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826C4C" w:rsidRPr="00DC2974" w14:paraId="6D1C0F15" w14:textId="77777777" w:rsidTr="00571EBD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F6FDAA" w14:textId="77777777" w:rsidR="00826C4C" w:rsidRPr="00DC2974" w:rsidRDefault="00826C4C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Pirkimo sąlygų</w:t>
            </w:r>
          </w:p>
          <w:p w14:paraId="5D1AEDA7" w14:textId="4AD0B3CF" w:rsidR="00826C4C" w:rsidRPr="00E93C8A" w:rsidRDefault="00592B63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 xml:space="preserve">      </w:t>
            </w:r>
            <w:r w:rsidR="0071781C">
              <w:rPr>
                <w:rFonts w:ascii="Times New Roman" w:hAnsi="Times New Roman" w:cs="Times New Roman"/>
              </w:rPr>
              <w:t xml:space="preserve">2 priedo </w:t>
            </w:r>
            <w:r w:rsidR="00E93C8A">
              <w:rPr>
                <w:rFonts w:ascii="Times New Roman" w:hAnsi="Times New Roman" w:cs="Times New Roman"/>
              </w:rPr>
              <w:t>priedėlis</w:t>
            </w:r>
          </w:p>
        </w:tc>
      </w:tr>
    </w:tbl>
    <w:p w14:paraId="69358E9A" w14:textId="54D9C78B" w:rsidR="004B61BC" w:rsidRPr="00DC2974" w:rsidRDefault="004B61BC" w:rsidP="004B61BC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SIŪLOM</w:t>
      </w:r>
      <w:r w:rsidR="00445EF6">
        <w:rPr>
          <w:rFonts w:ascii="Times New Roman" w:eastAsia="Times New Roman" w:hAnsi="Times New Roman" w:cs="Times New Roman"/>
          <w:b/>
          <w:lang w:eastAsia="lt-LT"/>
        </w:rPr>
        <w:t>O</w:t>
      </w:r>
      <w:r w:rsidRPr="00DC2974">
        <w:rPr>
          <w:rFonts w:ascii="Times New Roman" w:eastAsia="Times New Roman" w:hAnsi="Times New Roman" w:cs="Times New Roman"/>
          <w:b/>
          <w:lang w:eastAsia="lt-LT"/>
        </w:rPr>
        <w:t xml:space="preserve"> </w:t>
      </w:r>
      <w:r w:rsidR="0071781C">
        <w:rPr>
          <w:rFonts w:ascii="Times New Roman" w:eastAsia="Times New Roman" w:hAnsi="Times New Roman" w:cs="Times New Roman"/>
          <w:b/>
          <w:lang w:eastAsia="lt-LT"/>
        </w:rPr>
        <w:t>SPORTINIO KOMPLEKTO</w:t>
      </w:r>
    </w:p>
    <w:p w14:paraId="235B34BB" w14:textId="2D598965" w:rsidR="002B46AC" w:rsidRDefault="004B61BC" w:rsidP="002B46A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TECHNINIAI PARAMETRAI</w:t>
      </w:r>
    </w:p>
    <w:p w14:paraId="352A2C1B" w14:textId="77777777" w:rsidR="002B46AC" w:rsidRPr="002B46AC" w:rsidRDefault="002B46AC" w:rsidP="002B46A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</w:p>
    <w:p w14:paraId="74284E87" w14:textId="77777777" w:rsidR="002B46AC" w:rsidRDefault="004300B0" w:rsidP="004B61BC">
      <w:pPr>
        <w:jc w:val="center"/>
        <w:rPr>
          <w:rFonts w:ascii="Times New Roman" w:eastAsia="Times New Roman" w:hAnsi="Times New Roman" w:cs="Times New Roman"/>
          <w:b/>
          <w:i/>
          <w:color w:val="FF0000"/>
          <w:lang w:eastAsia="lt-LT"/>
        </w:rPr>
      </w:pPr>
      <w:r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(</w:t>
      </w:r>
      <w:r w:rsidR="002B46AC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 xml:space="preserve">jei siūlote tą pačią prekę, užtenka užpildyti tik vieną lentelę, jei siūlote skirtingas prekes 1 ir 2 pirkimo dalims, </w:t>
      </w:r>
    </w:p>
    <w:p w14:paraId="3B88E335" w14:textId="7947EDB4" w:rsidR="004300B0" w:rsidRDefault="002B46AC" w:rsidP="004B61BC">
      <w:pPr>
        <w:jc w:val="center"/>
        <w:rPr>
          <w:rFonts w:ascii="Times New Roman" w:eastAsia="Times New Roman" w:hAnsi="Times New Roman" w:cs="Times New Roman"/>
          <w:b/>
          <w:i/>
          <w:color w:val="FF0000"/>
          <w:lang w:eastAsia="lt-LT"/>
        </w:rPr>
      </w:pPr>
      <w:r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užpildykite abi lenteles, nurodant pirkimo dalies numerį</w:t>
      </w:r>
      <w:r w:rsidR="004300B0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)</w:t>
      </w:r>
    </w:p>
    <w:p w14:paraId="4B6BE12A" w14:textId="1F367BC3"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</w:t>
      </w:r>
      <w:r w:rsidR="00BC24BF">
        <w:rPr>
          <w:rFonts w:ascii="Times New Roman" w:eastAsia="Times New Roman" w:hAnsi="Times New Roman" w:cs="Times New Roman"/>
          <w:color w:val="000000"/>
          <w:lang w:eastAsia="ar-SA"/>
        </w:rPr>
        <w:t xml:space="preserve"> siūlomas pirkimui objektas atitinka techninėje specifikacijoje </w:t>
      </w:r>
      <w:r w:rsidR="0071781C">
        <w:rPr>
          <w:rFonts w:ascii="Times New Roman" w:eastAsia="Times New Roman" w:hAnsi="Times New Roman" w:cs="Times New Roman"/>
          <w:color w:val="000000"/>
          <w:lang w:eastAsia="ar-SA"/>
        </w:rPr>
        <w:t xml:space="preserve">sportiniam komplektui </w:t>
      </w:r>
      <w:r w:rsidR="00BC24BF">
        <w:rPr>
          <w:rFonts w:ascii="Times New Roman" w:eastAsia="Times New Roman" w:hAnsi="Times New Roman" w:cs="Times New Roman"/>
          <w:color w:val="000000"/>
          <w:lang w:eastAsia="ar-SA"/>
        </w:rPr>
        <w:t>keliamus reikalavimus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 xml:space="preserve"> </w:t>
      </w:r>
      <w:r w:rsidR="00BC24BF">
        <w:rPr>
          <w:rFonts w:ascii="Times New Roman" w:eastAsia="Times New Roman" w:hAnsi="Times New Roman" w:cs="Times New Roman"/>
          <w:color w:val="000000"/>
          <w:lang w:eastAsia="ar-SA"/>
        </w:rPr>
        <w:t xml:space="preserve">ir 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 xml:space="preserve">vykdant prekių pirkimo–pardavimo sutartį, </w:t>
      </w:r>
      <w:r w:rsidR="00BC24BF" w:rsidRPr="00DC2974">
        <w:rPr>
          <w:rFonts w:ascii="Times New Roman" w:eastAsia="Times New Roman" w:hAnsi="Times New Roman" w:cs="Times New Roman"/>
          <w:color w:val="000000"/>
          <w:lang w:eastAsia="ar-SA"/>
        </w:rPr>
        <w:t>įsigy</w:t>
      </w:r>
      <w:r w:rsidR="00BC24BF">
        <w:rPr>
          <w:rFonts w:ascii="Times New Roman" w:eastAsia="Times New Roman" w:hAnsi="Times New Roman" w:cs="Times New Roman"/>
          <w:color w:val="000000"/>
          <w:lang w:eastAsia="ar-SA"/>
        </w:rPr>
        <w:t xml:space="preserve">tas 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 xml:space="preserve">objektas </w:t>
      </w:r>
      <w:r w:rsidR="00BC24BF">
        <w:rPr>
          <w:rFonts w:ascii="Times New Roman" w:eastAsia="Times New Roman" w:hAnsi="Times New Roman" w:cs="Times New Roman"/>
          <w:color w:val="000000"/>
          <w:lang w:eastAsia="ar-SA"/>
        </w:rPr>
        <w:t>bus ne prastesnių techninių parametrų nei žemiau nurodyti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:</w:t>
      </w:r>
    </w:p>
    <w:p w14:paraId="04A9D2D1" w14:textId="77777777"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tbl>
      <w:tblPr>
        <w:tblW w:w="15998" w:type="dxa"/>
        <w:tblInd w:w="109" w:type="dxa"/>
        <w:tblLook w:val="00A0" w:firstRow="1" w:lastRow="0" w:firstColumn="1" w:lastColumn="0" w:noHBand="0" w:noVBand="0"/>
      </w:tblPr>
      <w:tblGrid>
        <w:gridCol w:w="1476"/>
        <w:gridCol w:w="3797"/>
        <w:gridCol w:w="1843"/>
        <w:gridCol w:w="3543"/>
        <w:gridCol w:w="5103"/>
        <w:gridCol w:w="236"/>
      </w:tblGrid>
      <w:tr w:rsidR="006E0905" w:rsidRPr="00A61C75" w14:paraId="02BE4443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094524" w14:textId="77777777" w:rsidR="00091F79" w:rsidRPr="00A61C75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A61C75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8AE25CF" w14:textId="60E55343" w:rsidR="00091F79" w:rsidRPr="00A61C75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2BD264" w14:textId="77777777" w:rsidR="00091F79" w:rsidRPr="00A61C75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A61C75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3335AC" w14:textId="77777777" w:rsidR="00091F79" w:rsidRPr="00A61C75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6D9EDE2D" w14:textId="064D4D3A" w:rsidR="00091F79" w:rsidRPr="00A61C75" w:rsidRDefault="00091F79" w:rsidP="00327C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6E0905" w:rsidRPr="00A61C75" w14:paraId="77F315B1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4D5EA2" w14:textId="77777777" w:rsidR="00091F79" w:rsidRPr="00A61C75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A61C75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B3451B5" w14:textId="77777777" w:rsidR="00091F79" w:rsidRPr="00A61C75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A61C75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F69F8" w14:textId="77777777" w:rsidR="00091F79" w:rsidRPr="00A61C75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A61C75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010112" w14:textId="77777777" w:rsidR="00091F79" w:rsidRPr="00A61C75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A61C75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2EF4C" w14:textId="3D0DCD22" w:rsidR="00091F79" w:rsidRPr="00A61C75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A61C75">
              <w:rPr>
                <w:rFonts w:ascii="Times New Roman" w:eastAsia="Times New Roman" w:hAnsi="Times New Roman" w:cs="Times New Roman"/>
                <w:b/>
                <w:i/>
              </w:rPr>
              <w:t>5</w:t>
            </w:r>
          </w:p>
        </w:tc>
      </w:tr>
      <w:tr w:rsidR="006E0905" w:rsidRPr="00A61C75" w14:paraId="6C6D540A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3941465" w14:textId="77777777" w:rsidR="00091F79" w:rsidRPr="00A61C75" w:rsidRDefault="00091F79" w:rsidP="00091F79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A61C75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1428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2DF5284" w14:textId="77777777" w:rsidR="00091F79" w:rsidRPr="00A61C75" w:rsidRDefault="00091F79" w:rsidP="00091F79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A61C75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6E0905" w:rsidRPr="00A61C75" w14:paraId="0C7D657B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93DE56A" w14:textId="3ADDEF0F" w:rsidR="00091F79" w:rsidRPr="00A61C75" w:rsidRDefault="00467322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4</w:t>
            </w:r>
            <w:r w:rsidR="00091F79" w:rsidRPr="00A61C75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696EF00" w14:textId="6D923619" w:rsidR="00091F79" w:rsidRPr="00A61C75" w:rsidRDefault="00A9741A" w:rsidP="00DF338A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A61C75">
              <w:rPr>
                <w:sz w:val="22"/>
                <w:szCs w:val="22"/>
              </w:rPr>
              <w:t>G</w:t>
            </w:r>
            <w:r w:rsidR="00091F79" w:rsidRPr="00A61C75">
              <w:rPr>
                <w:sz w:val="22"/>
                <w:szCs w:val="22"/>
              </w:rPr>
              <w:t xml:space="preserve">arantijos terminas – </w:t>
            </w:r>
            <w:r w:rsidRPr="00A61C75">
              <w:rPr>
                <w:sz w:val="22"/>
                <w:szCs w:val="22"/>
              </w:rPr>
              <w:t xml:space="preserve">ne trumpesnis kaip </w:t>
            </w:r>
            <w:r w:rsidR="00DF338A" w:rsidRPr="00A61C75">
              <w:rPr>
                <w:sz w:val="22"/>
                <w:szCs w:val="22"/>
              </w:rPr>
              <w:t>12</w:t>
            </w:r>
            <w:r w:rsidRPr="00A61C75">
              <w:rPr>
                <w:sz w:val="22"/>
                <w:szCs w:val="22"/>
              </w:rPr>
              <w:t xml:space="preserve"> (</w:t>
            </w:r>
            <w:r w:rsidR="00DF338A" w:rsidRPr="00A61C75">
              <w:rPr>
                <w:sz w:val="22"/>
                <w:szCs w:val="22"/>
              </w:rPr>
              <w:t>dvylika</w:t>
            </w:r>
            <w:r w:rsidRPr="00A61C75">
              <w:rPr>
                <w:sz w:val="22"/>
                <w:szCs w:val="22"/>
              </w:rPr>
              <w:t>) mėnesi</w:t>
            </w:r>
            <w:r w:rsidR="00DF338A" w:rsidRPr="00A61C75">
              <w:rPr>
                <w:sz w:val="22"/>
                <w:szCs w:val="22"/>
              </w:rPr>
              <w:t>ų</w:t>
            </w:r>
            <w:r w:rsidRPr="00A61C75">
              <w:rPr>
                <w:sz w:val="22"/>
                <w:szCs w:val="22"/>
              </w:rPr>
              <w:t xml:space="preserve"> aktyvios eksploatacijos sąlygomis, kuris skaičiuojamas nuo prekių išdavimo iš Pirkėjo sandėlio dienos ir </w:t>
            </w:r>
            <w:r w:rsidR="00DF338A" w:rsidRPr="00A61C75">
              <w:rPr>
                <w:sz w:val="22"/>
                <w:szCs w:val="22"/>
              </w:rPr>
              <w:t>24</w:t>
            </w:r>
            <w:r w:rsidRPr="00A61C75">
              <w:rPr>
                <w:sz w:val="22"/>
                <w:szCs w:val="22"/>
              </w:rPr>
              <w:t xml:space="preserve"> (</w:t>
            </w:r>
            <w:r w:rsidR="00DF338A" w:rsidRPr="00A61C75">
              <w:rPr>
                <w:sz w:val="22"/>
                <w:szCs w:val="22"/>
              </w:rPr>
              <w:t>dvidešimt keturi) mėnesiai</w:t>
            </w:r>
            <w:r w:rsidRPr="00A61C75">
              <w:rPr>
                <w:sz w:val="22"/>
                <w:szCs w:val="22"/>
              </w:rPr>
              <w:t xml:space="preserve"> nuo prekių priėmimo į sandėlį dienos</w:t>
            </w:r>
            <w:r w:rsidR="00091F79" w:rsidRPr="00A61C75">
              <w:rPr>
                <w:sz w:val="22"/>
                <w:szCs w:val="22"/>
              </w:rPr>
              <w:t>.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B7E29" w14:textId="77777777" w:rsidR="00091F79" w:rsidRPr="00A61C75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3B659" w14:textId="77777777" w:rsidR="00091F79" w:rsidRPr="00A61C75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A61C75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45774ACD" w14:textId="5E984BDD" w:rsidR="00091F79" w:rsidRPr="00A61C75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006E0905" w:rsidRPr="00A61C75" w14:paraId="2868F904" w14:textId="77777777" w:rsidTr="00E93C8A">
        <w:trPr>
          <w:trHeight w:val="269"/>
        </w:trPr>
        <w:tc>
          <w:tcPr>
            <w:tcW w:w="157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E3A43" w14:textId="77777777" w:rsidR="00B507EA" w:rsidRPr="00A61C75" w:rsidRDefault="00B507EA" w:rsidP="00B50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 xml:space="preserve">TRIKOTAŽINĖS MEDŽIAGOS MARŠKINĖLIAMS TECHNINĖS CHARAKTERISTIKOS </w:t>
            </w:r>
          </w:p>
          <w:p w14:paraId="41AACC57" w14:textId="6C223312" w:rsidR="00F34135" w:rsidRPr="00A61C75" w:rsidRDefault="00F34135" w:rsidP="00F3413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  <w:tc>
          <w:tcPr>
            <w:tcW w:w="236" w:type="dxa"/>
          </w:tcPr>
          <w:p w14:paraId="506E0956" w14:textId="77777777" w:rsidR="00F34135" w:rsidRPr="00A61C75" w:rsidRDefault="00F34135" w:rsidP="00091F79">
            <w:pPr>
              <w:rPr>
                <w:rFonts w:ascii="Times New Roman" w:hAnsi="Times New Roman" w:cs="Times New Roman"/>
              </w:rPr>
            </w:pPr>
          </w:p>
        </w:tc>
      </w:tr>
      <w:tr w:rsidR="00E93C8A" w:rsidRPr="00A61C75" w14:paraId="02957441" w14:textId="77777777" w:rsidTr="00572C2E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E33A397" w14:textId="3B71AEB8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17C57A" w14:textId="1348A10A" w:rsidR="00E93C8A" w:rsidRPr="00A61C75" w:rsidRDefault="00E93C8A" w:rsidP="00E93C8A">
            <w:pPr>
              <w:spacing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FFA946" w14:textId="6456A817" w:rsidR="00E93C8A" w:rsidRPr="00A61C75" w:rsidRDefault="00E93C8A" w:rsidP="00E93C8A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D8EA3" w14:textId="6B7B61AE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25E381" w14:textId="775F3C8E" w:rsidR="00E93C8A" w:rsidRPr="00A61C75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A61C75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A61C75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E93C8A" w:rsidRPr="00A61C75" w14:paraId="707B0458" w14:textId="77777777" w:rsidTr="00572C2E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A291E7" w14:textId="6DBF851F" w:rsidR="00E93C8A" w:rsidRPr="00A61C75" w:rsidRDefault="00CF4633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4 </w:t>
            </w:r>
            <w:r w:rsidR="00E93C8A"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lentelės </w:t>
            </w:r>
          </w:p>
          <w:p w14:paraId="3D85E880" w14:textId="4FC41A0B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557F1" w14:textId="75E4D323" w:rsidR="00670891" w:rsidRPr="00A61C75" w:rsidRDefault="00044AE2" w:rsidP="00910D5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Pluoštinė sudėtis, %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B12A8" w14:textId="77777777" w:rsidR="00044AE2" w:rsidRPr="00A61C75" w:rsidRDefault="00044AE2" w:rsidP="00044AE2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PES 100%</w:t>
            </w:r>
          </w:p>
          <w:p w14:paraId="7A7B972F" w14:textId="474B95B3" w:rsidR="00E93C8A" w:rsidRPr="00A61C75" w:rsidRDefault="00E93C8A" w:rsidP="00E93C8A">
            <w:pPr>
              <w:pStyle w:val="Header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3CFB8" w14:textId="2DFEB665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4CA8A" w14:textId="1FA81151" w:rsidR="00E93C8A" w:rsidRPr="00A61C75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E93C8A" w:rsidRPr="00A61C75" w14:paraId="54CD2FA3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99916C" w14:textId="23ABB8BE" w:rsidR="00E93C8A" w:rsidRPr="00A61C75" w:rsidRDefault="00CF4633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 xml:space="preserve">4 </w:t>
            </w:r>
            <w:r w:rsidR="00E93C8A" w:rsidRPr="00A61C75">
              <w:rPr>
                <w:rFonts w:ascii="Times New Roman" w:hAnsi="Times New Roman" w:cs="Times New Roman"/>
              </w:rPr>
              <w:t xml:space="preserve">lentelės </w:t>
            </w:r>
          </w:p>
          <w:p w14:paraId="306CA25D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8B3E222" w14:textId="77777777" w:rsidR="00910D52" w:rsidRPr="00A61C75" w:rsidRDefault="0089439D" w:rsidP="00E93C8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Paviršinis tankis, g/m2</w:t>
            </w:r>
          </w:p>
          <w:p w14:paraId="42DB0CC4" w14:textId="77777777" w:rsidR="0089439D" w:rsidRPr="00A61C75" w:rsidRDefault="0089439D" w:rsidP="00E93C8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6477437C" w14:textId="77777777" w:rsidR="0089439D" w:rsidRPr="00A61C75" w:rsidRDefault="0089439D" w:rsidP="0089439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lastRenderedPageBreak/>
              <w:t xml:space="preserve">LST ISO 3801 arba </w:t>
            </w:r>
          </w:p>
          <w:p w14:paraId="529D9C95" w14:textId="4E64D612" w:rsidR="0089439D" w:rsidRPr="00A61C75" w:rsidRDefault="0089439D" w:rsidP="0089439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LST EN 12127 arba lygiaverti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9108BB" w14:textId="77777777" w:rsidR="0089439D" w:rsidRPr="00A61C75" w:rsidRDefault="0089439D" w:rsidP="008943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lastRenderedPageBreak/>
              <w:t>150,0</w:t>
            </w:r>
          </w:p>
          <w:p w14:paraId="038CCEF5" w14:textId="4A08A262" w:rsidR="00E93C8A" w:rsidRPr="00A61C75" w:rsidRDefault="0089439D" w:rsidP="0089439D">
            <w:pPr>
              <w:pStyle w:val="Header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+10,0; -5,0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EC43C7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F0FAAA" w14:textId="77777777" w:rsidR="00E93C8A" w:rsidRPr="00A61C75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A61C75" w14:paraId="6DAAA30B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95EEC" w14:textId="3F6DD9ED" w:rsidR="00E93C8A" w:rsidRPr="00A61C75" w:rsidRDefault="00CF4633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4 </w:t>
            </w:r>
            <w:r w:rsidR="00E93C8A" w:rsidRPr="00A61C75">
              <w:rPr>
                <w:rFonts w:ascii="Times New Roman" w:eastAsia="Times New Roman" w:hAnsi="Times New Roman" w:cs="Times New Roman"/>
                <w:lang w:eastAsia="pl-PL"/>
              </w:rPr>
              <w:t>lentelės</w:t>
            </w:r>
          </w:p>
          <w:p w14:paraId="22AB745B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198E3" w14:textId="5E51BC82" w:rsidR="00910D52" w:rsidRPr="00A61C75" w:rsidRDefault="003461E8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Pynimas</w:t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ab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0886B" w14:textId="3E09D8EF" w:rsidR="00E93C8A" w:rsidRPr="00A61C75" w:rsidRDefault="003461E8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Skersinis dvigubasis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E1DFA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0E6FE" w14:textId="77777777" w:rsidR="00E93C8A" w:rsidRPr="00A61C75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</w:p>
        </w:tc>
      </w:tr>
      <w:tr w:rsidR="00E93C8A" w:rsidRPr="00A61C75" w14:paraId="03B0E0FA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DD81A" w14:textId="09D22F30" w:rsidR="00E93C8A" w:rsidRPr="00A61C75" w:rsidRDefault="00CF4633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 xml:space="preserve">4 </w:t>
            </w:r>
            <w:r w:rsidR="00E93C8A" w:rsidRPr="00A61C75">
              <w:rPr>
                <w:rFonts w:ascii="Times New Roman" w:hAnsi="Times New Roman" w:cs="Times New Roman"/>
              </w:rPr>
              <w:t>lentelės</w:t>
            </w:r>
          </w:p>
          <w:p w14:paraId="4D984811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4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BC095" w14:textId="76022588" w:rsidR="00910D52" w:rsidRPr="00A61C75" w:rsidRDefault="00291343" w:rsidP="0029134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Matmenų pokytis išskalbus ir išdžiovinus (skalbimo ir džiovinimo procedūros pagal LST EN ISO 6330: skalbimo proce</w:t>
            </w:r>
            <w:r w:rsidR="00173156" w:rsidRPr="00A61C75">
              <w:rPr>
                <w:rFonts w:ascii="Times New Roman" w:eastAsia="Times New Roman" w:hAnsi="Times New Roman" w:cs="Times New Roman"/>
                <w:lang w:eastAsia="pl-PL"/>
              </w:rPr>
              <w:t>dūra – 6M, džiovinimo būdas – F</w:t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)</w:t>
            </w:r>
            <w:r w:rsidR="00173156"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(skersine ir išilgine kryptimis), %, ne daugiau</w:t>
            </w:r>
          </w:p>
          <w:p w14:paraId="4ABF3E3D" w14:textId="77777777" w:rsidR="00291343" w:rsidRPr="00A61C75" w:rsidRDefault="00291343" w:rsidP="0029134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4D3C81B3" w14:textId="4C346D2A" w:rsidR="00291343" w:rsidRPr="00A61C75" w:rsidRDefault="00291343" w:rsidP="0029134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LST EN ISO 5077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8573" w14:textId="0B187192" w:rsidR="00E93C8A" w:rsidRPr="00A61C75" w:rsidRDefault="00291343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1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5,0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442F3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94AA0" w14:textId="77777777" w:rsidR="00E93C8A" w:rsidRPr="00A61C75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A61C75" w14:paraId="5F35F388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38C3F" w14:textId="115F9083" w:rsidR="00E93C8A" w:rsidRPr="00A61C75" w:rsidRDefault="00CF4633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 xml:space="preserve">4 </w:t>
            </w:r>
            <w:r w:rsidR="00E93C8A" w:rsidRPr="00A61C75">
              <w:rPr>
                <w:rFonts w:ascii="Times New Roman" w:hAnsi="Times New Roman" w:cs="Times New Roman"/>
              </w:rPr>
              <w:t>lentelės</w:t>
            </w:r>
          </w:p>
          <w:p w14:paraId="0A1813EC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 xml:space="preserve">5 punktas 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0AE09" w14:textId="77777777" w:rsidR="00F3745F" w:rsidRPr="00A61C75" w:rsidRDefault="00572C2E" w:rsidP="00F870F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Nusidažymo atsparumas, balais:</w:t>
            </w:r>
          </w:p>
          <w:p w14:paraId="538AB3F2" w14:textId="77777777" w:rsidR="00572C2E" w:rsidRPr="00A61C75" w:rsidRDefault="00572C2E" w:rsidP="00F870F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sausai trinčiai (bandymų metodo žymuo LST EN ISO 105-X12 arba lygiavertis)</w:t>
            </w:r>
          </w:p>
          <w:p w14:paraId="563C9597" w14:textId="77777777" w:rsidR="00572C2E" w:rsidRPr="00A61C75" w:rsidRDefault="00572C2E" w:rsidP="00F870F2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šlapiai trinčiai (bandymų metodo žymuo LST EN ISO 105-X12 arba lygiavertis)</w:t>
            </w:r>
          </w:p>
          <w:p w14:paraId="6A52CA9B" w14:textId="268BF9C7" w:rsidR="00F870F2" w:rsidRPr="00A61C75" w:rsidRDefault="006C1930" w:rsidP="00F870F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6C1930">
              <w:rPr>
                <w:rFonts w:ascii="Times New Roman" w:eastAsia="Times New Roman" w:hAnsi="Times New Roman" w:cs="Times New Roman"/>
                <w:lang w:eastAsia="pl-PL"/>
              </w:rPr>
              <w:t xml:space="preserve">- skalbimui </w:t>
            </w:r>
            <w:r w:rsidR="00F870F2" w:rsidRPr="00A61C75">
              <w:rPr>
                <w:rFonts w:ascii="Times New Roman" w:eastAsia="Times New Roman" w:hAnsi="Times New Roman" w:cs="Times New Roman"/>
                <w:lang w:eastAsia="pl-PL"/>
              </w:rPr>
              <w:t>(bandymų metodo žymuo LST EN ISO 105-C06 arba lygiavertis)</w:t>
            </w:r>
          </w:p>
          <w:p w14:paraId="7F1E745A" w14:textId="6EDD4625" w:rsidR="006C1930" w:rsidRPr="00A61C75" w:rsidRDefault="00F870F2" w:rsidP="00F870F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- prakaitui (bandymų metodo žymuo </w:t>
            </w:r>
            <w:r w:rsidR="00C96838" w:rsidRPr="00A61C75">
              <w:rPr>
                <w:rFonts w:ascii="Times New Roman" w:eastAsia="Times New Roman" w:hAnsi="Times New Roman" w:cs="Times New Roman"/>
                <w:lang w:eastAsia="pl-PL"/>
              </w:rPr>
              <w:t>LST EN ISO 105-E04 arba lygiavertis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5D222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50111764" w14:textId="77777777" w:rsidR="00572C2E" w:rsidRPr="00A61C75" w:rsidRDefault="00572C2E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0FAA5E99" w14:textId="77777777" w:rsidR="00572C2E" w:rsidRPr="00A61C75" w:rsidRDefault="00572C2E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1E828273" w14:textId="77777777" w:rsidR="00572C2E" w:rsidRPr="00A61C75" w:rsidRDefault="00572C2E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75B6455A" w14:textId="77777777" w:rsidR="00572C2E" w:rsidRPr="00A61C75" w:rsidRDefault="00572C2E" w:rsidP="00572C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72EA771F" w14:textId="77777777" w:rsidR="00C96838" w:rsidRPr="00A61C75" w:rsidRDefault="00C96838" w:rsidP="00C9683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6568D66E" w14:textId="77777777" w:rsidR="00C96838" w:rsidRPr="00A61C75" w:rsidRDefault="00C96838" w:rsidP="00C9683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3DB4EA44" w14:textId="77777777" w:rsidR="00F870F2" w:rsidRPr="00A61C75" w:rsidRDefault="00F870F2" w:rsidP="00F87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3ACBBA6A" w14:textId="77777777" w:rsidR="00F870F2" w:rsidRPr="00A61C75" w:rsidRDefault="00F870F2" w:rsidP="00C9683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4E62AA57" w14:textId="3844B6FC" w:rsidR="00F870F2" w:rsidRPr="00A61C75" w:rsidRDefault="00F870F2" w:rsidP="00F870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88D7D" w14:textId="77777777" w:rsidR="00572C2E" w:rsidRPr="00A61C75" w:rsidRDefault="00572C2E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63B1AECB" w14:textId="77777777" w:rsidR="00572C2E" w:rsidRPr="00A61C75" w:rsidRDefault="00572C2E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4C599B48" w14:textId="77777777" w:rsidR="00572C2E" w:rsidRPr="00A61C75" w:rsidRDefault="00572C2E" w:rsidP="00572C2E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  <w:p w14:paraId="0C1728D8" w14:textId="77777777" w:rsidR="00C96838" w:rsidRPr="00A61C75" w:rsidRDefault="00C96838" w:rsidP="00572C2E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  <w:p w14:paraId="3BEB9420" w14:textId="77777777" w:rsidR="00C96838" w:rsidRPr="00A61C75" w:rsidRDefault="00C96838" w:rsidP="00572C2E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  <w:p w14:paraId="3040A37A" w14:textId="77777777" w:rsidR="00572C2E" w:rsidRPr="00A61C75" w:rsidRDefault="00572C2E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  <w:p w14:paraId="11793755" w14:textId="77777777" w:rsidR="00F870F2" w:rsidRPr="00A61C75" w:rsidRDefault="00F870F2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FE056DE" w14:textId="77777777" w:rsidR="00572C2E" w:rsidRPr="00A61C75" w:rsidRDefault="00572C2E" w:rsidP="00572C2E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  <w:p w14:paraId="3A2D9902" w14:textId="2CDED67A" w:rsidR="00F870F2" w:rsidRPr="00A61C75" w:rsidRDefault="00F870F2" w:rsidP="00C9683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D6866" w14:textId="77777777" w:rsidR="00D6365A" w:rsidRPr="00A61C75" w:rsidRDefault="00D6365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27944998" w14:textId="77777777" w:rsidR="00D6365A" w:rsidRPr="00A61C75" w:rsidRDefault="00D6365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5E06257" w14:textId="77777777" w:rsidR="00D6365A" w:rsidRPr="00A61C75" w:rsidRDefault="00D6365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3E027174" w14:textId="77777777" w:rsidR="00D6365A" w:rsidRPr="00A61C75" w:rsidRDefault="00D6365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4E6C7257" w14:textId="77777777" w:rsidR="00D6365A" w:rsidRPr="00A61C75" w:rsidRDefault="00D6365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0253AD8F" w14:textId="77777777" w:rsidR="00E93C8A" w:rsidRPr="00A61C75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A61C75" w14:paraId="75AE14FE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C852C" w14:textId="0B263F82" w:rsidR="00E93C8A" w:rsidRPr="00A61C75" w:rsidRDefault="00CF4633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 xml:space="preserve">4 </w:t>
            </w:r>
            <w:r w:rsidR="00E93C8A" w:rsidRPr="00A61C75">
              <w:rPr>
                <w:rFonts w:ascii="Times New Roman" w:hAnsi="Times New Roman" w:cs="Times New Roman"/>
              </w:rPr>
              <w:t>lentelės</w:t>
            </w:r>
          </w:p>
          <w:p w14:paraId="481DAE85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6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4B045" w14:textId="77777777" w:rsidR="00E93C8A" w:rsidRPr="00A61C75" w:rsidRDefault="00173156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Mikrobiologinio aktyvumo įvertinimas</w:t>
            </w:r>
          </w:p>
          <w:p w14:paraId="4A11414F" w14:textId="77777777" w:rsidR="00173156" w:rsidRPr="00A61C75" w:rsidRDefault="00173156" w:rsidP="0017315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2BEB332C" w14:textId="142DFC25" w:rsidR="00173156" w:rsidRPr="00A61C75" w:rsidRDefault="00681C22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LST EN ISO 20645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FAC5" w14:textId="7B4032CF" w:rsidR="00E93C8A" w:rsidRPr="00A61C75" w:rsidRDefault="00681C22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Geras efektyvumas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F44F7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572B3" w14:textId="77777777" w:rsidR="00E93C8A" w:rsidRPr="00A61C75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A61C75" w14:paraId="3D8BDF9F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84305" w14:textId="3A9402FD" w:rsidR="00E93C8A" w:rsidRPr="00A61C75" w:rsidRDefault="00CF4633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4</w:t>
            </w:r>
            <w:r w:rsidR="00E93C8A" w:rsidRPr="00A61C75">
              <w:rPr>
                <w:rFonts w:ascii="Times New Roman" w:hAnsi="Times New Roman" w:cs="Times New Roman"/>
              </w:rPr>
              <w:t xml:space="preserve"> lentelės</w:t>
            </w:r>
          </w:p>
          <w:p w14:paraId="64DFDC46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7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2AB99" w14:textId="77777777" w:rsidR="007139AE" w:rsidRPr="007139AE" w:rsidRDefault="007139AE" w:rsidP="007139A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7139AE">
              <w:rPr>
                <w:rFonts w:ascii="Times New Roman" w:eastAsia="Times New Roman" w:hAnsi="Times New Roman" w:cs="Times New Roman"/>
              </w:rPr>
              <w:t>Medžiagos polinkis (po 5000 ciklų), laipsnis:</w:t>
            </w:r>
          </w:p>
          <w:p w14:paraId="0F1DCA2D" w14:textId="77777777" w:rsidR="007139AE" w:rsidRPr="007139AE" w:rsidRDefault="007139AE" w:rsidP="007139A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7139AE">
              <w:rPr>
                <w:rFonts w:ascii="Times New Roman" w:eastAsia="Times New Roman" w:hAnsi="Times New Roman" w:cs="Times New Roman"/>
              </w:rPr>
              <w:t>pūkuotis</w:t>
            </w:r>
          </w:p>
          <w:p w14:paraId="2B888001" w14:textId="77777777" w:rsidR="00E93C8A" w:rsidRPr="00A61C75" w:rsidRDefault="007139AE" w:rsidP="007139A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pumpuruotis</w:t>
            </w:r>
          </w:p>
          <w:p w14:paraId="351C78CA" w14:textId="77777777" w:rsidR="0081466B" w:rsidRPr="00A61C75" w:rsidRDefault="0081466B" w:rsidP="008146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Bandymų metodo žymuo</w:t>
            </w:r>
          </w:p>
          <w:p w14:paraId="7BF2F7CD" w14:textId="470DC4CF" w:rsidR="0081466B" w:rsidRPr="00A61C75" w:rsidRDefault="0081466B" w:rsidP="007139A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LST EN ISO 12945-2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A8343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2A585F7B" w14:textId="77777777" w:rsidR="007A3608" w:rsidRPr="00A61C75" w:rsidRDefault="007A3608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26A1B9EF" w14:textId="77777777" w:rsidR="007A3608" w:rsidRPr="007A3608" w:rsidRDefault="007A3608" w:rsidP="007A36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A3608">
              <w:rPr>
                <w:rFonts w:ascii="Times New Roman" w:eastAsia="Times New Roman" w:hAnsi="Times New Roman" w:cs="Times New Roman"/>
              </w:rPr>
              <w:sym w:font="Symbol" w:char="F0B3"/>
            </w:r>
            <w:r w:rsidRPr="007A3608">
              <w:rPr>
                <w:rFonts w:ascii="Times New Roman" w:eastAsia="Times New Roman" w:hAnsi="Times New Roman" w:cs="Times New Roman"/>
              </w:rPr>
              <w:t xml:space="preserve"> 4</w:t>
            </w:r>
          </w:p>
          <w:p w14:paraId="33196B5C" w14:textId="2566BA33" w:rsidR="007A3608" w:rsidRPr="00A61C75" w:rsidRDefault="007A3608" w:rsidP="007A360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</w:rPr>
              <w:t xml:space="preserve"> 4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C8722" w14:textId="77777777" w:rsidR="007A3608" w:rsidRPr="00A61C75" w:rsidRDefault="007A3608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37C3EC1F" w14:textId="77777777" w:rsidR="007A3608" w:rsidRPr="00A61C75" w:rsidRDefault="007A3608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13873DF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66766" w14:textId="77777777" w:rsidR="007A3608" w:rsidRPr="00A61C75" w:rsidRDefault="007A3608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1273754" w14:textId="77777777" w:rsidR="007A3608" w:rsidRPr="00A61C75" w:rsidRDefault="007A3608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DC22ED8" w14:textId="77777777" w:rsidR="00E93C8A" w:rsidRPr="00A61C75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A61C75" w14:paraId="690815D3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EB7B8" w14:textId="5577B936" w:rsidR="00E93C8A" w:rsidRPr="00A61C75" w:rsidRDefault="00CF4633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 xml:space="preserve">4 </w:t>
            </w:r>
            <w:r w:rsidR="00E93C8A" w:rsidRPr="00A61C75">
              <w:rPr>
                <w:rFonts w:ascii="Times New Roman" w:hAnsi="Times New Roman" w:cs="Times New Roman"/>
              </w:rPr>
              <w:t>lentelės</w:t>
            </w:r>
          </w:p>
          <w:p w14:paraId="61AAE954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8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101FF" w14:textId="77777777" w:rsidR="00E93C8A" w:rsidRPr="00A61C75" w:rsidRDefault="0081466B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Atsparumas dilinimui, 9kPa, sūkiai</w:t>
            </w:r>
          </w:p>
          <w:p w14:paraId="0A49FA74" w14:textId="77777777" w:rsidR="000B7C80" w:rsidRPr="00A61C75" w:rsidRDefault="000B7C80" w:rsidP="000B7C8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Bandymų metodo žymuo</w:t>
            </w:r>
          </w:p>
          <w:p w14:paraId="72AEC1DE" w14:textId="0CE1292B" w:rsidR="000B7C80" w:rsidRPr="00A61C75" w:rsidRDefault="007416D4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LST EN ISO12947-2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05E8E" w14:textId="7BD41F86" w:rsidR="00E93C8A" w:rsidRPr="00A61C75" w:rsidRDefault="00A61C75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F4A5E">
              <w:t>≥</w:t>
            </w:r>
            <w:r w:rsidRPr="002F4A5E">
              <w:rPr>
                <w:rFonts w:ascii="Symbol" w:hAnsi="Symbol"/>
              </w:rPr>
              <w:t></w:t>
            </w:r>
            <w:r w:rsidRPr="002F4A5E">
              <w:rPr>
                <w:rFonts w:ascii="Symbol" w:hAnsi="Symbol"/>
              </w:rPr>
              <w:t></w:t>
            </w:r>
            <w:r w:rsidRPr="002F4A5E">
              <w:rPr>
                <w:rFonts w:ascii="Symbol" w:hAnsi="Symbol"/>
              </w:rPr>
              <w:t></w:t>
            </w:r>
            <w:r w:rsidRPr="002F4A5E">
              <w:rPr>
                <w:rFonts w:ascii="Symbol" w:hAnsi="Symbol"/>
              </w:rPr>
              <w:t></w:t>
            </w:r>
            <w:r w:rsidRPr="002F4A5E">
              <w:rPr>
                <w:rFonts w:ascii="Symbol" w:hAnsi="Symbol"/>
              </w:rPr>
              <w:t></w:t>
            </w:r>
            <w:r w:rsidRPr="002F4A5E">
              <w:rPr>
                <w:rFonts w:ascii="Symbol" w:hAnsi="Symbol"/>
              </w:rPr>
              <w:t></w:t>
            </w:r>
            <w:r w:rsidRPr="002F4A5E">
              <w:rPr>
                <w:rFonts w:ascii="Symbol" w:hAnsi="Symbol"/>
              </w:rPr>
              <w:t>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83FA1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DFFB8" w14:textId="77777777" w:rsidR="00E93C8A" w:rsidRPr="00A61C75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E93C8A" w:rsidRPr="00A61C75" w14:paraId="21EB7478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A33A3" w14:textId="294D0A72" w:rsidR="00E93C8A" w:rsidRPr="00A61C75" w:rsidRDefault="00CF4633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 xml:space="preserve">4 </w:t>
            </w:r>
            <w:r w:rsidR="00E93C8A" w:rsidRPr="00A61C75">
              <w:rPr>
                <w:rFonts w:ascii="Times New Roman" w:hAnsi="Times New Roman" w:cs="Times New Roman"/>
              </w:rPr>
              <w:t>lentelės</w:t>
            </w:r>
          </w:p>
          <w:p w14:paraId="31DBFB50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9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B9E11" w14:textId="77777777" w:rsidR="00E93C8A" w:rsidRPr="00A61C75" w:rsidRDefault="00A438FD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Grįžtamoji deformacija (D%), po 30 min relaksacijos (skersine ir išilgine kryptimis), %</w:t>
            </w:r>
          </w:p>
          <w:p w14:paraId="740B2FD6" w14:textId="77777777" w:rsidR="000F34F5" w:rsidRPr="00A61C75" w:rsidRDefault="000F34F5" w:rsidP="000F34F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Bandymų metodo žymuo</w:t>
            </w:r>
          </w:p>
          <w:p w14:paraId="3C50D63C" w14:textId="069F3F21" w:rsidR="000F34F5" w:rsidRPr="00A61C75" w:rsidRDefault="000F34F5" w:rsidP="000F34F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LST EN ISO 20932-1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79D48" w14:textId="4B685F15" w:rsidR="00E93C8A" w:rsidRPr="00A61C75" w:rsidRDefault="00A438FD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≥ 25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992B2" w14:textId="77777777" w:rsidR="00E93C8A" w:rsidRPr="00A61C7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91B3" w14:textId="77777777" w:rsidR="00E93C8A" w:rsidRPr="00A61C75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CF4633" w:rsidRPr="00A61C75" w14:paraId="454F3562" w14:textId="77777777" w:rsidTr="006C0198">
        <w:trPr>
          <w:trHeight w:val="269"/>
        </w:trPr>
        <w:tc>
          <w:tcPr>
            <w:tcW w:w="157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86D9E" w14:textId="77777777" w:rsidR="008117BF" w:rsidRPr="008117BF" w:rsidRDefault="008117BF" w:rsidP="008117BF">
            <w:pPr>
              <w:keepNext/>
              <w:numPr>
                <w:ilvl w:val="1"/>
                <w:numId w:val="0"/>
              </w:numPr>
              <w:tabs>
                <w:tab w:val="num" w:pos="0"/>
              </w:tabs>
              <w:suppressAutoHyphens/>
              <w:spacing w:after="0" w:line="240" w:lineRule="auto"/>
              <w:ind w:left="576" w:hanging="576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lang w:eastAsia="ar-SA"/>
              </w:rPr>
            </w:pPr>
            <w:r w:rsidRPr="008117BF">
              <w:rPr>
                <w:rFonts w:ascii="Times New Roman" w:eastAsia="Times New Roman" w:hAnsi="Times New Roman" w:cs="Times New Roman"/>
                <w:b/>
                <w:bCs/>
                <w:lang w:eastAsia="ar-SA"/>
              </w:rPr>
              <w:t>TRIKOTAŽINĖS MEDŽIAGOS ŠORTAMS (IŠORINIAM SLUOKSNIUI)</w:t>
            </w:r>
          </w:p>
          <w:p w14:paraId="24520138" w14:textId="77777777" w:rsidR="008117BF" w:rsidRPr="008117BF" w:rsidRDefault="008117BF" w:rsidP="008117BF">
            <w:pPr>
              <w:keepNext/>
              <w:numPr>
                <w:ilvl w:val="1"/>
                <w:numId w:val="0"/>
              </w:numPr>
              <w:tabs>
                <w:tab w:val="num" w:pos="0"/>
              </w:tabs>
              <w:suppressAutoHyphens/>
              <w:spacing w:after="0" w:line="240" w:lineRule="auto"/>
              <w:ind w:left="576" w:hanging="576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lang w:eastAsia="ar-SA"/>
              </w:rPr>
            </w:pPr>
            <w:r w:rsidRPr="008117BF">
              <w:rPr>
                <w:rFonts w:ascii="Times New Roman" w:eastAsia="Times New Roman" w:hAnsi="Times New Roman" w:cs="Times New Roman"/>
                <w:b/>
                <w:bCs/>
                <w:lang w:eastAsia="ar-SA"/>
              </w:rPr>
              <w:t>TECHNINĖS CHARAKTERISTIKOS</w:t>
            </w:r>
          </w:p>
          <w:p w14:paraId="5D856212" w14:textId="77777777" w:rsidR="00CF4633" w:rsidRPr="00A61C75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  <w:tc>
          <w:tcPr>
            <w:tcW w:w="236" w:type="dxa"/>
          </w:tcPr>
          <w:p w14:paraId="611031B1" w14:textId="77777777" w:rsidR="00CF4633" w:rsidRPr="00A61C75" w:rsidRDefault="00CF4633" w:rsidP="006C0198">
            <w:pPr>
              <w:rPr>
                <w:rFonts w:ascii="Times New Roman" w:hAnsi="Times New Roman" w:cs="Times New Roman"/>
              </w:rPr>
            </w:pPr>
          </w:p>
        </w:tc>
      </w:tr>
      <w:tr w:rsidR="00CF4633" w:rsidRPr="00A61C75" w14:paraId="28671589" w14:textId="77777777" w:rsidTr="00572C2E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ABFC187" w14:textId="77777777" w:rsidR="00CF4633" w:rsidRPr="00A61C75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70121C" w14:textId="77777777" w:rsidR="00CF4633" w:rsidRPr="00A61C75" w:rsidRDefault="00CF4633" w:rsidP="006C0198">
            <w:pPr>
              <w:spacing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73B39B" w14:textId="77777777" w:rsidR="00CF4633" w:rsidRPr="00A61C75" w:rsidRDefault="00CF4633" w:rsidP="006C0198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BE2FD5" w14:textId="77777777" w:rsidR="00CF4633" w:rsidRPr="00A61C75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3DAEC9" w14:textId="77777777" w:rsidR="00CF4633" w:rsidRPr="00A61C75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A61C75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A61C75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CF4633" w:rsidRPr="00A61C75" w14:paraId="1C75A90E" w14:textId="77777777" w:rsidTr="00572C2E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B1F6CF" w14:textId="50B41F29" w:rsidR="00CF4633" w:rsidRPr="00A61C75" w:rsidRDefault="008117BF" w:rsidP="006C01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5</w:t>
            </w:r>
            <w:r w:rsidR="00CF4633"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lentelės </w:t>
            </w:r>
          </w:p>
          <w:p w14:paraId="675630B6" w14:textId="77777777" w:rsidR="00CF4633" w:rsidRPr="00A61C75" w:rsidRDefault="00CF4633" w:rsidP="006C01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79F93" w14:textId="58E69423" w:rsidR="00CF4633" w:rsidRPr="00A61C75" w:rsidRDefault="006E2FE3" w:rsidP="006C0198">
            <w:pPr>
              <w:spacing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A61C75">
              <w:rPr>
                <w:rFonts w:ascii="Times New Roman" w:hAnsi="Times New Roman" w:cs="Times New Roman"/>
              </w:rPr>
              <w:t>Pluoštinė sudėtis, %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1D0AE" w14:textId="7574EB3C" w:rsidR="00CF4633" w:rsidRPr="00A61C75" w:rsidRDefault="006E2FE3" w:rsidP="006C0198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</w:rPr>
              <w:t>PES 100 %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F4382" w14:textId="77777777" w:rsidR="00CF4633" w:rsidRPr="00A61C75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D90B7" w14:textId="77777777" w:rsidR="00CF4633" w:rsidRPr="00A61C75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CF4633" w:rsidRPr="00A61C75" w14:paraId="134F9631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8E33921" w14:textId="2161C91D" w:rsidR="00CF4633" w:rsidRPr="00A61C75" w:rsidRDefault="008117BF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</w:t>
            </w:r>
            <w:r w:rsidR="00CF4633" w:rsidRPr="00A61C75">
              <w:rPr>
                <w:rFonts w:ascii="Times New Roman" w:hAnsi="Times New Roman" w:cs="Times New Roman"/>
              </w:rPr>
              <w:t xml:space="preserve"> lentelės </w:t>
            </w:r>
          </w:p>
          <w:p w14:paraId="701385EB" w14:textId="77777777" w:rsidR="00CF4633" w:rsidRPr="00A61C75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A6BFAE" w14:textId="77777777" w:rsidR="00CF4633" w:rsidRPr="00A61C75" w:rsidRDefault="00AE4559" w:rsidP="006C0198">
            <w:pPr>
              <w:spacing w:after="0"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A61C75">
              <w:rPr>
                <w:rFonts w:ascii="Times New Roman" w:hAnsi="Times New Roman" w:cs="Times New Roman"/>
              </w:rPr>
              <w:t>Paviršinis tankis, g/m</w:t>
            </w:r>
            <w:r w:rsidRPr="00A61C75">
              <w:rPr>
                <w:rFonts w:ascii="Times New Roman" w:hAnsi="Times New Roman" w:cs="Times New Roman"/>
                <w:vertAlign w:val="superscript"/>
              </w:rPr>
              <w:t>2</w:t>
            </w:r>
          </w:p>
          <w:p w14:paraId="2C961124" w14:textId="77777777" w:rsidR="00AE4559" w:rsidRPr="00A61C75" w:rsidRDefault="00AE4559" w:rsidP="00AE4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Bandymų metodo žymuo</w:t>
            </w:r>
          </w:p>
          <w:p w14:paraId="6CC64783" w14:textId="77777777" w:rsidR="00AE4559" w:rsidRPr="00AE4559" w:rsidRDefault="00AE4559" w:rsidP="00AE455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E4559">
              <w:rPr>
                <w:rFonts w:ascii="Times New Roman" w:eastAsia="Times New Roman" w:hAnsi="Times New Roman" w:cs="Times New Roman"/>
              </w:rPr>
              <w:t xml:space="preserve">LST ISO 3801 arba </w:t>
            </w:r>
          </w:p>
          <w:p w14:paraId="4821580B" w14:textId="01934FDD" w:rsidR="00AE4559" w:rsidRPr="00A61C75" w:rsidRDefault="00AE4559" w:rsidP="006C0198">
            <w:pPr>
              <w:spacing w:after="0"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LST EN 12127 arba lygiaverti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380018" w14:textId="77777777" w:rsidR="00AE4559" w:rsidRPr="00AE4559" w:rsidRDefault="00AE4559" w:rsidP="00AE45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E4559">
              <w:rPr>
                <w:rFonts w:ascii="Times New Roman" w:eastAsia="Times New Roman" w:hAnsi="Times New Roman" w:cs="Times New Roman"/>
              </w:rPr>
              <w:t>255,0</w:t>
            </w:r>
          </w:p>
          <w:p w14:paraId="423B6D45" w14:textId="71685389" w:rsidR="00CF4633" w:rsidRPr="00A61C75" w:rsidRDefault="00AE4559" w:rsidP="00AE4559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+10,0; -5,0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DBD0A5" w14:textId="77777777" w:rsidR="00CF4633" w:rsidRPr="00A61C75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E04F51" w14:textId="77777777" w:rsidR="00CF4633" w:rsidRPr="00A61C75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CF4633" w:rsidRPr="00A61C75" w14:paraId="6BEA4A57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19F61" w14:textId="2E8A253F" w:rsidR="00CF4633" w:rsidRPr="00A61C75" w:rsidRDefault="008117BF" w:rsidP="006C01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5</w:t>
            </w:r>
            <w:r w:rsidR="00CF4633"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lentelės</w:t>
            </w:r>
          </w:p>
          <w:p w14:paraId="438C3450" w14:textId="77777777" w:rsidR="00CF4633" w:rsidRPr="00A61C75" w:rsidRDefault="00CF4633" w:rsidP="006C01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00699" w14:textId="77777777" w:rsidR="00CF4633" w:rsidRPr="00633377" w:rsidRDefault="004C4DB2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</w:rPr>
            </w:pPr>
            <w:r w:rsidRPr="00633377">
              <w:rPr>
                <w:rFonts w:ascii="Times New Roman" w:eastAsia="Times New Roman" w:hAnsi="Times New Roman" w:cs="Times New Roman"/>
              </w:rPr>
              <w:t>Pynimas</w:t>
            </w:r>
          </w:p>
          <w:p w14:paraId="7C2CADAC" w14:textId="17923720" w:rsidR="004C4DB2" w:rsidRPr="00A61C75" w:rsidRDefault="004C4DB2" w:rsidP="004C4DB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F8A68" w14:textId="54EE72B7" w:rsidR="00CF4633" w:rsidRPr="00A61C75" w:rsidRDefault="004C4DB2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633377">
              <w:rPr>
                <w:rFonts w:ascii="Times New Roman" w:eastAsia="Times New Roman" w:hAnsi="Times New Roman" w:cs="Times New Roman"/>
              </w:rPr>
              <w:t>Skersinis dvigubasis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D996A" w14:textId="77777777" w:rsidR="00CF4633" w:rsidRPr="00A61C75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344FD" w14:textId="77777777" w:rsidR="00CF4633" w:rsidRPr="00A61C75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</w:p>
        </w:tc>
      </w:tr>
      <w:tr w:rsidR="00CF4633" w:rsidRPr="00A61C75" w14:paraId="57621AB0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2E0CC" w14:textId="2926DBB4" w:rsidR="00CF4633" w:rsidRPr="00A61C75" w:rsidRDefault="008117BF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</w:t>
            </w:r>
            <w:r w:rsidR="00CF4633" w:rsidRPr="00A61C75">
              <w:rPr>
                <w:rFonts w:ascii="Times New Roman" w:hAnsi="Times New Roman" w:cs="Times New Roman"/>
              </w:rPr>
              <w:t xml:space="preserve"> lentelės</w:t>
            </w:r>
          </w:p>
          <w:p w14:paraId="38E6A8E2" w14:textId="57AE7CE1" w:rsidR="00CF4633" w:rsidRPr="00A61C75" w:rsidRDefault="00D060AA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="00CF4633" w:rsidRPr="00A61C75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C73E" w14:textId="77777777" w:rsidR="00CF4633" w:rsidRDefault="00D060AA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</w:rPr>
            </w:pPr>
            <w:r w:rsidRPr="00D060AA">
              <w:rPr>
                <w:rFonts w:ascii="Times New Roman" w:eastAsia="Times New Roman" w:hAnsi="Times New Roman" w:cs="Times New Roman"/>
              </w:rPr>
              <w:t>Matmenų pokytis išskalbus ir išdžiovinus (skalbimo ir džiovinimo procedūros pagal LST EN ISO 6330: skalbimo procedūra – 6M, džiovinimo būdas – F) (skersine ir išilgine kryptimis), %, ne daugiau</w:t>
            </w:r>
          </w:p>
          <w:p w14:paraId="215EAF8C" w14:textId="77777777" w:rsidR="00537655" w:rsidRPr="00A61C75" w:rsidRDefault="00537655" w:rsidP="0053765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Bandymų metodo žymuo</w:t>
            </w:r>
          </w:p>
          <w:p w14:paraId="383080D6" w14:textId="4DFF5A11" w:rsidR="00537655" w:rsidRPr="00A61C75" w:rsidRDefault="00537655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537655">
              <w:rPr>
                <w:rFonts w:ascii="Times New Roman" w:eastAsia="Times New Roman" w:hAnsi="Times New Roman" w:cs="Times New Roman"/>
              </w:rPr>
              <w:t>LST EN ISO 5077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B7074" w14:textId="58563905" w:rsidR="00CF4633" w:rsidRPr="00A61C75" w:rsidRDefault="00537655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53765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537655">
              <w:rPr>
                <w:rFonts w:ascii="Times New Roman" w:eastAsia="Times New Roman" w:hAnsi="Times New Roman" w:cs="Times New Roman"/>
              </w:rPr>
              <w:t xml:space="preserve"> 5,0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5DC66" w14:textId="77777777" w:rsidR="00CF4633" w:rsidRPr="00A61C75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4E8C2" w14:textId="77777777" w:rsidR="00CF4633" w:rsidRPr="00A61C75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CF4633" w:rsidRPr="00A61C75" w14:paraId="23FEE116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6C554" w14:textId="79A9180E" w:rsidR="00CF4633" w:rsidRPr="00A61C75" w:rsidRDefault="008117BF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</w:t>
            </w:r>
            <w:r w:rsidR="00CF4633" w:rsidRPr="00A61C75">
              <w:rPr>
                <w:rFonts w:ascii="Times New Roman" w:hAnsi="Times New Roman" w:cs="Times New Roman"/>
              </w:rPr>
              <w:t xml:space="preserve"> lentelės</w:t>
            </w:r>
          </w:p>
          <w:p w14:paraId="3DED04BA" w14:textId="676ED905" w:rsidR="00CF4633" w:rsidRPr="00A61C75" w:rsidRDefault="0042299F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CF4633" w:rsidRPr="00A61C75">
              <w:rPr>
                <w:rFonts w:ascii="Times New Roman" w:hAnsi="Times New Roman" w:cs="Times New Roman"/>
              </w:rPr>
              <w:t xml:space="preserve"> punktas 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A0A55" w14:textId="77777777" w:rsidR="00CF4633" w:rsidRPr="00B177C8" w:rsidRDefault="00F31896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</w:rPr>
            </w:pPr>
            <w:r w:rsidRPr="00B177C8">
              <w:rPr>
                <w:rFonts w:ascii="Times New Roman" w:eastAsia="Times New Roman" w:hAnsi="Times New Roman" w:cs="Times New Roman"/>
              </w:rPr>
              <w:t>Nusidažymo atsparumas , balais:</w:t>
            </w:r>
          </w:p>
          <w:p w14:paraId="2817681E" w14:textId="77777777" w:rsidR="00F31896" w:rsidRPr="00A61C75" w:rsidRDefault="00F31896" w:rsidP="00F31896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sausai trinčiai (bandymų metodo žymuo LST EN ISO 105-X12 arba lygiavertis)</w:t>
            </w:r>
          </w:p>
          <w:p w14:paraId="2502004C" w14:textId="77777777" w:rsidR="00F31896" w:rsidRPr="00A61C75" w:rsidRDefault="00F31896" w:rsidP="00F31896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šlapiai trinčiai (bandymų metodo žymuo LST EN ISO 105-X12 arba lygiavertis)</w:t>
            </w:r>
          </w:p>
          <w:p w14:paraId="3EAB01D6" w14:textId="77777777" w:rsidR="00F31896" w:rsidRDefault="00F31896" w:rsidP="00F3189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6C1930">
              <w:rPr>
                <w:rFonts w:ascii="Times New Roman" w:eastAsia="Times New Roman" w:hAnsi="Times New Roman" w:cs="Times New Roman"/>
                <w:lang w:eastAsia="pl-PL"/>
              </w:rPr>
              <w:t xml:space="preserve">- skalbimui </w:t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(bandymų metodo žymuo LST EN ISO 105-C06 arba lygiavertis)</w:t>
            </w:r>
          </w:p>
          <w:p w14:paraId="1B306968" w14:textId="41724B34" w:rsidR="00F31896" w:rsidRPr="00F31896" w:rsidRDefault="00F31896" w:rsidP="00F3189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prakaitui (bandymų metodo žymuo LST EN ISO 105-E04 arba lygiavertis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5A824" w14:textId="77777777" w:rsidR="00CF4633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5C81D0C7" w14:textId="77777777" w:rsidR="00F31896" w:rsidRPr="00A61C75" w:rsidRDefault="00F31896" w:rsidP="00F31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7B333EE7" w14:textId="77777777" w:rsidR="00F31896" w:rsidRPr="00A61C75" w:rsidRDefault="00F31896" w:rsidP="00F31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7801113C" w14:textId="77777777" w:rsidR="00F31896" w:rsidRPr="00A61C75" w:rsidRDefault="00F31896" w:rsidP="00F31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5BFF2B99" w14:textId="77777777" w:rsidR="00F31896" w:rsidRPr="00A61C75" w:rsidRDefault="00F31896" w:rsidP="00F31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67386FB6" w14:textId="77777777" w:rsidR="00F31896" w:rsidRPr="00A61C75" w:rsidRDefault="00F31896" w:rsidP="00F3189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7B227EDE" w14:textId="77777777" w:rsidR="00F31896" w:rsidRPr="00A61C75" w:rsidRDefault="00F31896" w:rsidP="00F3189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7569FE1C" w14:textId="77777777" w:rsidR="00F31896" w:rsidRPr="00A61C75" w:rsidRDefault="00F31896" w:rsidP="00F31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7E4674ED" w14:textId="77777777" w:rsidR="00F31896" w:rsidRDefault="00F31896" w:rsidP="00F3189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07930A4A" w14:textId="77777777" w:rsidR="00F31896" w:rsidRPr="00A61C75" w:rsidRDefault="00F31896" w:rsidP="00F3189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2B487381" w14:textId="70009291" w:rsidR="00F31896" w:rsidRPr="00A61C75" w:rsidRDefault="00F31896" w:rsidP="00F31896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4F5A4" w14:textId="77777777" w:rsidR="00770282" w:rsidRDefault="00770282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5D4364D8" w14:textId="77777777" w:rsidR="00770282" w:rsidRDefault="00770282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0FBAA2B4" w14:textId="77777777" w:rsidR="00770282" w:rsidRDefault="00770282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081409B3" w14:textId="77777777" w:rsidR="00770282" w:rsidRDefault="00770282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583E299" w14:textId="77777777" w:rsidR="00CF4633" w:rsidRPr="00A61C75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96355" w14:textId="77777777" w:rsidR="0090590A" w:rsidRDefault="0090590A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57FCBD01" w14:textId="77777777" w:rsidR="0090590A" w:rsidRDefault="0090590A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03FBC6CB" w14:textId="77777777" w:rsidR="0090590A" w:rsidRDefault="0090590A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043B8D19" w14:textId="77777777" w:rsidR="0090590A" w:rsidRDefault="0090590A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F98CD09" w14:textId="77777777" w:rsidR="00CF4633" w:rsidRPr="00A61C75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CF4633" w:rsidRPr="00A61C75" w14:paraId="31650C1C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DC490" w14:textId="4FEB4F0C" w:rsidR="00CF4633" w:rsidRPr="00A61C75" w:rsidRDefault="008117BF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</w:t>
            </w:r>
            <w:r w:rsidR="00CF4633" w:rsidRPr="00A61C75">
              <w:rPr>
                <w:rFonts w:ascii="Times New Roman" w:hAnsi="Times New Roman" w:cs="Times New Roman"/>
              </w:rPr>
              <w:t xml:space="preserve"> lentelės</w:t>
            </w:r>
          </w:p>
          <w:p w14:paraId="1F3A8B4D" w14:textId="20468D63" w:rsidR="00CF4633" w:rsidRPr="00A61C75" w:rsidRDefault="0042299F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CF4633" w:rsidRPr="00A61C75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97C71" w14:textId="77777777" w:rsidR="00CF4633" w:rsidRPr="007324C8" w:rsidRDefault="007324C8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7324C8">
              <w:rPr>
                <w:rFonts w:ascii="Times New Roman" w:eastAsia="Times New Roman" w:hAnsi="Times New Roman" w:cs="Times New Roman"/>
                <w:lang w:eastAsia="pl-PL"/>
              </w:rPr>
              <w:t>Mikrobiologinio aktyvumo įvertinimas</w:t>
            </w:r>
          </w:p>
          <w:p w14:paraId="30800885" w14:textId="77777777" w:rsidR="007324C8" w:rsidRPr="00A61C75" w:rsidRDefault="007324C8" w:rsidP="007324C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23FECB49" w14:textId="7F08F0A2" w:rsidR="007324C8" w:rsidRPr="00A61C75" w:rsidRDefault="007324C8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7324C8">
              <w:rPr>
                <w:rFonts w:ascii="Times New Roman" w:eastAsia="Times New Roman" w:hAnsi="Times New Roman" w:cs="Times New Roman"/>
                <w:lang w:eastAsia="pl-PL"/>
              </w:rPr>
              <w:t>LST EN ISO 20645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97FD9" w14:textId="69F6C6F7" w:rsidR="00CF4633" w:rsidRPr="00A61C75" w:rsidRDefault="007324C8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324C8">
              <w:rPr>
                <w:rFonts w:ascii="Times New Roman" w:eastAsia="Times New Roman" w:hAnsi="Times New Roman" w:cs="Times New Roman"/>
                <w:lang w:eastAsia="pl-PL"/>
              </w:rPr>
              <w:t>Geras efektyvumas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A5085" w14:textId="77777777" w:rsidR="00CF4633" w:rsidRPr="00A61C75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FC9FF" w14:textId="77777777" w:rsidR="00CF4633" w:rsidRPr="00A61C75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CF4633" w:rsidRPr="00A61C75" w14:paraId="39342707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E6B29" w14:textId="6FED026B" w:rsidR="00CF4633" w:rsidRPr="00A61C75" w:rsidRDefault="008117BF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</w:t>
            </w:r>
            <w:r w:rsidR="00CF4633" w:rsidRPr="00A61C75">
              <w:rPr>
                <w:rFonts w:ascii="Times New Roman" w:hAnsi="Times New Roman" w:cs="Times New Roman"/>
              </w:rPr>
              <w:t xml:space="preserve"> lentelės</w:t>
            </w:r>
          </w:p>
          <w:p w14:paraId="4EB1C754" w14:textId="4673D893" w:rsidR="00CF4633" w:rsidRPr="00A61C75" w:rsidRDefault="0042299F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CF4633" w:rsidRPr="00A61C75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450C1" w14:textId="77777777" w:rsidR="00CF4633" w:rsidRPr="004E2BB5" w:rsidRDefault="004E2BB5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4E2BB5">
              <w:rPr>
                <w:rFonts w:ascii="Times New Roman" w:eastAsia="Times New Roman" w:hAnsi="Times New Roman" w:cs="Times New Roman"/>
                <w:lang w:eastAsia="pl-PL"/>
              </w:rPr>
              <w:t>Laidumas orui, esant 100 Pa slėgių skirtumui, mm/s</w:t>
            </w:r>
          </w:p>
          <w:p w14:paraId="7782E0DF" w14:textId="77777777" w:rsidR="004E2BB5" w:rsidRPr="00A61C75" w:rsidRDefault="004E2BB5" w:rsidP="004E2BB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1538CDA4" w14:textId="757527FA" w:rsidR="004E2BB5" w:rsidRPr="00A61C75" w:rsidRDefault="004E2BB5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4E2BB5">
              <w:rPr>
                <w:rFonts w:ascii="Times New Roman" w:eastAsia="Times New Roman" w:hAnsi="Times New Roman" w:cs="Times New Roman"/>
                <w:lang w:eastAsia="pl-PL"/>
              </w:rPr>
              <w:t>LST EN ISO 9237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5C42D" w14:textId="127DEAB2" w:rsidR="00CF4633" w:rsidRPr="00A61C75" w:rsidRDefault="004E2BB5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F4A5E">
              <w:t>≥</w:t>
            </w:r>
            <w:r w:rsidRPr="002F4A5E">
              <w:rPr>
                <w:rFonts w:ascii="Symbol" w:hAnsi="Symbol"/>
              </w:rPr>
              <w:t></w:t>
            </w:r>
            <w:r w:rsidRPr="002F4A5E">
              <w:rPr>
                <w:rFonts w:ascii="Symbol" w:hAnsi="Symbol"/>
              </w:rPr>
              <w:t></w:t>
            </w:r>
            <w:r w:rsidRPr="002F4A5E">
              <w:rPr>
                <w:rFonts w:ascii="Symbol" w:hAnsi="Symbol"/>
              </w:rPr>
              <w:t></w:t>
            </w:r>
            <w:r w:rsidRPr="002F4A5E">
              <w:rPr>
                <w:rFonts w:ascii="Symbol" w:hAnsi="Symbol"/>
              </w:rPr>
              <w:t>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3C3A6" w14:textId="77777777" w:rsidR="00CF4633" w:rsidRPr="00A61C75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56DDA" w14:textId="77777777" w:rsidR="00CF4633" w:rsidRPr="00A61C75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CF4633" w:rsidRPr="00A61C75" w14:paraId="4D71E6D9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A016D" w14:textId="5C6F6149" w:rsidR="00CF4633" w:rsidRPr="00A61C75" w:rsidRDefault="008117BF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</w:t>
            </w:r>
            <w:r w:rsidR="00CF4633" w:rsidRPr="00A61C75">
              <w:rPr>
                <w:rFonts w:ascii="Times New Roman" w:hAnsi="Times New Roman" w:cs="Times New Roman"/>
              </w:rPr>
              <w:t xml:space="preserve"> lentelės</w:t>
            </w:r>
          </w:p>
          <w:p w14:paraId="00A569D3" w14:textId="1B6E26BC" w:rsidR="00CF4633" w:rsidRPr="00A61C75" w:rsidRDefault="0042299F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  <w:r w:rsidR="00CF4633" w:rsidRPr="00A61C75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8B314" w14:textId="77777777" w:rsidR="00CF4633" w:rsidRPr="001354FD" w:rsidRDefault="001354FD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1354FD">
              <w:rPr>
                <w:rFonts w:ascii="Times New Roman" w:eastAsia="Times New Roman" w:hAnsi="Times New Roman" w:cs="Times New Roman"/>
                <w:lang w:eastAsia="pl-PL"/>
              </w:rPr>
              <w:t>Drėgmės transportavimas, OMMC</w:t>
            </w:r>
          </w:p>
          <w:p w14:paraId="46207873" w14:textId="77777777" w:rsidR="001354FD" w:rsidRPr="00A61C75" w:rsidRDefault="001354FD" w:rsidP="001354F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04FB6754" w14:textId="4986EDC8" w:rsidR="001354FD" w:rsidRPr="00A61C75" w:rsidRDefault="001354FD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354FD">
              <w:rPr>
                <w:rFonts w:ascii="Times New Roman" w:eastAsia="Times New Roman" w:hAnsi="Times New Roman" w:cs="Times New Roman"/>
                <w:lang w:eastAsia="pl-PL"/>
              </w:rPr>
              <w:t>AATCC TM 195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C793" w14:textId="6023FDD1" w:rsidR="00CF4633" w:rsidRPr="00A61C75" w:rsidRDefault="001354FD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F4A5E">
              <w:t>≥ 4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025E0" w14:textId="77777777" w:rsidR="00CF4633" w:rsidRPr="00A61C75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9C330" w14:textId="77777777" w:rsidR="00CF4633" w:rsidRPr="00A61C75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CF4633" w:rsidRPr="00A61C75" w14:paraId="3E57DA8A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1E794" w14:textId="520F74D6" w:rsidR="00CF4633" w:rsidRPr="00A61C75" w:rsidRDefault="008117BF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</w:t>
            </w:r>
            <w:r w:rsidR="00CF4633" w:rsidRPr="00A61C75">
              <w:rPr>
                <w:rFonts w:ascii="Times New Roman" w:hAnsi="Times New Roman" w:cs="Times New Roman"/>
              </w:rPr>
              <w:t xml:space="preserve"> lentelės</w:t>
            </w:r>
          </w:p>
          <w:p w14:paraId="350DDCF4" w14:textId="7767B09B" w:rsidR="00CF4633" w:rsidRPr="00A61C75" w:rsidRDefault="0042299F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="00CF4633" w:rsidRPr="00A61C75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2C848" w14:textId="77777777" w:rsidR="00C516BD" w:rsidRPr="00C516BD" w:rsidRDefault="00C516BD" w:rsidP="00C516B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C516BD">
              <w:rPr>
                <w:rFonts w:ascii="Times New Roman" w:eastAsia="Times New Roman" w:hAnsi="Times New Roman" w:cs="Times New Roman"/>
                <w:lang w:eastAsia="pl-PL"/>
              </w:rPr>
              <w:t>Medžiagos polinkis (po 5000 ciklų), laipsnis:</w:t>
            </w:r>
          </w:p>
          <w:p w14:paraId="31AA48D9" w14:textId="77777777" w:rsidR="00C516BD" w:rsidRPr="00C516BD" w:rsidRDefault="00C516BD" w:rsidP="00C516B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C516BD">
              <w:rPr>
                <w:rFonts w:ascii="Times New Roman" w:eastAsia="Times New Roman" w:hAnsi="Times New Roman" w:cs="Times New Roman"/>
                <w:lang w:eastAsia="pl-PL"/>
              </w:rPr>
              <w:t>pūkuotis</w:t>
            </w:r>
          </w:p>
          <w:p w14:paraId="665E18C7" w14:textId="77777777" w:rsidR="00CF4633" w:rsidRPr="000A1525" w:rsidRDefault="00C516BD" w:rsidP="00C516BD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0A1525">
              <w:rPr>
                <w:rFonts w:ascii="Times New Roman" w:eastAsia="Times New Roman" w:hAnsi="Times New Roman" w:cs="Times New Roman"/>
                <w:lang w:eastAsia="pl-PL"/>
              </w:rPr>
              <w:t>pumpuruotis</w:t>
            </w:r>
          </w:p>
          <w:p w14:paraId="4EBD8086" w14:textId="77777777" w:rsidR="00C516BD" w:rsidRPr="00A61C75" w:rsidRDefault="00C516BD" w:rsidP="00C516B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6FE23B5A" w14:textId="6A579194" w:rsidR="00C516BD" w:rsidRPr="00A61C75" w:rsidRDefault="000A1525" w:rsidP="00C516BD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0A1525">
              <w:rPr>
                <w:rFonts w:ascii="Times New Roman" w:eastAsia="Times New Roman" w:hAnsi="Times New Roman" w:cs="Times New Roman"/>
                <w:lang w:eastAsia="pl-PL"/>
              </w:rPr>
              <w:t>LST EN ISO 12945-2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459B3" w14:textId="77777777" w:rsidR="00CF4633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18CA19C7" w14:textId="77777777" w:rsidR="00C516BD" w:rsidRDefault="00C516BD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0D550A37" w14:textId="77777777" w:rsidR="00C516BD" w:rsidRPr="00C516BD" w:rsidRDefault="00C516BD" w:rsidP="00C51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6BD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C516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  <w:p w14:paraId="550BED2C" w14:textId="1275A91D" w:rsidR="00C516BD" w:rsidRPr="00A61C75" w:rsidRDefault="00C516BD" w:rsidP="00C516BD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C516BD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C516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0C7A7" w14:textId="77777777" w:rsidR="005E3642" w:rsidRDefault="005E3642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3857CCF4" w14:textId="77777777" w:rsidR="005E3642" w:rsidRDefault="005E3642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45968607" w14:textId="77777777" w:rsidR="00CF4633" w:rsidRPr="00A61C75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08890" w14:textId="77777777" w:rsidR="005E3642" w:rsidRDefault="005E3642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01B441BC" w14:textId="77777777" w:rsidR="005E3642" w:rsidRDefault="005E3642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3AA09A9A" w14:textId="77777777" w:rsidR="00CF4633" w:rsidRPr="00A61C75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8117BF" w:rsidRPr="00A61C75" w14:paraId="0FF5BC08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8DA1C" w14:textId="77777777" w:rsidR="008117BF" w:rsidRPr="00A61C75" w:rsidRDefault="008117BF" w:rsidP="008117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 lentelės</w:t>
            </w:r>
          </w:p>
          <w:p w14:paraId="3F47B850" w14:textId="7648147B" w:rsidR="008117BF" w:rsidRPr="00A61C75" w:rsidRDefault="00F97CE8" w:rsidP="008117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  <w:r w:rsidR="008117BF" w:rsidRPr="00A61C75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DE64" w14:textId="77777777" w:rsidR="008117BF" w:rsidRDefault="0055571C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55571C">
              <w:rPr>
                <w:rFonts w:ascii="Times New Roman" w:eastAsia="Times New Roman" w:hAnsi="Times New Roman" w:cs="Times New Roman"/>
                <w:lang w:eastAsia="pl-PL"/>
              </w:rPr>
              <w:t>Atsparumas dilinimui, 9kPa, sūkiai</w:t>
            </w:r>
          </w:p>
          <w:p w14:paraId="7E5B690D" w14:textId="77777777" w:rsidR="00A9710D" w:rsidRPr="00A61C75" w:rsidRDefault="00A9710D" w:rsidP="00A9710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3D769ABF" w14:textId="03F2A3FC" w:rsidR="0055571C" w:rsidRPr="00A61C75" w:rsidRDefault="00A9710D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9710D">
              <w:rPr>
                <w:rFonts w:ascii="Times New Roman" w:eastAsia="Times New Roman" w:hAnsi="Times New Roman" w:cs="Times New Roman"/>
                <w:lang w:eastAsia="pl-PL"/>
              </w:rPr>
              <w:t>LST EN ISO12947-2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B6862" w14:textId="5A612987" w:rsidR="008117BF" w:rsidRPr="00A61C75" w:rsidRDefault="0055571C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F4A5E">
              <w:t>≥</w:t>
            </w:r>
            <w:r w:rsidRPr="002F4A5E">
              <w:rPr>
                <w:rFonts w:ascii="Symbol" w:hAnsi="Symbol"/>
              </w:rPr>
              <w:t></w:t>
            </w:r>
            <w:r w:rsidRPr="002F4A5E">
              <w:rPr>
                <w:rFonts w:ascii="Symbol" w:hAnsi="Symbol"/>
              </w:rPr>
              <w:t></w:t>
            </w:r>
            <w:r w:rsidRPr="002F4A5E">
              <w:rPr>
                <w:rFonts w:ascii="Symbol" w:hAnsi="Symbol"/>
              </w:rPr>
              <w:t></w:t>
            </w:r>
            <w:r w:rsidRPr="002F4A5E">
              <w:rPr>
                <w:rFonts w:ascii="Symbol" w:hAnsi="Symbol"/>
              </w:rPr>
              <w:t></w:t>
            </w:r>
            <w:r w:rsidRPr="002F4A5E">
              <w:rPr>
                <w:rFonts w:ascii="Symbol" w:hAnsi="Symbol"/>
              </w:rPr>
              <w:t></w:t>
            </w:r>
            <w:r w:rsidRPr="002F4A5E">
              <w:rPr>
                <w:rFonts w:ascii="Symbol" w:hAnsi="Symbol"/>
              </w:rPr>
              <w:t>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026A8" w14:textId="1E1A84AE" w:rsidR="008117BF" w:rsidRPr="00A61C75" w:rsidRDefault="0055571C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7D791" w14:textId="0C8F5965" w:rsidR="008117BF" w:rsidRPr="00A61C75" w:rsidRDefault="0055571C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8117BF" w:rsidRPr="00A61C75" w14:paraId="378B4747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53F6D" w14:textId="77777777" w:rsidR="008117BF" w:rsidRPr="00A61C75" w:rsidRDefault="008117BF" w:rsidP="008117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 lentelės</w:t>
            </w:r>
          </w:p>
          <w:p w14:paraId="0B371D1F" w14:textId="7AB5227E" w:rsidR="008117BF" w:rsidRPr="00A61C75" w:rsidRDefault="008117BF" w:rsidP="008117B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 xml:space="preserve">   </w:t>
            </w:r>
            <w:r w:rsidR="00F97CE8">
              <w:rPr>
                <w:rFonts w:ascii="Times New Roman" w:hAnsi="Times New Roman" w:cs="Times New Roman"/>
              </w:rPr>
              <w:t>12</w:t>
            </w:r>
            <w:r w:rsidRPr="00A61C75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0E2F4" w14:textId="77777777" w:rsidR="0082469D" w:rsidRPr="0082469D" w:rsidRDefault="0082469D" w:rsidP="0082469D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82469D">
              <w:rPr>
                <w:rFonts w:ascii="Times New Roman" w:eastAsia="Times New Roman" w:hAnsi="Times New Roman" w:cs="Times New Roman"/>
                <w:lang w:eastAsia="pl-PL"/>
              </w:rPr>
              <w:t>Didžiausioji jėga, N</w:t>
            </w:r>
          </w:p>
          <w:p w14:paraId="1D6F65D6" w14:textId="2E017A25" w:rsidR="0082469D" w:rsidRPr="0082469D" w:rsidRDefault="0082469D" w:rsidP="0082469D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82469D">
              <w:rPr>
                <w:rFonts w:ascii="Times New Roman" w:eastAsia="Times New Roman" w:hAnsi="Times New Roman" w:cs="Times New Roman"/>
                <w:lang w:eastAsia="pl-PL"/>
              </w:rPr>
              <w:t>- išilgine kryptimi</w:t>
            </w:r>
          </w:p>
          <w:p w14:paraId="0067AE98" w14:textId="77777777" w:rsidR="008117BF" w:rsidRPr="00A26E2B" w:rsidRDefault="0082469D" w:rsidP="0082469D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26E2B">
              <w:rPr>
                <w:rFonts w:ascii="Times New Roman" w:eastAsia="Times New Roman" w:hAnsi="Times New Roman" w:cs="Times New Roman"/>
                <w:lang w:eastAsia="pl-PL"/>
              </w:rPr>
              <w:t>- skersine kryptimi</w:t>
            </w:r>
          </w:p>
          <w:p w14:paraId="32F4E77D" w14:textId="77777777" w:rsidR="00A26E2B" w:rsidRPr="00A61C75" w:rsidRDefault="00A26E2B" w:rsidP="00A26E2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5C64DCB7" w14:textId="10052D71" w:rsidR="0082469D" w:rsidRPr="00A61C75" w:rsidRDefault="00A26E2B" w:rsidP="0082469D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26E2B">
              <w:rPr>
                <w:rFonts w:ascii="Times New Roman" w:eastAsia="Times New Roman" w:hAnsi="Times New Roman" w:cs="Times New Roman"/>
                <w:lang w:eastAsia="pl-PL"/>
              </w:rPr>
              <w:t>LST EN ISO 13934-1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4C2EF" w14:textId="77777777" w:rsidR="008117BF" w:rsidRDefault="008117BF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6656B5CB" w14:textId="77777777" w:rsidR="0082469D" w:rsidRPr="0082469D" w:rsidRDefault="0082469D" w:rsidP="0082469D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469D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8246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0</w:t>
            </w:r>
          </w:p>
          <w:p w14:paraId="24744A00" w14:textId="27891BDE" w:rsidR="0082469D" w:rsidRPr="00A61C75" w:rsidRDefault="0082469D" w:rsidP="0082469D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82469D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8246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00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55572" w14:textId="77777777" w:rsidR="0082469D" w:rsidRDefault="0082469D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1C479C99" w14:textId="46FA3E1D" w:rsidR="008117BF" w:rsidRPr="00A61C75" w:rsidRDefault="0055571C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20752" w14:textId="77777777" w:rsidR="0082469D" w:rsidRDefault="0082469D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024F4EB6" w14:textId="22E3CD3F" w:rsidR="008117BF" w:rsidRPr="00A61C75" w:rsidRDefault="0055571C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8117BF" w:rsidRPr="00A61C75" w14:paraId="700828F4" w14:textId="77777777" w:rsidTr="00572C2E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FBB7C" w14:textId="77777777" w:rsidR="008117BF" w:rsidRPr="00A61C75" w:rsidRDefault="008117BF" w:rsidP="008117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 lentelės</w:t>
            </w:r>
          </w:p>
          <w:p w14:paraId="4AE182EE" w14:textId="50B8AD70" w:rsidR="008117BF" w:rsidRPr="00A61C75" w:rsidRDefault="00F97CE8" w:rsidP="008117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  <w:r w:rsidR="008117BF" w:rsidRPr="00A61C75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10487" w14:textId="77777777" w:rsidR="008117BF" w:rsidRPr="00E368C2" w:rsidRDefault="00E368C2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E368C2">
              <w:rPr>
                <w:rFonts w:ascii="Times New Roman" w:eastAsia="Times New Roman" w:hAnsi="Times New Roman" w:cs="Times New Roman"/>
                <w:lang w:eastAsia="pl-PL"/>
              </w:rPr>
              <w:t>Duobimo jėga, kPa</w:t>
            </w:r>
          </w:p>
          <w:p w14:paraId="2E3A8393" w14:textId="77777777" w:rsidR="00E368C2" w:rsidRPr="00FB40BC" w:rsidRDefault="00E368C2" w:rsidP="00E368C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US"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4868BE00" w14:textId="12958359" w:rsidR="00E368C2" w:rsidRPr="00A61C75" w:rsidRDefault="00E368C2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368C2">
              <w:rPr>
                <w:rFonts w:ascii="Times New Roman" w:eastAsia="Times New Roman" w:hAnsi="Times New Roman" w:cs="Times New Roman"/>
                <w:lang w:eastAsia="pl-PL"/>
              </w:rPr>
              <w:t>LST EN ISO 13938-1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DE229" w14:textId="6B397B0D" w:rsidR="008117BF" w:rsidRPr="00A61C75" w:rsidRDefault="00E368C2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E368C2">
              <w:rPr>
                <w:rFonts w:ascii="Times New Roman" w:eastAsia="Times New Roman" w:hAnsi="Times New Roman" w:cs="Times New Roman"/>
                <w:sz w:val="24"/>
                <w:szCs w:val="24"/>
              </w:rPr>
              <w:t>≥ 500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A28C5" w14:textId="64136083" w:rsidR="008117BF" w:rsidRPr="00A61C75" w:rsidRDefault="0055571C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ADA5D" w14:textId="27041865" w:rsidR="008117BF" w:rsidRPr="00A61C75" w:rsidRDefault="0055571C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</w:tbl>
    <w:p w14:paraId="4B67BCBE" w14:textId="77777777" w:rsidR="00CF4633" w:rsidRPr="00DC2974" w:rsidRDefault="00CF4633" w:rsidP="00CF4633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tbl>
      <w:tblPr>
        <w:tblW w:w="15998" w:type="dxa"/>
        <w:tblInd w:w="109" w:type="dxa"/>
        <w:tblLook w:val="00A0" w:firstRow="1" w:lastRow="0" w:firstColumn="1" w:lastColumn="0" w:noHBand="0" w:noVBand="0"/>
      </w:tblPr>
      <w:tblGrid>
        <w:gridCol w:w="1476"/>
        <w:gridCol w:w="2805"/>
        <w:gridCol w:w="1475"/>
        <w:gridCol w:w="4478"/>
        <w:gridCol w:w="5528"/>
        <w:gridCol w:w="236"/>
      </w:tblGrid>
      <w:tr w:rsidR="00CF4633" w:rsidRPr="00DC2974" w14:paraId="38440E5F" w14:textId="77777777" w:rsidTr="006C0198">
        <w:trPr>
          <w:trHeight w:val="269"/>
        </w:trPr>
        <w:tc>
          <w:tcPr>
            <w:tcW w:w="157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B4DB17" w14:textId="77777777" w:rsidR="00A35AB8" w:rsidRPr="00A35AB8" w:rsidRDefault="00A35AB8" w:rsidP="00A35AB8">
            <w:pPr>
              <w:keepNext/>
              <w:numPr>
                <w:ilvl w:val="1"/>
                <w:numId w:val="0"/>
              </w:numPr>
              <w:tabs>
                <w:tab w:val="num" w:pos="0"/>
              </w:tabs>
              <w:suppressAutoHyphens/>
              <w:spacing w:after="0" w:line="240" w:lineRule="auto"/>
              <w:ind w:left="576" w:hanging="576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</w:pPr>
            <w:r w:rsidRPr="00A35A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  <w:t>TRIKOTAŽINĖS MEDŽIAGOS ŠORTAMS (PAMUŠALUI/VIDINIAM SLUOKSNIUI)</w:t>
            </w:r>
          </w:p>
          <w:p w14:paraId="134606A8" w14:textId="77777777" w:rsidR="00A35AB8" w:rsidRPr="00A35AB8" w:rsidRDefault="00A35AB8" w:rsidP="00A35AB8">
            <w:pPr>
              <w:keepNext/>
              <w:numPr>
                <w:ilvl w:val="1"/>
                <w:numId w:val="0"/>
              </w:numPr>
              <w:tabs>
                <w:tab w:val="num" w:pos="0"/>
              </w:tabs>
              <w:suppressAutoHyphens/>
              <w:spacing w:after="0" w:line="240" w:lineRule="auto"/>
              <w:ind w:left="576" w:hanging="576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</w:pPr>
            <w:r w:rsidRPr="00A35A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  <w:t>TECHNINĖS CHARAKTERISTIKOS</w:t>
            </w:r>
          </w:p>
          <w:p w14:paraId="15DDF4AA" w14:textId="77777777" w:rsidR="00CF4633" w:rsidRPr="00DC2974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  <w:tc>
          <w:tcPr>
            <w:tcW w:w="236" w:type="dxa"/>
          </w:tcPr>
          <w:p w14:paraId="7EFFD966" w14:textId="77777777" w:rsidR="00CF4633" w:rsidRPr="00DC2974" w:rsidRDefault="00CF4633" w:rsidP="006C0198">
            <w:pPr>
              <w:rPr>
                <w:rFonts w:ascii="Times New Roman" w:hAnsi="Times New Roman" w:cs="Times New Roman"/>
              </w:rPr>
            </w:pPr>
          </w:p>
        </w:tc>
      </w:tr>
      <w:tr w:rsidR="00CF4633" w:rsidRPr="00DC2974" w14:paraId="2E90BEDB" w14:textId="77777777" w:rsidTr="006C0198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5E83724" w14:textId="77777777" w:rsidR="00CF4633" w:rsidRPr="00DC2974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9837BE" w14:textId="77777777" w:rsidR="00CF4633" w:rsidRPr="00DC2974" w:rsidRDefault="00CF4633" w:rsidP="006C0198">
            <w:pPr>
              <w:spacing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9F61CB" w14:textId="77777777" w:rsidR="00CF4633" w:rsidRPr="0042605C" w:rsidRDefault="00CF4633" w:rsidP="006C0198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77868F" w14:textId="77777777" w:rsidR="00CF4633" w:rsidRPr="00DC2974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71DF4F" w14:textId="77777777" w:rsidR="00CF4633" w:rsidRPr="00DC2974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CF4633" w:rsidRPr="00DC2974" w14:paraId="6CF9AB5D" w14:textId="77777777" w:rsidTr="00217692">
        <w:trPr>
          <w:gridAfter w:val="1"/>
          <w:wAfter w:w="236" w:type="dxa"/>
          <w:trHeight w:val="557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F69348" w14:textId="71ABB204" w:rsidR="00CF4633" w:rsidRPr="00DC2974" w:rsidRDefault="004127B4" w:rsidP="006C01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6</w:t>
            </w:r>
            <w:r w:rsidR="00CF4633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r w:rsidR="00CF4633" w:rsidRPr="00DC2974">
              <w:rPr>
                <w:rFonts w:ascii="Times New Roman" w:eastAsia="Times New Roman" w:hAnsi="Times New Roman" w:cs="Times New Roman"/>
                <w:lang w:eastAsia="pl-PL"/>
              </w:rPr>
              <w:t xml:space="preserve">lentelės </w:t>
            </w:r>
          </w:p>
          <w:p w14:paraId="6B7CDBB7" w14:textId="77777777" w:rsidR="00CF4633" w:rsidRPr="00DC2974" w:rsidRDefault="00CF4633" w:rsidP="006C01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5DBEB" w14:textId="07CF3A09" w:rsidR="00CF4633" w:rsidRPr="00910D52" w:rsidRDefault="00E14CDE" w:rsidP="006C0198">
            <w:pPr>
              <w:spacing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E14CDE">
              <w:rPr>
                <w:rFonts w:ascii="Times New Roman" w:eastAsia="Times New Roman" w:hAnsi="Times New Roman" w:cs="Times New Roman"/>
                <w:lang w:eastAsia="pl-PL"/>
              </w:rPr>
              <w:t>Pluoštinė sudėtis, %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843DD" w14:textId="77777777" w:rsidR="00E14CDE" w:rsidRPr="00E14CDE" w:rsidRDefault="00E14CDE" w:rsidP="00E14CDE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4C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S 90,0 </w:t>
            </w:r>
            <w:r w:rsidRPr="00E14CDE">
              <w:rPr>
                <w:rFonts w:ascii="Symbol" w:eastAsia="Times New Roman" w:hAnsi="Symbol" w:cs="Times New Roman"/>
                <w:sz w:val="24"/>
                <w:szCs w:val="24"/>
                <w:lang w:val="en-GB" w:eastAsia="ar-SA"/>
              </w:rPr>
              <w:t></w:t>
            </w:r>
            <w:r w:rsidRPr="00E14CD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ar-SA"/>
              </w:rPr>
              <w:t xml:space="preserve"> 2,0</w:t>
            </w:r>
          </w:p>
          <w:p w14:paraId="6BD28815" w14:textId="2D206860" w:rsidR="00CF4633" w:rsidRPr="0042605C" w:rsidRDefault="00E14CDE" w:rsidP="00E14CDE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14C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lastanas 10,0 </w:t>
            </w:r>
            <w:r w:rsidRPr="00E14CDE">
              <w:rPr>
                <w:rFonts w:ascii="Symbol" w:eastAsia="Times New Roman" w:hAnsi="Symbol" w:cs="Times New Roman"/>
                <w:sz w:val="24"/>
                <w:szCs w:val="24"/>
                <w:lang w:val="en-GB" w:eastAsia="ar-SA"/>
              </w:rPr>
              <w:t></w:t>
            </w:r>
            <w:r w:rsidRPr="00E14CD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ar-SA"/>
              </w:rPr>
              <w:t xml:space="preserve"> 2,0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B72F0" w14:textId="77777777" w:rsidR="00CF4633" w:rsidRPr="00DC2974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5047A" w14:textId="77777777" w:rsidR="00CF4633" w:rsidRPr="00DC2974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CF4633" w:rsidRPr="00DC2974" w14:paraId="7F4968ED" w14:textId="77777777" w:rsidTr="006C019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2FEFF8" w14:textId="35A475C3" w:rsidR="00CF4633" w:rsidRPr="00DC2974" w:rsidRDefault="004127B4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CF4633">
              <w:rPr>
                <w:rFonts w:ascii="Times New Roman" w:hAnsi="Times New Roman" w:cs="Times New Roman"/>
              </w:rPr>
              <w:t xml:space="preserve"> </w:t>
            </w:r>
            <w:r w:rsidR="00CF4633" w:rsidRPr="00DC2974">
              <w:rPr>
                <w:rFonts w:ascii="Times New Roman" w:hAnsi="Times New Roman" w:cs="Times New Roman"/>
              </w:rPr>
              <w:t xml:space="preserve">lentelės </w:t>
            </w:r>
          </w:p>
          <w:p w14:paraId="6715C732" w14:textId="77777777" w:rsidR="00CF4633" w:rsidRPr="00DC2974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9C2EA22" w14:textId="77777777" w:rsidR="00CF4633" w:rsidRPr="00E14CDE" w:rsidRDefault="00E14CDE" w:rsidP="006C019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E14CDE">
              <w:rPr>
                <w:rFonts w:ascii="Times New Roman" w:hAnsi="Times New Roman" w:cs="Times New Roman"/>
              </w:rPr>
              <w:t>Paviršinis tankis, g/m2</w:t>
            </w:r>
          </w:p>
          <w:p w14:paraId="587425B7" w14:textId="77777777" w:rsidR="00E14CDE" w:rsidRPr="00E14CDE" w:rsidRDefault="00E14CDE" w:rsidP="00E14CD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E14CDE">
              <w:rPr>
                <w:rFonts w:ascii="Times New Roman" w:hAnsi="Times New Roman" w:cs="Times New Roman"/>
              </w:rPr>
              <w:t>Bandymų metodo žymuo</w:t>
            </w:r>
          </w:p>
          <w:p w14:paraId="1014F1A0" w14:textId="77777777" w:rsidR="00E14CDE" w:rsidRPr="00E14CDE" w:rsidRDefault="00E14CDE" w:rsidP="00E14CD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14CDE">
              <w:rPr>
                <w:rFonts w:ascii="Times New Roman" w:hAnsi="Times New Roman" w:cs="Times New Roman"/>
              </w:rPr>
              <w:t xml:space="preserve">LST ISO 3801 arba </w:t>
            </w:r>
          </w:p>
          <w:p w14:paraId="7736E47C" w14:textId="0E8645C5" w:rsidR="00E14CDE" w:rsidRPr="00DC2974" w:rsidRDefault="00E14CDE" w:rsidP="00E14CD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E14CDE">
              <w:rPr>
                <w:rFonts w:ascii="Times New Roman" w:hAnsi="Times New Roman" w:cs="Times New Roman"/>
              </w:rPr>
              <w:t>LST EN 12127 arba lygiaverti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57A44C" w14:textId="77777777" w:rsidR="00E14CDE" w:rsidRPr="00E14CDE" w:rsidRDefault="00E14CDE" w:rsidP="00E14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4CDE">
              <w:rPr>
                <w:rFonts w:ascii="Times New Roman" w:eastAsia="Times New Roman" w:hAnsi="Times New Roman" w:cs="Times New Roman"/>
                <w:sz w:val="24"/>
                <w:szCs w:val="24"/>
              </w:rPr>
              <w:t>125,0</w:t>
            </w:r>
          </w:p>
          <w:p w14:paraId="0FE85BB1" w14:textId="4946E049" w:rsidR="00CF4633" w:rsidRPr="0042605C" w:rsidRDefault="00E14CDE" w:rsidP="00E14CDE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14CDE">
              <w:rPr>
                <w:rFonts w:ascii="Times New Roman" w:eastAsia="Times New Roman" w:hAnsi="Times New Roman" w:cs="Times New Roman"/>
                <w:sz w:val="24"/>
                <w:szCs w:val="24"/>
              </w:rPr>
              <w:t>+10,0; -5,0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12457A" w14:textId="77777777" w:rsidR="00CF4633" w:rsidRPr="00DC2974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0051A8" w14:textId="77777777" w:rsidR="00CF4633" w:rsidRPr="00DC2974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CF4633" w:rsidRPr="00DC2974" w14:paraId="66CE6BEC" w14:textId="77777777" w:rsidTr="006C019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B5691" w14:textId="352C52EB" w:rsidR="00CF4633" w:rsidRDefault="004127B4" w:rsidP="006C01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6</w:t>
            </w:r>
            <w:r w:rsidR="00CF4633">
              <w:rPr>
                <w:rFonts w:ascii="Times New Roman" w:eastAsia="Times New Roman" w:hAnsi="Times New Roman" w:cs="Times New Roman"/>
                <w:lang w:eastAsia="pl-PL"/>
              </w:rPr>
              <w:t xml:space="preserve"> lentelės</w:t>
            </w:r>
          </w:p>
          <w:p w14:paraId="6B44C5ED" w14:textId="77777777" w:rsidR="00CF4633" w:rsidRPr="00DC2974" w:rsidRDefault="00CF4633" w:rsidP="006C01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FCD09" w14:textId="1FCC8E09" w:rsidR="00CF4633" w:rsidRPr="00410C14" w:rsidRDefault="006C0845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410C14">
              <w:rPr>
                <w:rFonts w:ascii="Times New Roman" w:eastAsia="Times New Roman" w:hAnsi="Times New Roman" w:cs="Times New Roman"/>
                <w:lang w:eastAsia="pl-PL"/>
              </w:rPr>
              <w:t>Pynima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995DB" w14:textId="76098C5B" w:rsidR="00CF4633" w:rsidRPr="00410C14" w:rsidRDefault="006C0845" w:rsidP="006C01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410C14">
              <w:rPr>
                <w:rFonts w:ascii="Times New Roman" w:eastAsia="Times New Roman" w:hAnsi="Times New Roman" w:cs="Times New Roman"/>
                <w:lang w:eastAsia="pl-PL"/>
              </w:rPr>
              <w:t>Kombinuotas skersinis viengubasis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6C641" w14:textId="77777777" w:rsidR="00CF4633" w:rsidRPr="00DC2974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42605C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08155" w14:textId="77777777" w:rsidR="00CF4633" w:rsidRPr="00DC2974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42605C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</w:p>
        </w:tc>
      </w:tr>
      <w:tr w:rsidR="00CF4633" w:rsidRPr="00DC2974" w14:paraId="6678AC51" w14:textId="77777777" w:rsidTr="006C019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F38F8" w14:textId="57B6E0EF" w:rsidR="00CF4633" w:rsidRDefault="004127B4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CF4633">
              <w:rPr>
                <w:rFonts w:ascii="Times New Roman" w:hAnsi="Times New Roman" w:cs="Times New Roman"/>
              </w:rPr>
              <w:t xml:space="preserve"> lentelės</w:t>
            </w:r>
          </w:p>
          <w:p w14:paraId="1B093BB7" w14:textId="1DB83073" w:rsidR="00CF4633" w:rsidRPr="00DC2974" w:rsidRDefault="004127B4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="00CF4633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9E1BB" w14:textId="77777777" w:rsidR="00CF4633" w:rsidRDefault="00BE03A2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BE03A2">
              <w:rPr>
                <w:rFonts w:ascii="Times New Roman" w:eastAsia="Times New Roman" w:hAnsi="Times New Roman" w:cs="Times New Roman"/>
                <w:lang w:eastAsia="pl-PL"/>
              </w:rPr>
              <w:t>Matmenų pokytis išskalbus ir išdžiovinus (skalbimo ir džiovinimo procedūros pagal LST EN ISO 6330: skalbimo procedūra – 6M, džiovinimo būdas – F ) (skersine ir išilgine kryptimis), %, ne daugiau</w:t>
            </w:r>
          </w:p>
          <w:p w14:paraId="16CB1AB1" w14:textId="77777777" w:rsidR="00BC4FD1" w:rsidRDefault="00BC4FD1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BC4FD1">
              <w:rPr>
                <w:rFonts w:ascii="Times New Roman" w:hAnsi="Times New Roman" w:cs="Times New Roman"/>
              </w:rPr>
              <w:t>Bandymų metodo žymuo</w:t>
            </w:r>
          </w:p>
          <w:p w14:paraId="0118518C" w14:textId="7C532BE4" w:rsidR="00BC4FD1" w:rsidRPr="00DC2974" w:rsidRDefault="00BC4FD1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BC4FD1">
              <w:rPr>
                <w:rFonts w:ascii="Times New Roman" w:eastAsia="Times New Roman" w:hAnsi="Times New Roman" w:cs="Times New Roman"/>
                <w:lang w:eastAsia="pl-PL"/>
              </w:rPr>
              <w:t>LST EN ISO 5077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D0815" w14:textId="45F01A99" w:rsidR="00CF4633" w:rsidRPr="00BE03A2" w:rsidRDefault="00BE03A2" w:rsidP="006C01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03A2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1"/>
            </w:r>
            <w:r w:rsidRPr="00BE03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,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C527" w14:textId="77777777" w:rsidR="00CF4633" w:rsidRPr="00DC2974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73EFF" w14:textId="77777777" w:rsidR="00CF4633" w:rsidRPr="00DC2974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CF4633" w:rsidRPr="00DC2974" w14:paraId="170893DB" w14:textId="77777777" w:rsidTr="006C019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78255" w14:textId="6A05570B" w:rsidR="00CF4633" w:rsidRDefault="004127B4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CF4633">
              <w:rPr>
                <w:rFonts w:ascii="Times New Roman" w:hAnsi="Times New Roman" w:cs="Times New Roman"/>
              </w:rPr>
              <w:t xml:space="preserve"> lentelės</w:t>
            </w:r>
          </w:p>
          <w:p w14:paraId="09CFC7BB" w14:textId="27835A2F" w:rsidR="00CF4633" w:rsidRPr="00DC2974" w:rsidRDefault="004127B4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CF4633">
              <w:rPr>
                <w:rFonts w:ascii="Times New Roman" w:hAnsi="Times New Roman" w:cs="Times New Roman"/>
              </w:rPr>
              <w:t xml:space="preserve"> punktas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55876" w14:textId="07122497" w:rsidR="009A0C88" w:rsidRPr="00B177C8" w:rsidRDefault="009A0C88" w:rsidP="009A0C8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usidažymo atsparumas</w:t>
            </w:r>
            <w:r w:rsidRPr="00B177C8">
              <w:rPr>
                <w:rFonts w:ascii="Times New Roman" w:eastAsia="Times New Roman" w:hAnsi="Times New Roman" w:cs="Times New Roman"/>
              </w:rPr>
              <w:t>, balais:</w:t>
            </w:r>
          </w:p>
          <w:p w14:paraId="59DF632F" w14:textId="77777777" w:rsidR="009A0C88" w:rsidRPr="00A61C75" w:rsidRDefault="009A0C88" w:rsidP="009A0C8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sausai trinčiai (bandymų metodo žymuo LST EN ISO 105-X12 arba lygiavertis)</w:t>
            </w:r>
          </w:p>
          <w:p w14:paraId="69ECE461" w14:textId="77777777" w:rsidR="009A0C88" w:rsidRPr="00A61C75" w:rsidRDefault="009A0C88" w:rsidP="009A0C8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šlapiai trinčiai (bandymų metodo žymuo LST EN ISO 105-X12 arba lygiavertis)</w:t>
            </w:r>
          </w:p>
          <w:p w14:paraId="40024311" w14:textId="77777777" w:rsidR="009A0C88" w:rsidRDefault="009A0C88" w:rsidP="009A0C8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6C1930">
              <w:rPr>
                <w:rFonts w:ascii="Times New Roman" w:eastAsia="Times New Roman" w:hAnsi="Times New Roman" w:cs="Times New Roman"/>
                <w:lang w:eastAsia="pl-PL"/>
              </w:rPr>
              <w:t xml:space="preserve">- skalbimui </w:t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(bandymų metodo žymuo LST EN ISO 105-C06 arba lygiavertis)</w:t>
            </w:r>
          </w:p>
          <w:p w14:paraId="175DA277" w14:textId="31D3B73F" w:rsidR="00CF4633" w:rsidRPr="00DC2974" w:rsidRDefault="009A0C88" w:rsidP="009A0C8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prakaitui (bandymų metodo žymuo LST EN ISO 105-E04 arba lygiavertis)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7D102" w14:textId="77777777" w:rsidR="00CF4633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3C54C571" w14:textId="77777777" w:rsidR="00371DB2" w:rsidRDefault="00371DB2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3BFFAC19" w14:textId="77777777" w:rsidR="00371DB2" w:rsidRPr="00A61C75" w:rsidRDefault="00371DB2" w:rsidP="00371D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5A7A0BC7" w14:textId="77777777" w:rsidR="00371DB2" w:rsidRPr="00A61C75" w:rsidRDefault="00371DB2" w:rsidP="00371D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1722C330" w14:textId="77777777" w:rsidR="00371DB2" w:rsidRPr="00A61C75" w:rsidRDefault="00371DB2" w:rsidP="00371D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2BA6BF83" w14:textId="77777777" w:rsidR="00371DB2" w:rsidRPr="00A61C75" w:rsidRDefault="00371DB2" w:rsidP="00371D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370DCB79" w14:textId="77777777" w:rsidR="00371DB2" w:rsidRPr="00A61C75" w:rsidRDefault="00371DB2" w:rsidP="00371DB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2743B45B" w14:textId="77777777" w:rsidR="00371DB2" w:rsidRPr="00A61C75" w:rsidRDefault="00371DB2" w:rsidP="00371DB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6B6AC0E7" w14:textId="77777777" w:rsidR="00371DB2" w:rsidRPr="00A61C75" w:rsidRDefault="00371DB2" w:rsidP="00371D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79774072" w14:textId="77777777" w:rsidR="00371DB2" w:rsidRDefault="00371DB2" w:rsidP="00371DB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6EF05038" w14:textId="77777777" w:rsidR="00371DB2" w:rsidRPr="00A61C75" w:rsidRDefault="00371DB2" w:rsidP="00371DB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7E2E76DC" w14:textId="14426976" w:rsidR="00371DB2" w:rsidRPr="0042605C" w:rsidRDefault="00371DB2" w:rsidP="00371DB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FBED" w14:textId="77777777" w:rsidR="00371DB2" w:rsidRDefault="00371DB2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4EC7071" w14:textId="77777777" w:rsidR="00371DB2" w:rsidRDefault="00371DB2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1060DAD" w14:textId="77777777" w:rsidR="00371DB2" w:rsidRDefault="00371DB2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556E2915" w14:textId="77777777" w:rsidR="00371DB2" w:rsidRDefault="00371DB2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5CA2B9BD" w14:textId="77777777" w:rsidR="00371DB2" w:rsidRDefault="00371DB2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5792DFA4" w14:textId="77777777" w:rsidR="00CF4633" w:rsidRPr="00DC2974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2720B" w14:textId="77777777" w:rsidR="00371DB2" w:rsidRDefault="00371DB2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57CA7016" w14:textId="77777777" w:rsidR="00371DB2" w:rsidRDefault="00371DB2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453E0BF6" w14:textId="77777777" w:rsidR="00371DB2" w:rsidRDefault="00371DB2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0DC195DF" w14:textId="77777777" w:rsidR="00371DB2" w:rsidRDefault="00371DB2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46A8D55A" w14:textId="77777777" w:rsidR="00371DB2" w:rsidRDefault="00371DB2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389A6B06" w14:textId="77777777" w:rsidR="00CF4633" w:rsidRPr="00DC2974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CF4633" w:rsidRPr="00DC2974" w14:paraId="06181E47" w14:textId="77777777" w:rsidTr="006C019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D07C2" w14:textId="663121B9" w:rsidR="00CF4633" w:rsidRDefault="004127B4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CF4633">
              <w:rPr>
                <w:rFonts w:ascii="Times New Roman" w:hAnsi="Times New Roman" w:cs="Times New Roman"/>
              </w:rPr>
              <w:t xml:space="preserve"> lentelės</w:t>
            </w:r>
          </w:p>
          <w:p w14:paraId="57BF7717" w14:textId="045BDEAB" w:rsidR="00CF4633" w:rsidRPr="00DC2974" w:rsidRDefault="004127B4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CF4633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24BCD" w14:textId="77777777" w:rsidR="00CF4633" w:rsidRDefault="001366F1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1366F1">
              <w:rPr>
                <w:rFonts w:ascii="Times New Roman" w:eastAsia="Times New Roman" w:hAnsi="Times New Roman" w:cs="Times New Roman"/>
                <w:lang w:eastAsia="pl-PL"/>
              </w:rPr>
              <w:t>Mikrobiologinio aktyvumo įvertinimas</w:t>
            </w:r>
          </w:p>
          <w:p w14:paraId="7788C1CC" w14:textId="77777777" w:rsidR="001366F1" w:rsidRPr="00E14CDE" w:rsidRDefault="001366F1" w:rsidP="001366F1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E14CDE">
              <w:rPr>
                <w:rFonts w:ascii="Times New Roman" w:hAnsi="Times New Roman" w:cs="Times New Roman"/>
              </w:rPr>
              <w:t>Bandymų metodo žymuo</w:t>
            </w:r>
          </w:p>
          <w:p w14:paraId="6748907C" w14:textId="10355B3A" w:rsidR="001366F1" w:rsidRPr="00DC2974" w:rsidRDefault="001366F1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366F1">
              <w:rPr>
                <w:rFonts w:ascii="Times New Roman" w:hAnsi="Times New Roman" w:cs="Times New Roman"/>
              </w:rPr>
              <w:t>LST EN ISO 20645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BCACC" w14:textId="31F34AEE" w:rsidR="00CF4633" w:rsidRPr="0042605C" w:rsidRDefault="001366F1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1366F1">
              <w:rPr>
                <w:rFonts w:ascii="Times New Roman" w:eastAsia="Times New Roman" w:hAnsi="Times New Roman" w:cs="Times New Roman"/>
                <w:lang w:eastAsia="pl-PL"/>
              </w:rPr>
              <w:t>Geras efektyvumas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FE793" w14:textId="77777777" w:rsidR="00CF4633" w:rsidRPr="00DC2974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3C8B8" w14:textId="77777777" w:rsidR="00CF4633" w:rsidRPr="00DC2974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CF4633" w:rsidRPr="00DC2974" w14:paraId="2EA816A9" w14:textId="77777777" w:rsidTr="006C019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E3EB1" w14:textId="69D89016" w:rsidR="00CF4633" w:rsidRDefault="004127B4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CF4633">
              <w:rPr>
                <w:rFonts w:ascii="Times New Roman" w:hAnsi="Times New Roman" w:cs="Times New Roman"/>
              </w:rPr>
              <w:t xml:space="preserve"> lentelės</w:t>
            </w:r>
          </w:p>
          <w:p w14:paraId="62C7EF47" w14:textId="660ACB27" w:rsidR="00CF4633" w:rsidRPr="00DC2974" w:rsidRDefault="004127B4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CF4633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D21DB" w14:textId="77777777" w:rsidR="00540C36" w:rsidRPr="00540C36" w:rsidRDefault="00540C36" w:rsidP="00540C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0C36">
              <w:rPr>
                <w:rFonts w:ascii="Times New Roman" w:eastAsia="Times New Roman" w:hAnsi="Times New Roman" w:cs="Times New Roman"/>
                <w:sz w:val="24"/>
                <w:szCs w:val="24"/>
              </w:rPr>
              <w:t>Medžiagos polinkis (po 5000 ciklų), laipsnis:</w:t>
            </w:r>
          </w:p>
          <w:p w14:paraId="2768C878" w14:textId="77777777" w:rsidR="00540C36" w:rsidRPr="00540C36" w:rsidRDefault="00540C36" w:rsidP="00540C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0C36">
              <w:rPr>
                <w:rFonts w:ascii="Times New Roman" w:eastAsia="Times New Roman" w:hAnsi="Times New Roman" w:cs="Times New Roman"/>
                <w:sz w:val="24"/>
                <w:szCs w:val="24"/>
              </w:rPr>
              <w:t>pūkuotis</w:t>
            </w:r>
          </w:p>
          <w:p w14:paraId="024F40E0" w14:textId="77777777" w:rsidR="00CF4633" w:rsidRDefault="00540C36" w:rsidP="00540C36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0C36">
              <w:rPr>
                <w:rFonts w:ascii="Times New Roman" w:eastAsia="Times New Roman" w:hAnsi="Times New Roman" w:cs="Times New Roman"/>
                <w:sz w:val="24"/>
                <w:szCs w:val="24"/>
              </w:rPr>
              <w:t>pumpuruotis</w:t>
            </w:r>
          </w:p>
          <w:p w14:paraId="446BD2CB" w14:textId="77777777" w:rsidR="00540C36" w:rsidRPr="00E14CDE" w:rsidRDefault="00540C36" w:rsidP="00540C36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E14CDE">
              <w:rPr>
                <w:rFonts w:ascii="Times New Roman" w:hAnsi="Times New Roman" w:cs="Times New Roman"/>
              </w:rPr>
              <w:t>Bandymų metodo žymuo</w:t>
            </w:r>
          </w:p>
          <w:p w14:paraId="2B3374F9" w14:textId="5E7464F2" w:rsidR="00540C36" w:rsidRPr="00DC2974" w:rsidRDefault="00540C36" w:rsidP="00540C36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540C36">
              <w:rPr>
                <w:rFonts w:ascii="Times New Roman" w:eastAsia="Times New Roman" w:hAnsi="Times New Roman" w:cs="Times New Roman"/>
                <w:sz w:val="24"/>
                <w:szCs w:val="24"/>
              </w:rPr>
              <w:t>LST EN ISO 12945-2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82BE" w14:textId="77777777" w:rsidR="00CF4633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10C2BDD1" w14:textId="77777777" w:rsidR="00540C36" w:rsidRDefault="00540C36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44E2AC28" w14:textId="77777777" w:rsidR="00540C36" w:rsidRPr="00540C36" w:rsidRDefault="00540C36" w:rsidP="00540C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0C36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540C3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  <w:p w14:paraId="701B49CC" w14:textId="46F342E9" w:rsidR="00540C36" w:rsidRPr="0042605C" w:rsidRDefault="00540C36" w:rsidP="00540C36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540C36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540C3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B130A" w14:textId="77777777" w:rsidR="00CF4633" w:rsidRPr="00DC2974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65142" w14:textId="77777777" w:rsidR="00CF4633" w:rsidRPr="00DC2974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CF4633" w:rsidRPr="00DC2974" w14:paraId="381A49B5" w14:textId="77777777" w:rsidTr="006C0198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A2864" w14:textId="3F520656" w:rsidR="00CF4633" w:rsidRDefault="004127B4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CF4633">
              <w:rPr>
                <w:rFonts w:ascii="Times New Roman" w:hAnsi="Times New Roman" w:cs="Times New Roman"/>
              </w:rPr>
              <w:t xml:space="preserve"> lentelės</w:t>
            </w:r>
          </w:p>
          <w:p w14:paraId="466C3362" w14:textId="4F0260AD" w:rsidR="00CF4633" w:rsidRDefault="004127B4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  <w:r w:rsidR="00CF4633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3F5AF" w14:textId="77777777" w:rsidR="00CF4633" w:rsidRPr="00A42763" w:rsidRDefault="00A42763" w:rsidP="006C0198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42763">
              <w:rPr>
                <w:rFonts w:ascii="Times New Roman" w:hAnsi="Times New Roman" w:cs="Times New Roman"/>
              </w:rPr>
              <w:t>Atsparumas dilinimui, sūkiai</w:t>
            </w:r>
          </w:p>
          <w:p w14:paraId="1B1B21C2" w14:textId="77777777" w:rsidR="00A42763" w:rsidRPr="00E14CDE" w:rsidRDefault="00A42763" w:rsidP="00A42763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E14CDE">
              <w:rPr>
                <w:rFonts w:ascii="Times New Roman" w:hAnsi="Times New Roman" w:cs="Times New Roman"/>
              </w:rPr>
              <w:t>Bandymų metodo žymuo</w:t>
            </w:r>
          </w:p>
          <w:p w14:paraId="44771788" w14:textId="095480BC" w:rsidR="00A42763" w:rsidRPr="002C4C26" w:rsidRDefault="00A42763" w:rsidP="00A42763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A42763">
              <w:rPr>
                <w:rFonts w:ascii="Times New Roman" w:hAnsi="Times New Roman" w:cs="Times New Roman"/>
              </w:rPr>
              <w:t>LST EN ISO12947-2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E92E0" w14:textId="5CE265B3" w:rsidR="00CF4633" w:rsidRPr="002C4C26" w:rsidRDefault="00A4276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F4A5E">
              <w:t>≥</w:t>
            </w:r>
            <w:r w:rsidRPr="002F4A5E">
              <w:rPr>
                <w:rFonts w:ascii="Symbol" w:hAnsi="Symbol"/>
              </w:rPr>
              <w:t></w:t>
            </w:r>
            <w:r w:rsidRPr="002F4A5E">
              <w:rPr>
                <w:rFonts w:ascii="Symbol" w:hAnsi="Symbol"/>
              </w:rPr>
              <w:t></w:t>
            </w:r>
            <w:r w:rsidRPr="002F4A5E">
              <w:rPr>
                <w:rFonts w:ascii="Symbol" w:hAnsi="Symbol"/>
              </w:rPr>
              <w:t></w:t>
            </w:r>
            <w:r w:rsidRPr="002F4A5E">
              <w:rPr>
                <w:rFonts w:ascii="Symbol" w:hAnsi="Symbol"/>
              </w:rPr>
              <w:t></w:t>
            </w:r>
            <w:r w:rsidRPr="002F4A5E">
              <w:rPr>
                <w:rFonts w:ascii="Symbol" w:hAnsi="Symbol"/>
              </w:rPr>
              <w:t>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56661" w14:textId="77777777" w:rsidR="00CF4633" w:rsidRPr="00930BAB" w:rsidRDefault="00CF4633" w:rsidP="006C019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56A43" w14:textId="77777777" w:rsidR="00CF4633" w:rsidRPr="00930BAB" w:rsidRDefault="00CF4633" w:rsidP="006C019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</w:tbl>
    <w:p w14:paraId="6AF4BC2D" w14:textId="77777777" w:rsidR="00CF4633" w:rsidRPr="00DC2974" w:rsidRDefault="00CF4633" w:rsidP="00CF4633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42882DBF" w14:textId="77777777" w:rsidR="00336821" w:rsidRPr="00DC2974" w:rsidRDefault="00336821" w:rsidP="004B61B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7D4FBDD8" w14:textId="5686434F" w:rsidR="004B61BC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lang w:eastAsia="lt-LT"/>
        </w:rPr>
      </w:pPr>
      <w:r w:rsidRPr="00DC2974">
        <w:rPr>
          <w:rFonts w:ascii="Times New Roman" w:eastAsia="Times New Roman" w:hAnsi="Times New Roman" w:cs="Times New Roman"/>
          <w:lang w:eastAsia="lt-LT"/>
        </w:rPr>
        <w:t xml:space="preserve">*Tiekėjas turi įrašyti konkrečias techninių rodiklių reikšmes, kurias atitinka siūlomos prekės ir kurios nurodytos kartu su pasiūlymu pateiktuose laboratorinių </w:t>
      </w:r>
      <w:r w:rsidR="00445EF6">
        <w:rPr>
          <w:rFonts w:ascii="Times New Roman" w:eastAsia="Times New Roman" w:hAnsi="Times New Roman" w:cs="Times New Roman"/>
          <w:lang w:eastAsia="lt-LT"/>
        </w:rPr>
        <w:t>tyrimų</w:t>
      </w:r>
      <w:r w:rsidRPr="00DC2974">
        <w:rPr>
          <w:rFonts w:ascii="Times New Roman" w:eastAsia="Times New Roman" w:hAnsi="Times New Roman" w:cs="Times New Roman"/>
          <w:lang w:eastAsia="lt-LT"/>
        </w:rPr>
        <w:t xml:space="preserve"> protokoluose.</w:t>
      </w:r>
      <w:r w:rsidR="009A4707">
        <w:rPr>
          <w:rFonts w:ascii="Times New Roman" w:eastAsia="Times New Roman" w:hAnsi="Times New Roman" w:cs="Times New Roman"/>
          <w:lang w:eastAsia="lt-LT"/>
        </w:rPr>
        <w:t xml:space="preserve"> </w:t>
      </w:r>
      <w:r w:rsidR="009A4707" w:rsidRPr="009A4707">
        <w:rPr>
          <w:rFonts w:ascii="Times New Roman" w:eastAsia="Times New Roman" w:hAnsi="Times New Roman" w:cs="Times New Roman"/>
          <w:lang w:eastAsia="lt-LT"/>
        </w:rPr>
        <w:t>Visų rodiklių reikšmės turi būti viename  protokole</w:t>
      </w:r>
      <w:r w:rsidR="009A4707">
        <w:rPr>
          <w:rFonts w:ascii="Times New Roman" w:eastAsia="Times New Roman" w:hAnsi="Times New Roman" w:cs="Times New Roman"/>
          <w:lang w:eastAsia="lt-LT"/>
        </w:rPr>
        <w:t>.</w:t>
      </w:r>
    </w:p>
    <w:p w14:paraId="7732EFEA" w14:textId="77777777" w:rsidR="00044D22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21B82F66" w14:textId="77777777" w:rsidR="004B61BC" w:rsidRDefault="004B61BC" w:rsidP="004B61BC">
      <w:pPr>
        <w:spacing w:after="0" w:line="240" w:lineRule="auto"/>
        <w:rPr>
          <w:rFonts w:ascii="Times New Roman" w:hAnsi="Times New Roman" w:cs="Times New Roman"/>
        </w:rPr>
      </w:pPr>
    </w:p>
    <w:p w14:paraId="2CF16171" w14:textId="77777777" w:rsidR="002B46AC" w:rsidRDefault="002B46AC" w:rsidP="004B61BC">
      <w:pPr>
        <w:spacing w:after="0" w:line="240" w:lineRule="auto"/>
        <w:rPr>
          <w:rFonts w:ascii="Times New Roman" w:hAnsi="Times New Roman" w:cs="Times New Roman"/>
        </w:rPr>
      </w:pPr>
    </w:p>
    <w:p w14:paraId="61DCC774" w14:textId="77777777" w:rsidR="002B46AC" w:rsidRDefault="002B46AC" w:rsidP="004B61BC">
      <w:pPr>
        <w:spacing w:after="0" w:line="240" w:lineRule="auto"/>
        <w:rPr>
          <w:rFonts w:ascii="Times New Roman" w:hAnsi="Times New Roman" w:cs="Times New Roman"/>
        </w:rPr>
      </w:pPr>
    </w:p>
    <w:p w14:paraId="20930BD6" w14:textId="77777777" w:rsidR="002B46AC" w:rsidRDefault="002B46AC" w:rsidP="004B61BC">
      <w:pPr>
        <w:spacing w:after="0" w:line="240" w:lineRule="auto"/>
        <w:rPr>
          <w:rFonts w:ascii="Times New Roman" w:hAnsi="Times New Roman" w:cs="Times New Roman"/>
        </w:rPr>
      </w:pPr>
    </w:p>
    <w:p w14:paraId="6ABFA12E" w14:textId="77777777" w:rsidR="002B46AC" w:rsidRDefault="002B46AC" w:rsidP="004B61BC">
      <w:pPr>
        <w:spacing w:after="0" w:line="240" w:lineRule="auto"/>
        <w:rPr>
          <w:rFonts w:ascii="Times New Roman" w:hAnsi="Times New Roman" w:cs="Times New Roman"/>
        </w:rPr>
      </w:pPr>
    </w:p>
    <w:p w14:paraId="6079F388" w14:textId="77777777" w:rsidR="002B46AC" w:rsidRDefault="002B46AC" w:rsidP="004B61BC">
      <w:pPr>
        <w:spacing w:after="0" w:line="240" w:lineRule="auto"/>
        <w:rPr>
          <w:rFonts w:ascii="Times New Roman" w:hAnsi="Times New Roman" w:cs="Times New Roman"/>
        </w:rPr>
      </w:pPr>
    </w:p>
    <w:p w14:paraId="6D5AB2D9" w14:textId="77777777" w:rsidR="002B46AC" w:rsidRDefault="002B46AC" w:rsidP="004B61BC">
      <w:pPr>
        <w:spacing w:after="0" w:line="240" w:lineRule="auto"/>
        <w:rPr>
          <w:rFonts w:ascii="Times New Roman" w:hAnsi="Times New Roman" w:cs="Times New Roman"/>
        </w:rPr>
      </w:pPr>
    </w:p>
    <w:p w14:paraId="22FD53D5" w14:textId="77777777" w:rsidR="002B46AC" w:rsidRPr="00DC2974" w:rsidRDefault="002B46AC" w:rsidP="002B46AC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SIŪLOM</w:t>
      </w:r>
      <w:r>
        <w:rPr>
          <w:rFonts w:ascii="Times New Roman" w:eastAsia="Times New Roman" w:hAnsi="Times New Roman" w:cs="Times New Roman"/>
          <w:b/>
          <w:lang w:eastAsia="lt-LT"/>
        </w:rPr>
        <w:t>O</w:t>
      </w:r>
      <w:r w:rsidRPr="00DC2974">
        <w:rPr>
          <w:rFonts w:ascii="Times New Roman" w:eastAsia="Times New Roman" w:hAnsi="Times New Roman" w:cs="Times New Roman"/>
          <w:b/>
          <w:lang w:eastAsia="lt-LT"/>
        </w:rPr>
        <w:t xml:space="preserve"> </w:t>
      </w:r>
      <w:r>
        <w:rPr>
          <w:rFonts w:ascii="Times New Roman" w:eastAsia="Times New Roman" w:hAnsi="Times New Roman" w:cs="Times New Roman"/>
          <w:b/>
          <w:lang w:eastAsia="lt-LT"/>
        </w:rPr>
        <w:t>SPORTINIO KOMPLEKTO</w:t>
      </w:r>
    </w:p>
    <w:p w14:paraId="6B85CE05" w14:textId="77777777" w:rsidR="002B46AC" w:rsidRDefault="002B46AC" w:rsidP="002B46A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TECHNINIAI PARAMETRAI</w:t>
      </w:r>
    </w:p>
    <w:p w14:paraId="7021C23D" w14:textId="77777777" w:rsidR="002B46AC" w:rsidRDefault="002B46AC" w:rsidP="002B46A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</w:p>
    <w:p w14:paraId="7D53A3D8" w14:textId="7515B09C" w:rsidR="002B46AC" w:rsidRPr="002B46AC" w:rsidRDefault="002B46AC" w:rsidP="002B46A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lang w:eastAsia="lt-LT"/>
        </w:rPr>
      </w:pPr>
      <w:r w:rsidRPr="002B46AC">
        <w:rPr>
          <w:rFonts w:ascii="Times New Roman" w:eastAsia="Times New Roman" w:hAnsi="Times New Roman" w:cs="Times New Roman"/>
          <w:b/>
          <w:color w:val="FF0000"/>
          <w:lang w:eastAsia="lt-LT"/>
        </w:rPr>
        <w:t>(2 pirkimo dalis</w:t>
      </w:r>
      <w:bookmarkStart w:id="0" w:name="_GoBack"/>
      <w:bookmarkEnd w:id="0"/>
      <w:r w:rsidRPr="002B46AC">
        <w:rPr>
          <w:rFonts w:ascii="Times New Roman" w:eastAsia="Times New Roman" w:hAnsi="Times New Roman" w:cs="Times New Roman"/>
          <w:b/>
          <w:color w:val="FF0000"/>
          <w:lang w:eastAsia="lt-LT"/>
        </w:rPr>
        <w:t xml:space="preserve"> (</w:t>
      </w:r>
      <w:r w:rsidRPr="002B46AC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jei siūloma skirtinga prekė nei 1-oje pirkimo dalyje</w:t>
      </w:r>
      <w:r w:rsidRPr="002B46AC">
        <w:rPr>
          <w:rFonts w:ascii="Times New Roman" w:eastAsia="Times New Roman" w:hAnsi="Times New Roman" w:cs="Times New Roman"/>
          <w:b/>
          <w:color w:val="FF0000"/>
          <w:lang w:eastAsia="lt-LT"/>
        </w:rPr>
        <w:t>))</w:t>
      </w:r>
    </w:p>
    <w:p w14:paraId="073D8623" w14:textId="77777777" w:rsidR="002B46AC" w:rsidRPr="002B46AC" w:rsidRDefault="002B46AC" w:rsidP="002B46A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</w:p>
    <w:p w14:paraId="2CC8109A" w14:textId="77777777" w:rsidR="002B46AC" w:rsidRPr="00DC2974" w:rsidRDefault="002B46AC" w:rsidP="002B46A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</w:t>
      </w:r>
      <w:r>
        <w:rPr>
          <w:rFonts w:ascii="Times New Roman" w:eastAsia="Times New Roman" w:hAnsi="Times New Roman" w:cs="Times New Roman"/>
          <w:color w:val="000000"/>
          <w:lang w:eastAsia="ar-SA"/>
        </w:rPr>
        <w:t xml:space="preserve"> siūlomas pirkimui objektas atitinka techninėje specifikacijoje sportiniam komplektui keliamus reikalavimus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eastAsia="ar-SA"/>
        </w:rPr>
        <w:t xml:space="preserve">ir 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vykdant prekių pirkimo–pardavimo sutartį, įsigy</w:t>
      </w:r>
      <w:r>
        <w:rPr>
          <w:rFonts w:ascii="Times New Roman" w:eastAsia="Times New Roman" w:hAnsi="Times New Roman" w:cs="Times New Roman"/>
          <w:color w:val="000000"/>
          <w:lang w:eastAsia="ar-SA"/>
        </w:rPr>
        <w:t xml:space="preserve">tas 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 xml:space="preserve">objektas </w:t>
      </w:r>
      <w:r>
        <w:rPr>
          <w:rFonts w:ascii="Times New Roman" w:eastAsia="Times New Roman" w:hAnsi="Times New Roman" w:cs="Times New Roman"/>
          <w:color w:val="000000"/>
          <w:lang w:eastAsia="ar-SA"/>
        </w:rPr>
        <w:t>bus ne prastesnių techninių parametrų nei žemiau nurodyti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:</w:t>
      </w:r>
    </w:p>
    <w:p w14:paraId="1231C1C2" w14:textId="77777777" w:rsidR="002B46AC" w:rsidRPr="00DC2974" w:rsidRDefault="002B46AC" w:rsidP="002B46A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tbl>
      <w:tblPr>
        <w:tblW w:w="15998" w:type="dxa"/>
        <w:tblInd w:w="109" w:type="dxa"/>
        <w:tblLook w:val="00A0" w:firstRow="1" w:lastRow="0" w:firstColumn="1" w:lastColumn="0" w:noHBand="0" w:noVBand="0"/>
      </w:tblPr>
      <w:tblGrid>
        <w:gridCol w:w="1476"/>
        <w:gridCol w:w="3797"/>
        <w:gridCol w:w="1843"/>
        <w:gridCol w:w="3543"/>
        <w:gridCol w:w="5103"/>
        <w:gridCol w:w="236"/>
      </w:tblGrid>
      <w:tr w:rsidR="002B46AC" w:rsidRPr="00A61C75" w14:paraId="1D9AA910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9E2F2D7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A61C75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28AE0E6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E29347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A61C75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38B55A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41921E21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2B46AC" w:rsidRPr="00A61C75" w14:paraId="5312D3E0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15492D1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A61C75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4914B1F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A61C75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BAD04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A61C75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295A9B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A61C75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5B237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A61C75">
              <w:rPr>
                <w:rFonts w:ascii="Times New Roman" w:eastAsia="Times New Roman" w:hAnsi="Times New Roman" w:cs="Times New Roman"/>
                <w:b/>
                <w:i/>
              </w:rPr>
              <w:t>5</w:t>
            </w:r>
          </w:p>
        </w:tc>
      </w:tr>
      <w:tr w:rsidR="002B46AC" w:rsidRPr="00A61C75" w14:paraId="4FE49591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45727CC" w14:textId="77777777" w:rsidR="002B46AC" w:rsidRPr="00A61C75" w:rsidRDefault="002B46AC" w:rsidP="00220303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A61C75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1428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E9E7467" w14:textId="77777777" w:rsidR="002B46AC" w:rsidRPr="00A61C75" w:rsidRDefault="002B46AC" w:rsidP="00220303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A61C75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2B46AC" w:rsidRPr="00A61C75" w14:paraId="5F3369B2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F4AC926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4.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31378BE" w14:textId="77777777" w:rsidR="002B46AC" w:rsidRPr="00A61C75" w:rsidRDefault="002B46AC" w:rsidP="00220303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A61C75">
              <w:rPr>
                <w:sz w:val="22"/>
                <w:szCs w:val="22"/>
              </w:rPr>
              <w:t>Garantijos terminas – ne trumpesnis kaip 12 (dvylika) mėnesių aktyvios eksploatacijos sąlygomis, kuris skaičiuojamas nuo prekių išdavimo iš Pirkėjo sandėlio dienos ir 24 (dvidešimt keturi) mėnesiai nuo prekių priėmimo į sandėlį dienos.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BE4DE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7FC4E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A61C75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46770624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002B46AC" w:rsidRPr="00A61C75" w14:paraId="07FE9AB1" w14:textId="77777777" w:rsidTr="00220303">
        <w:trPr>
          <w:trHeight w:val="269"/>
        </w:trPr>
        <w:tc>
          <w:tcPr>
            <w:tcW w:w="157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AAA9A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 xml:space="preserve">TRIKOTAŽINĖS MEDŽIAGOS MARŠKINĖLIAMS TECHNINĖS CHARAKTERISTIKOS </w:t>
            </w:r>
          </w:p>
          <w:p w14:paraId="611FC716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  <w:tc>
          <w:tcPr>
            <w:tcW w:w="236" w:type="dxa"/>
          </w:tcPr>
          <w:p w14:paraId="1B257B79" w14:textId="77777777" w:rsidR="002B46AC" w:rsidRPr="00A61C75" w:rsidRDefault="002B46AC" w:rsidP="00220303">
            <w:pPr>
              <w:rPr>
                <w:rFonts w:ascii="Times New Roman" w:hAnsi="Times New Roman" w:cs="Times New Roman"/>
              </w:rPr>
            </w:pPr>
          </w:p>
        </w:tc>
      </w:tr>
      <w:tr w:rsidR="002B46AC" w:rsidRPr="00A61C75" w14:paraId="3A4C7EDA" w14:textId="77777777" w:rsidTr="00220303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D812196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F2548D" w14:textId="77777777" w:rsidR="002B46AC" w:rsidRPr="00A61C75" w:rsidRDefault="002B46AC" w:rsidP="00220303">
            <w:pPr>
              <w:spacing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A295FE" w14:textId="77777777" w:rsidR="002B46AC" w:rsidRPr="00A61C75" w:rsidRDefault="002B46AC" w:rsidP="00220303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60F2FC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5692D9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A61C75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A61C75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2B46AC" w:rsidRPr="00A61C75" w14:paraId="73A24C9F" w14:textId="77777777" w:rsidTr="00220303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AB39E1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4 lentelės </w:t>
            </w:r>
          </w:p>
          <w:p w14:paraId="7AD8278E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262FA" w14:textId="77777777" w:rsidR="002B46AC" w:rsidRPr="00A61C75" w:rsidRDefault="002B46AC" w:rsidP="00220303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Pluoštinė sudėtis, %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4BFC58" w14:textId="77777777" w:rsidR="002B46AC" w:rsidRPr="00A61C75" w:rsidRDefault="002B46AC" w:rsidP="00220303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PES 100%</w:t>
            </w:r>
          </w:p>
          <w:p w14:paraId="7A1C888B" w14:textId="77777777" w:rsidR="002B46AC" w:rsidRPr="00A61C75" w:rsidRDefault="002B46AC" w:rsidP="00220303">
            <w:pPr>
              <w:pStyle w:val="Header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F2EC3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A1C8D4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2B46AC" w:rsidRPr="00A61C75" w14:paraId="358A23E9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4626746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 xml:space="preserve">4 lentelės </w:t>
            </w:r>
          </w:p>
          <w:p w14:paraId="3E20B77B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2BB55D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Paviršinis tankis, g/m2</w:t>
            </w:r>
          </w:p>
          <w:p w14:paraId="0FD975CC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2488D1C0" w14:textId="77777777" w:rsidR="002B46AC" w:rsidRPr="00A61C75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LST ISO 3801 arba </w:t>
            </w:r>
          </w:p>
          <w:p w14:paraId="2FE386E5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LST EN 12127 arba lygiaverti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6BAD85B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150,0</w:t>
            </w:r>
          </w:p>
          <w:p w14:paraId="090AFABF" w14:textId="77777777" w:rsidR="002B46AC" w:rsidRPr="00A61C75" w:rsidRDefault="002B46AC" w:rsidP="00220303">
            <w:pPr>
              <w:pStyle w:val="Header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+10,0; -5,0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422325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54AE6EE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B46AC" w:rsidRPr="00A61C75" w14:paraId="195A016F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06742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4 lentelės</w:t>
            </w:r>
          </w:p>
          <w:p w14:paraId="31D5F8A3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05EC0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Pynimas</w:t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ab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FEE47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Skersinis dvigubasis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4DD74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085CD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</w:p>
        </w:tc>
      </w:tr>
      <w:tr w:rsidR="002B46AC" w:rsidRPr="00A61C75" w14:paraId="34ECB2F7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5D1D2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4 lentelės</w:t>
            </w:r>
          </w:p>
          <w:p w14:paraId="6D7F3E9A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4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18791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Matmenų pokytis išskalbus ir išdžiovinus (skalbimo ir džiovinimo procedūros pagal LST EN ISO 6330: skalbimo procedūra – 6M, džiovinimo būdas – F) (skersine ir išilgine kryptimis), %, ne daugiau</w:t>
            </w:r>
          </w:p>
          <w:p w14:paraId="7B0A959F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601AEDB2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LST EN ISO 5077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DA61A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1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5,0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9DE29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C6C89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B46AC" w:rsidRPr="00A61C75" w14:paraId="71231E4F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A81F2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4 lentelės</w:t>
            </w:r>
          </w:p>
          <w:p w14:paraId="7D782768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 xml:space="preserve">5 punktas 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CC2C9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Nusidažymo atsparumas, balais:</w:t>
            </w:r>
          </w:p>
          <w:p w14:paraId="04195232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sausai trinčiai (bandymų metodo žymuo LST EN ISO 105-X12 arba lygiavertis)</w:t>
            </w:r>
          </w:p>
          <w:p w14:paraId="5A72EBFA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šlapiai trinčiai (bandymų metodo žymuo LST EN ISO 105-X12 arba lygiavertis)</w:t>
            </w:r>
          </w:p>
          <w:p w14:paraId="05D3CF48" w14:textId="77777777" w:rsidR="002B46AC" w:rsidRPr="00A61C75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6C1930">
              <w:rPr>
                <w:rFonts w:ascii="Times New Roman" w:eastAsia="Times New Roman" w:hAnsi="Times New Roman" w:cs="Times New Roman"/>
                <w:lang w:eastAsia="pl-PL"/>
              </w:rPr>
              <w:t xml:space="preserve">- skalbimui </w:t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(bandymų metodo žymuo LST EN ISO 105-C06 arba lygiavertis)</w:t>
            </w:r>
          </w:p>
          <w:p w14:paraId="29C3C17E" w14:textId="77777777" w:rsidR="002B46AC" w:rsidRPr="00A61C75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prakaitui (bandymų metodo žymuo LST EN ISO 105-E04 arba lygiavertis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2CB6D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78A2E777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1C96BC64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5DC5FB0E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0F3D20CE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372034B6" w14:textId="77777777" w:rsidR="002B46AC" w:rsidRPr="00A61C75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6992F498" w14:textId="77777777" w:rsidR="002B46AC" w:rsidRPr="00A61C75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45BE5A30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3296BDA7" w14:textId="77777777" w:rsidR="002B46AC" w:rsidRPr="00A61C75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5BF67DD1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A613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D00F6FF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29109B82" w14:textId="77777777" w:rsidR="002B46AC" w:rsidRPr="00A61C75" w:rsidRDefault="002B46AC" w:rsidP="00220303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  <w:p w14:paraId="7D2AA244" w14:textId="77777777" w:rsidR="002B46AC" w:rsidRPr="00A61C75" w:rsidRDefault="002B46AC" w:rsidP="00220303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  <w:p w14:paraId="679FF4F3" w14:textId="77777777" w:rsidR="002B46AC" w:rsidRPr="00A61C75" w:rsidRDefault="002B46AC" w:rsidP="00220303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  <w:p w14:paraId="7E84FDFE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  <w:p w14:paraId="4F10F2CE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583FBAA7" w14:textId="77777777" w:rsidR="002B46AC" w:rsidRPr="00A61C75" w:rsidRDefault="002B46AC" w:rsidP="00220303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  <w:p w14:paraId="1FE86F23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C5CB8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67DD1DE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3E8EF03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4A263D3A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3807ACB8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979CFBC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B46AC" w:rsidRPr="00A61C75" w14:paraId="45B3D0B9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EB3AF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4 lentelės</w:t>
            </w:r>
          </w:p>
          <w:p w14:paraId="45502B7F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6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188C5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Mikrobiologinio aktyvumo įvertinimas</w:t>
            </w:r>
          </w:p>
          <w:p w14:paraId="6308BB0A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60FC67CA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LST EN ISO 20645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6A592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Geras efektyvumas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AAF2D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F22B9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B46AC" w:rsidRPr="00A61C75" w14:paraId="1A7FBD05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B27EB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4 lentelės</w:t>
            </w:r>
          </w:p>
          <w:p w14:paraId="2A172CA0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7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7D030" w14:textId="77777777" w:rsidR="002B46AC" w:rsidRPr="007139AE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7139AE">
              <w:rPr>
                <w:rFonts w:ascii="Times New Roman" w:eastAsia="Times New Roman" w:hAnsi="Times New Roman" w:cs="Times New Roman"/>
              </w:rPr>
              <w:t>Medžiagos polinkis (po 5000 ciklų), laipsnis:</w:t>
            </w:r>
          </w:p>
          <w:p w14:paraId="6A9AA803" w14:textId="77777777" w:rsidR="002B46AC" w:rsidRPr="007139AE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7139AE">
              <w:rPr>
                <w:rFonts w:ascii="Times New Roman" w:eastAsia="Times New Roman" w:hAnsi="Times New Roman" w:cs="Times New Roman"/>
              </w:rPr>
              <w:t>pūkuotis</w:t>
            </w:r>
          </w:p>
          <w:p w14:paraId="4A2C6E7B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pumpuruotis</w:t>
            </w:r>
          </w:p>
          <w:p w14:paraId="25973409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Bandymų metodo žymuo</w:t>
            </w:r>
          </w:p>
          <w:p w14:paraId="34B3FE75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LST EN ISO 12945-2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5A964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3DB047D5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2EC07C70" w14:textId="77777777" w:rsidR="002B46AC" w:rsidRPr="007A3608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A3608">
              <w:rPr>
                <w:rFonts w:ascii="Times New Roman" w:eastAsia="Times New Roman" w:hAnsi="Times New Roman" w:cs="Times New Roman"/>
              </w:rPr>
              <w:sym w:font="Symbol" w:char="F0B3"/>
            </w:r>
            <w:r w:rsidRPr="007A3608">
              <w:rPr>
                <w:rFonts w:ascii="Times New Roman" w:eastAsia="Times New Roman" w:hAnsi="Times New Roman" w:cs="Times New Roman"/>
              </w:rPr>
              <w:t xml:space="preserve"> 4</w:t>
            </w:r>
          </w:p>
          <w:p w14:paraId="2972A829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</w:rPr>
              <w:t xml:space="preserve"> 4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9EDB5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4811172A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52B27B00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5998D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518074F0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4812F64D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B46AC" w:rsidRPr="00A61C75" w14:paraId="029058D1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32283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4 lentelės</w:t>
            </w:r>
          </w:p>
          <w:p w14:paraId="0ECFD030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8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277AF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Atsparumas dilinimui, 9kPa, sūkiai</w:t>
            </w:r>
          </w:p>
          <w:p w14:paraId="236661E6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Bandymų metodo žymuo</w:t>
            </w:r>
          </w:p>
          <w:p w14:paraId="29C6688E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LST EN ISO12947-2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5EBAC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F4A5E">
              <w:t>≥</w:t>
            </w:r>
            <w:r w:rsidRPr="002F4A5E">
              <w:rPr>
                <w:rFonts w:ascii="Symbol" w:hAnsi="Symbol"/>
              </w:rPr>
              <w:t></w:t>
            </w:r>
            <w:r w:rsidRPr="002F4A5E">
              <w:rPr>
                <w:rFonts w:ascii="Symbol" w:hAnsi="Symbol"/>
              </w:rPr>
              <w:t></w:t>
            </w:r>
            <w:r w:rsidRPr="002F4A5E">
              <w:rPr>
                <w:rFonts w:ascii="Symbol" w:hAnsi="Symbol"/>
              </w:rPr>
              <w:t></w:t>
            </w:r>
            <w:r w:rsidRPr="002F4A5E">
              <w:rPr>
                <w:rFonts w:ascii="Symbol" w:hAnsi="Symbol"/>
              </w:rPr>
              <w:t></w:t>
            </w:r>
            <w:r w:rsidRPr="002F4A5E">
              <w:rPr>
                <w:rFonts w:ascii="Symbol" w:hAnsi="Symbol"/>
              </w:rPr>
              <w:t></w:t>
            </w:r>
            <w:r w:rsidRPr="002F4A5E">
              <w:rPr>
                <w:rFonts w:ascii="Symbol" w:hAnsi="Symbol"/>
              </w:rPr>
              <w:t></w:t>
            </w:r>
            <w:r w:rsidRPr="002F4A5E">
              <w:rPr>
                <w:rFonts w:ascii="Symbol" w:hAnsi="Symbol"/>
              </w:rPr>
              <w:t>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F0863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1B52D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2B46AC" w:rsidRPr="00A61C75" w14:paraId="7196E282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BF8C1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4 lentelės</w:t>
            </w:r>
          </w:p>
          <w:p w14:paraId="3E72F21C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9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EFF9A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Grįžtamoji deformacija (D%), po 30 min relaksacijos (skersine ir išilgine kryptimis), %</w:t>
            </w:r>
          </w:p>
          <w:p w14:paraId="6C609235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Bandymų metodo žymuo</w:t>
            </w:r>
          </w:p>
          <w:p w14:paraId="4FD5DE3C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LST EN ISO 20932-1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B7BB0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≥ 25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4EB3F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1C7B3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2B46AC" w:rsidRPr="00A61C75" w14:paraId="247E4966" w14:textId="77777777" w:rsidTr="00220303">
        <w:trPr>
          <w:trHeight w:val="269"/>
        </w:trPr>
        <w:tc>
          <w:tcPr>
            <w:tcW w:w="157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C962E" w14:textId="77777777" w:rsidR="002B46AC" w:rsidRPr="008117BF" w:rsidRDefault="002B46AC" w:rsidP="00220303">
            <w:pPr>
              <w:keepNext/>
              <w:numPr>
                <w:ilvl w:val="1"/>
                <w:numId w:val="0"/>
              </w:numPr>
              <w:tabs>
                <w:tab w:val="num" w:pos="0"/>
              </w:tabs>
              <w:suppressAutoHyphens/>
              <w:spacing w:after="0" w:line="240" w:lineRule="auto"/>
              <w:ind w:left="576" w:hanging="576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lang w:eastAsia="ar-SA"/>
              </w:rPr>
            </w:pPr>
            <w:r w:rsidRPr="008117BF">
              <w:rPr>
                <w:rFonts w:ascii="Times New Roman" w:eastAsia="Times New Roman" w:hAnsi="Times New Roman" w:cs="Times New Roman"/>
                <w:b/>
                <w:bCs/>
                <w:lang w:eastAsia="ar-SA"/>
              </w:rPr>
              <w:t>TRIKOTAŽINĖS MEDŽIAGOS ŠORTAMS (IŠORINIAM SLUOKSNIUI)</w:t>
            </w:r>
          </w:p>
          <w:p w14:paraId="7A9A2D69" w14:textId="77777777" w:rsidR="002B46AC" w:rsidRPr="008117BF" w:rsidRDefault="002B46AC" w:rsidP="00220303">
            <w:pPr>
              <w:keepNext/>
              <w:numPr>
                <w:ilvl w:val="1"/>
                <w:numId w:val="0"/>
              </w:numPr>
              <w:tabs>
                <w:tab w:val="num" w:pos="0"/>
              </w:tabs>
              <w:suppressAutoHyphens/>
              <w:spacing w:after="0" w:line="240" w:lineRule="auto"/>
              <w:ind w:left="576" w:hanging="576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lang w:eastAsia="ar-SA"/>
              </w:rPr>
            </w:pPr>
            <w:r w:rsidRPr="008117BF">
              <w:rPr>
                <w:rFonts w:ascii="Times New Roman" w:eastAsia="Times New Roman" w:hAnsi="Times New Roman" w:cs="Times New Roman"/>
                <w:b/>
                <w:bCs/>
                <w:lang w:eastAsia="ar-SA"/>
              </w:rPr>
              <w:t>TECHNINĖS CHARAKTERISTIKOS</w:t>
            </w:r>
          </w:p>
          <w:p w14:paraId="07CD1906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  <w:tc>
          <w:tcPr>
            <w:tcW w:w="236" w:type="dxa"/>
          </w:tcPr>
          <w:p w14:paraId="6245A2AA" w14:textId="77777777" w:rsidR="002B46AC" w:rsidRPr="00A61C75" w:rsidRDefault="002B46AC" w:rsidP="00220303">
            <w:pPr>
              <w:rPr>
                <w:rFonts w:ascii="Times New Roman" w:hAnsi="Times New Roman" w:cs="Times New Roman"/>
              </w:rPr>
            </w:pPr>
          </w:p>
        </w:tc>
      </w:tr>
      <w:tr w:rsidR="002B46AC" w:rsidRPr="00A61C75" w14:paraId="2B07AF62" w14:textId="77777777" w:rsidTr="00220303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BD28847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C2C470" w14:textId="77777777" w:rsidR="002B46AC" w:rsidRPr="00A61C75" w:rsidRDefault="002B46AC" w:rsidP="00220303">
            <w:pPr>
              <w:spacing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F6E2D1" w14:textId="77777777" w:rsidR="002B46AC" w:rsidRPr="00A61C75" w:rsidRDefault="002B46AC" w:rsidP="00220303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683595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DC5DD0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A61C75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A61C75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A61C75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2B46AC" w:rsidRPr="00A61C75" w14:paraId="196C3EB1" w14:textId="77777777" w:rsidTr="00220303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E00CA1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5 lentelės </w:t>
            </w:r>
          </w:p>
          <w:p w14:paraId="0E516804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007AA" w14:textId="77777777" w:rsidR="002B46AC" w:rsidRPr="00A61C75" w:rsidRDefault="002B46AC" w:rsidP="00220303">
            <w:pPr>
              <w:spacing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A61C75">
              <w:rPr>
                <w:rFonts w:ascii="Times New Roman" w:hAnsi="Times New Roman" w:cs="Times New Roman"/>
              </w:rPr>
              <w:t>Pluoštinė sudėtis, %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2F706" w14:textId="77777777" w:rsidR="002B46AC" w:rsidRPr="00A61C75" w:rsidRDefault="002B46AC" w:rsidP="00220303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</w:rPr>
              <w:t>PES 100 %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B7B18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E205B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2B46AC" w:rsidRPr="00A61C75" w14:paraId="66CBEAFC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8ADDB0C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 xml:space="preserve">5 lentelės </w:t>
            </w:r>
          </w:p>
          <w:p w14:paraId="70B957E3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379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6D9B53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A61C75">
              <w:rPr>
                <w:rFonts w:ascii="Times New Roman" w:hAnsi="Times New Roman" w:cs="Times New Roman"/>
              </w:rPr>
              <w:t>Paviršinis tankis, g/m</w:t>
            </w:r>
            <w:r w:rsidRPr="00A61C75">
              <w:rPr>
                <w:rFonts w:ascii="Times New Roman" w:hAnsi="Times New Roman" w:cs="Times New Roman"/>
                <w:vertAlign w:val="superscript"/>
              </w:rPr>
              <w:t>2</w:t>
            </w:r>
          </w:p>
          <w:p w14:paraId="34EC7C5F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Bandymų metodo žymuo</w:t>
            </w:r>
          </w:p>
          <w:p w14:paraId="6F6C0B58" w14:textId="77777777" w:rsidR="002B46AC" w:rsidRPr="00AE4559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E4559">
              <w:rPr>
                <w:rFonts w:ascii="Times New Roman" w:eastAsia="Times New Roman" w:hAnsi="Times New Roman" w:cs="Times New Roman"/>
              </w:rPr>
              <w:t xml:space="preserve">LST ISO 3801 arba </w:t>
            </w:r>
          </w:p>
          <w:p w14:paraId="1EFC3013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LST EN 12127 arba lygiaverti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CCFB2E" w14:textId="77777777" w:rsidR="002B46AC" w:rsidRPr="00AE4559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E4559">
              <w:rPr>
                <w:rFonts w:ascii="Times New Roman" w:eastAsia="Times New Roman" w:hAnsi="Times New Roman" w:cs="Times New Roman"/>
              </w:rPr>
              <w:t>255,0</w:t>
            </w:r>
          </w:p>
          <w:p w14:paraId="11CCE8FC" w14:textId="77777777" w:rsidR="002B46AC" w:rsidRPr="00A61C75" w:rsidRDefault="002B46AC" w:rsidP="00220303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+10,0; -5,0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D12B3C8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187EE40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B46AC" w:rsidRPr="00A61C75" w14:paraId="32202F61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2A84E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5 lentelės</w:t>
            </w:r>
          </w:p>
          <w:p w14:paraId="58FF7B3F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80198" w14:textId="77777777" w:rsidR="002B46AC" w:rsidRPr="00633377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</w:rPr>
            </w:pPr>
            <w:r w:rsidRPr="00633377">
              <w:rPr>
                <w:rFonts w:ascii="Times New Roman" w:eastAsia="Times New Roman" w:hAnsi="Times New Roman" w:cs="Times New Roman"/>
              </w:rPr>
              <w:t>Pynimas</w:t>
            </w:r>
          </w:p>
          <w:p w14:paraId="05D1F8AB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D606E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633377">
              <w:rPr>
                <w:rFonts w:ascii="Times New Roman" w:eastAsia="Times New Roman" w:hAnsi="Times New Roman" w:cs="Times New Roman"/>
              </w:rPr>
              <w:t>Skersinis dvigubasis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95186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95B4C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</w:p>
        </w:tc>
      </w:tr>
      <w:tr w:rsidR="002B46AC" w:rsidRPr="00A61C75" w14:paraId="1984B386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65BA1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 lentelės</w:t>
            </w:r>
          </w:p>
          <w:p w14:paraId="2FB5FC97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Pr="00A61C75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8032C" w14:textId="77777777" w:rsidR="002B46AC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</w:rPr>
            </w:pPr>
            <w:r w:rsidRPr="00D060AA">
              <w:rPr>
                <w:rFonts w:ascii="Times New Roman" w:eastAsia="Times New Roman" w:hAnsi="Times New Roman" w:cs="Times New Roman"/>
              </w:rPr>
              <w:t>Matmenų pokytis išskalbus ir išdžiovinus (skalbimo ir džiovinimo procedūros pagal LST EN ISO 6330: skalbimo procedūra – 6M, džiovinimo būdas – F) (skersine ir išilgine kryptimis), %, ne daugiau</w:t>
            </w:r>
          </w:p>
          <w:p w14:paraId="0F8E926B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</w:rPr>
              <w:t>Bandymų metodo žymuo</w:t>
            </w:r>
          </w:p>
          <w:p w14:paraId="6B93C7D8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537655">
              <w:rPr>
                <w:rFonts w:ascii="Times New Roman" w:eastAsia="Times New Roman" w:hAnsi="Times New Roman" w:cs="Times New Roman"/>
              </w:rPr>
              <w:t>LST EN ISO 5077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6936B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53765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537655">
              <w:rPr>
                <w:rFonts w:ascii="Times New Roman" w:eastAsia="Times New Roman" w:hAnsi="Times New Roman" w:cs="Times New Roman"/>
              </w:rPr>
              <w:t xml:space="preserve"> 5,0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243B7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CA722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B46AC" w:rsidRPr="00A61C75" w14:paraId="1DA884E2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7CBF0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 lentelės</w:t>
            </w:r>
          </w:p>
          <w:p w14:paraId="618768C3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Pr="00A61C75">
              <w:rPr>
                <w:rFonts w:ascii="Times New Roman" w:hAnsi="Times New Roman" w:cs="Times New Roman"/>
              </w:rPr>
              <w:t xml:space="preserve"> punktas 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AF1FC" w14:textId="77777777" w:rsidR="002B46AC" w:rsidRPr="00B177C8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</w:rPr>
            </w:pPr>
            <w:r w:rsidRPr="00B177C8">
              <w:rPr>
                <w:rFonts w:ascii="Times New Roman" w:eastAsia="Times New Roman" w:hAnsi="Times New Roman" w:cs="Times New Roman"/>
              </w:rPr>
              <w:t>Nusidažymo atsparumas , balais:</w:t>
            </w:r>
          </w:p>
          <w:p w14:paraId="5EB20EA9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sausai trinčiai (bandymų metodo žymuo LST EN ISO 105-X12 arba lygiavertis)</w:t>
            </w:r>
          </w:p>
          <w:p w14:paraId="6FE9597C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šlapiai trinčiai (bandymų metodo žymuo LST EN ISO 105-X12 arba lygiavertis)</w:t>
            </w:r>
          </w:p>
          <w:p w14:paraId="661AE00F" w14:textId="77777777" w:rsidR="002B46AC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6C1930">
              <w:rPr>
                <w:rFonts w:ascii="Times New Roman" w:eastAsia="Times New Roman" w:hAnsi="Times New Roman" w:cs="Times New Roman"/>
                <w:lang w:eastAsia="pl-PL"/>
              </w:rPr>
              <w:t xml:space="preserve">- skalbimui </w:t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(bandymų metodo žymuo LST EN ISO 105-C06 arba lygiavertis)</w:t>
            </w:r>
          </w:p>
          <w:p w14:paraId="30127C96" w14:textId="77777777" w:rsidR="002B46AC" w:rsidRPr="00F31896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prakaitui (bandymų metodo žymuo LST EN ISO 105-E04 arba lygiavertis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257DD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1C319D2B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366732F8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301B1E59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1B681666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03300746" w14:textId="77777777" w:rsidR="002B46AC" w:rsidRPr="00A61C75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6493AF17" w14:textId="77777777" w:rsidR="002B46AC" w:rsidRPr="00A61C75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10B0FB13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709CB9BA" w14:textId="77777777" w:rsidR="002B46AC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478E0CC1" w14:textId="77777777" w:rsidR="002B46AC" w:rsidRPr="00A61C75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2F8C2F71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4C809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427ACDC6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C34E9DC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4FCA153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3AC59F21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694BF" w14:textId="77777777" w:rsidR="002B46AC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42354279" w14:textId="77777777" w:rsidR="002B46AC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043E2B1" w14:textId="77777777" w:rsidR="002B46AC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75C65C3" w14:textId="77777777" w:rsidR="002B46AC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4EB8ABED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B46AC" w:rsidRPr="00A61C75" w14:paraId="0EE48043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E8726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 lentelės</w:t>
            </w:r>
          </w:p>
          <w:p w14:paraId="1393ADBA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Pr="00A61C75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C61C8" w14:textId="77777777" w:rsidR="002B46AC" w:rsidRPr="007324C8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7324C8">
              <w:rPr>
                <w:rFonts w:ascii="Times New Roman" w:eastAsia="Times New Roman" w:hAnsi="Times New Roman" w:cs="Times New Roman"/>
                <w:lang w:eastAsia="pl-PL"/>
              </w:rPr>
              <w:t>Mikrobiologinio aktyvumo įvertinimas</w:t>
            </w:r>
          </w:p>
          <w:p w14:paraId="75C00BBF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638F9346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7324C8">
              <w:rPr>
                <w:rFonts w:ascii="Times New Roman" w:eastAsia="Times New Roman" w:hAnsi="Times New Roman" w:cs="Times New Roman"/>
                <w:lang w:eastAsia="pl-PL"/>
              </w:rPr>
              <w:t>LST EN ISO 20645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1CC0F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7324C8">
              <w:rPr>
                <w:rFonts w:ascii="Times New Roman" w:eastAsia="Times New Roman" w:hAnsi="Times New Roman" w:cs="Times New Roman"/>
                <w:lang w:eastAsia="pl-PL"/>
              </w:rPr>
              <w:t>Geras efektyvumas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E16F1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2FDEE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B46AC" w:rsidRPr="00A61C75" w14:paraId="4BFEFFDC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933EC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 lentelės</w:t>
            </w:r>
          </w:p>
          <w:p w14:paraId="34E9DDAB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Pr="00A61C75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9C98F" w14:textId="77777777" w:rsidR="002B46AC" w:rsidRPr="004E2BB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4E2BB5">
              <w:rPr>
                <w:rFonts w:ascii="Times New Roman" w:eastAsia="Times New Roman" w:hAnsi="Times New Roman" w:cs="Times New Roman"/>
                <w:lang w:eastAsia="pl-PL"/>
              </w:rPr>
              <w:t>Laidumas orui, esant 100 Pa slėgių skirtumui, mm/s</w:t>
            </w:r>
          </w:p>
          <w:p w14:paraId="45E61DA9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280CA467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4E2BB5">
              <w:rPr>
                <w:rFonts w:ascii="Times New Roman" w:eastAsia="Times New Roman" w:hAnsi="Times New Roman" w:cs="Times New Roman"/>
                <w:lang w:eastAsia="pl-PL"/>
              </w:rPr>
              <w:t>LST EN ISO 9237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BCC41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F4A5E">
              <w:t>≥</w:t>
            </w:r>
            <w:r w:rsidRPr="002F4A5E">
              <w:rPr>
                <w:rFonts w:ascii="Symbol" w:hAnsi="Symbol"/>
              </w:rPr>
              <w:t></w:t>
            </w:r>
            <w:r w:rsidRPr="002F4A5E">
              <w:rPr>
                <w:rFonts w:ascii="Symbol" w:hAnsi="Symbol"/>
              </w:rPr>
              <w:t></w:t>
            </w:r>
            <w:r w:rsidRPr="002F4A5E">
              <w:rPr>
                <w:rFonts w:ascii="Symbol" w:hAnsi="Symbol"/>
              </w:rPr>
              <w:t></w:t>
            </w:r>
            <w:r w:rsidRPr="002F4A5E">
              <w:rPr>
                <w:rFonts w:ascii="Symbol" w:hAnsi="Symbol"/>
              </w:rPr>
              <w:t>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77C01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D1A83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61C75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B46AC" w:rsidRPr="00A61C75" w14:paraId="47661069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A86E6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 lentelės</w:t>
            </w:r>
          </w:p>
          <w:p w14:paraId="7905CF36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  <w:r w:rsidRPr="00A61C75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B4A84" w14:textId="77777777" w:rsidR="002B46AC" w:rsidRPr="001354FD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1354FD">
              <w:rPr>
                <w:rFonts w:ascii="Times New Roman" w:eastAsia="Times New Roman" w:hAnsi="Times New Roman" w:cs="Times New Roman"/>
                <w:lang w:eastAsia="pl-PL"/>
              </w:rPr>
              <w:t>Drėgmės transportavimas, OMMC</w:t>
            </w:r>
          </w:p>
          <w:p w14:paraId="5396AC8D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56668E23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354FD">
              <w:rPr>
                <w:rFonts w:ascii="Times New Roman" w:eastAsia="Times New Roman" w:hAnsi="Times New Roman" w:cs="Times New Roman"/>
                <w:lang w:eastAsia="pl-PL"/>
              </w:rPr>
              <w:t>AATCC TM 195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7CAA7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F4A5E">
              <w:t>≥ 4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63EC3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28D5D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2B46AC" w:rsidRPr="00A61C75" w14:paraId="7D1D8E54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06E14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 lentelės</w:t>
            </w:r>
          </w:p>
          <w:p w14:paraId="0CDBB841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Pr="00A61C75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857EC" w14:textId="77777777" w:rsidR="002B46AC" w:rsidRPr="00C516BD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C516BD">
              <w:rPr>
                <w:rFonts w:ascii="Times New Roman" w:eastAsia="Times New Roman" w:hAnsi="Times New Roman" w:cs="Times New Roman"/>
                <w:lang w:eastAsia="pl-PL"/>
              </w:rPr>
              <w:t>Medžiagos polinkis (po 5000 ciklų), laipsnis:</w:t>
            </w:r>
          </w:p>
          <w:p w14:paraId="6091EF6B" w14:textId="77777777" w:rsidR="002B46AC" w:rsidRPr="00C516BD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C516BD">
              <w:rPr>
                <w:rFonts w:ascii="Times New Roman" w:eastAsia="Times New Roman" w:hAnsi="Times New Roman" w:cs="Times New Roman"/>
                <w:lang w:eastAsia="pl-PL"/>
              </w:rPr>
              <w:t>pūkuotis</w:t>
            </w:r>
          </w:p>
          <w:p w14:paraId="599AD148" w14:textId="77777777" w:rsidR="002B46AC" w:rsidRPr="000A152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0A1525">
              <w:rPr>
                <w:rFonts w:ascii="Times New Roman" w:eastAsia="Times New Roman" w:hAnsi="Times New Roman" w:cs="Times New Roman"/>
                <w:lang w:eastAsia="pl-PL"/>
              </w:rPr>
              <w:t>pumpuruotis</w:t>
            </w:r>
          </w:p>
          <w:p w14:paraId="235BA933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0E76CE8A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0A1525">
              <w:rPr>
                <w:rFonts w:ascii="Times New Roman" w:eastAsia="Times New Roman" w:hAnsi="Times New Roman" w:cs="Times New Roman"/>
                <w:lang w:eastAsia="pl-PL"/>
              </w:rPr>
              <w:t>LST EN ISO 12945-2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E42C5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2FB47A13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39BC0425" w14:textId="77777777" w:rsidR="002B46AC" w:rsidRPr="00C516BD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6BD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C516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  <w:p w14:paraId="7CF7BFBA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C516BD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C516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33CEE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10C541C4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7A78C4BB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0338C" w14:textId="77777777" w:rsidR="002B46AC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1C662DD8" w14:textId="77777777" w:rsidR="002B46AC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16F982D9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2B46AC" w:rsidRPr="00A61C75" w14:paraId="5B376714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A2200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 lentelės</w:t>
            </w:r>
          </w:p>
          <w:p w14:paraId="3E275302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  <w:r w:rsidRPr="00A61C75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85B0E" w14:textId="77777777" w:rsidR="002B46AC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55571C">
              <w:rPr>
                <w:rFonts w:ascii="Times New Roman" w:eastAsia="Times New Roman" w:hAnsi="Times New Roman" w:cs="Times New Roman"/>
                <w:lang w:eastAsia="pl-PL"/>
              </w:rPr>
              <w:t>Atsparumas dilinimui, 9kPa, sūkiai</w:t>
            </w:r>
          </w:p>
          <w:p w14:paraId="26B9EE12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45EEF50A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9710D">
              <w:rPr>
                <w:rFonts w:ascii="Times New Roman" w:eastAsia="Times New Roman" w:hAnsi="Times New Roman" w:cs="Times New Roman"/>
                <w:lang w:eastAsia="pl-PL"/>
              </w:rPr>
              <w:t>LST EN ISO12947-2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B6BED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F4A5E">
              <w:t>≥</w:t>
            </w:r>
            <w:r w:rsidRPr="002F4A5E">
              <w:rPr>
                <w:rFonts w:ascii="Symbol" w:hAnsi="Symbol"/>
              </w:rPr>
              <w:t></w:t>
            </w:r>
            <w:r w:rsidRPr="002F4A5E">
              <w:rPr>
                <w:rFonts w:ascii="Symbol" w:hAnsi="Symbol"/>
              </w:rPr>
              <w:t></w:t>
            </w:r>
            <w:r w:rsidRPr="002F4A5E">
              <w:rPr>
                <w:rFonts w:ascii="Symbol" w:hAnsi="Symbol"/>
              </w:rPr>
              <w:t></w:t>
            </w:r>
            <w:r w:rsidRPr="002F4A5E">
              <w:rPr>
                <w:rFonts w:ascii="Symbol" w:hAnsi="Symbol"/>
              </w:rPr>
              <w:t></w:t>
            </w:r>
            <w:r w:rsidRPr="002F4A5E">
              <w:rPr>
                <w:rFonts w:ascii="Symbol" w:hAnsi="Symbol"/>
              </w:rPr>
              <w:t></w:t>
            </w:r>
            <w:r w:rsidRPr="002F4A5E">
              <w:rPr>
                <w:rFonts w:ascii="Symbol" w:hAnsi="Symbol"/>
              </w:rPr>
              <w:t>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8677F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74B7B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2B46AC" w:rsidRPr="00A61C75" w14:paraId="20471000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A4959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 lentelės</w:t>
            </w:r>
          </w:p>
          <w:p w14:paraId="295CC86E" w14:textId="77777777" w:rsidR="002B46AC" w:rsidRPr="00A61C75" w:rsidRDefault="002B46AC" w:rsidP="0022030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 xml:space="preserve">   </w:t>
            </w:r>
            <w:r>
              <w:rPr>
                <w:rFonts w:ascii="Times New Roman" w:hAnsi="Times New Roman" w:cs="Times New Roman"/>
              </w:rPr>
              <w:t>12</w:t>
            </w:r>
            <w:r w:rsidRPr="00A61C75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1E96B" w14:textId="77777777" w:rsidR="002B46AC" w:rsidRPr="0082469D" w:rsidRDefault="002B46AC" w:rsidP="00220303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82469D">
              <w:rPr>
                <w:rFonts w:ascii="Times New Roman" w:eastAsia="Times New Roman" w:hAnsi="Times New Roman" w:cs="Times New Roman"/>
                <w:lang w:eastAsia="pl-PL"/>
              </w:rPr>
              <w:t>Didžiausioji jėga, N</w:t>
            </w:r>
          </w:p>
          <w:p w14:paraId="7DE49651" w14:textId="77777777" w:rsidR="002B46AC" w:rsidRPr="0082469D" w:rsidRDefault="002B46AC" w:rsidP="00220303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82469D">
              <w:rPr>
                <w:rFonts w:ascii="Times New Roman" w:eastAsia="Times New Roman" w:hAnsi="Times New Roman" w:cs="Times New Roman"/>
                <w:lang w:eastAsia="pl-PL"/>
              </w:rPr>
              <w:t>- išilgine kryptimi</w:t>
            </w:r>
          </w:p>
          <w:p w14:paraId="4567A992" w14:textId="77777777" w:rsidR="002B46AC" w:rsidRPr="00A26E2B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26E2B">
              <w:rPr>
                <w:rFonts w:ascii="Times New Roman" w:eastAsia="Times New Roman" w:hAnsi="Times New Roman" w:cs="Times New Roman"/>
                <w:lang w:eastAsia="pl-PL"/>
              </w:rPr>
              <w:t>- skersine kryptimi</w:t>
            </w:r>
          </w:p>
          <w:p w14:paraId="34E12187" w14:textId="77777777" w:rsidR="002B46AC" w:rsidRPr="00A61C75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3BD00991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26E2B">
              <w:rPr>
                <w:rFonts w:ascii="Times New Roman" w:eastAsia="Times New Roman" w:hAnsi="Times New Roman" w:cs="Times New Roman"/>
                <w:lang w:eastAsia="pl-PL"/>
              </w:rPr>
              <w:t>LST EN ISO 13934-1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BCB21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5A7C8774" w14:textId="77777777" w:rsidR="002B46AC" w:rsidRPr="0082469D" w:rsidRDefault="002B46AC" w:rsidP="00220303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469D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8246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0</w:t>
            </w:r>
          </w:p>
          <w:p w14:paraId="76655E81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82469D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8246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00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77440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2F63789E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7162D" w14:textId="77777777" w:rsidR="002B46AC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0EBA687C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2B46AC" w:rsidRPr="00A61C75" w14:paraId="17E05EC8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D9741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hAnsi="Times New Roman" w:cs="Times New Roman"/>
              </w:rPr>
              <w:t>5 lentelės</w:t>
            </w:r>
          </w:p>
          <w:p w14:paraId="12E08EDA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  <w:r w:rsidRPr="00A61C75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50CCC" w14:textId="77777777" w:rsidR="002B46AC" w:rsidRPr="00E368C2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E368C2">
              <w:rPr>
                <w:rFonts w:ascii="Times New Roman" w:eastAsia="Times New Roman" w:hAnsi="Times New Roman" w:cs="Times New Roman"/>
                <w:lang w:eastAsia="pl-PL"/>
              </w:rPr>
              <w:t>Duobimo jėga, kPa</w:t>
            </w:r>
          </w:p>
          <w:p w14:paraId="4758D283" w14:textId="77777777" w:rsidR="002B46AC" w:rsidRPr="00FB40BC" w:rsidRDefault="002B46AC" w:rsidP="0022030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US"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Bandymų metodo žymuo</w:t>
            </w:r>
          </w:p>
          <w:p w14:paraId="3590D4B7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368C2">
              <w:rPr>
                <w:rFonts w:ascii="Times New Roman" w:eastAsia="Times New Roman" w:hAnsi="Times New Roman" w:cs="Times New Roman"/>
                <w:lang w:eastAsia="pl-PL"/>
              </w:rPr>
              <w:t>LST EN ISO 13938-1 arba lygiaverti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D4441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E368C2">
              <w:rPr>
                <w:rFonts w:ascii="Times New Roman" w:eastAsia="Times New Roman" w:hAnsi="Times New Roman" w:cs="Times New Roman"/>
                <w:sz w:val="24"/>
                <w:szCs w:val="24"/>
              </w:rPr>
              <w:t>≥ 500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027F0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8F01C" w14:textId="77777777" w:rsidR="002B46AC" w:rsidRPr="00A61C75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A61C75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</w:tbl>
    <w:p w14:paraId="15A0D4D5" w14:textId="77777777" w:rsidR="002B46AC" w:rsidRPr="00DC2974" w:rsidRDefault="002B46AC" w:rsidP="002B46A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tbl>
      <w:tblPr>
        <w:tblW w:w="15998" w:type="dxa"/>
        <w:tblInd w:w="109" w:type="dxa"/>
        <w:tblLook w:val="00A0" w:firstRow="1" w:lastRow="0" w:firstColumn="1" w:lastColumn="0" w:noHBand="0" w:noVBand="0"/>
      </w:tblPr>
      <w:tblGrid>
        <w:gridCol w:w="1476"/>
        <w:gridCol w:w="2805"/>
        <w:gridCol w:w="1475"/>
        <w:gridCol w:w="4478"/>
        <w:gridCol w:w="5528"/>
        <w:gridCol w:w="236"/>
      </w:tblGrid>
      <w:tr w:rsidR="002B46AC" w:rsidRPr="00DC2974" w14:paraId="210CDF1E" w14:textId="77777777" w:rsidTr="00220303">
        <w:trPr>
          <w:trHeight w:val="269"/>
        </w:trPr>
        <w:tc>
          <w:tcPr>
            <w:tcW w:w="157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1AF5E" w14:textId="77777777" w:rsidR="002B46AC" w:rsidRPr="00A35AB8" w:rsidRDefault="002B46AC" w:rsidP="00220303">
            <w:pPr>
              <w:keepNext/>
              <w:numPr>
                <w:ilvl w:val="1"/>
                <w:numId w:val="0"/>
              </w:numPr>
              <w:tabs>
                <w:tab w:val="num" w:pos="0"/>
              </w:tabs>
              <w:suppressAutoHyphens/>
              <w:spacing w:after="0" w:line="240" w:lineRule="auto"/>
              <w:ind w:left="576" w:hanging="576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</w:pPr>
            <w:r w:rsidRPr="00A35A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  <w:t>TRIKOTAŽINĖS MEDŽIAGOS ŠORTAMS (PAMUŠALUI/VIDINIAM SLUOKSNIUI)</w:t>
            </w:r>
          </w:p>
          <w:p w14:paraId="7F8187A1" w14:textId="77777777" w:rsidR="002B46AC" w:rsidRPr="00A35AB8" w:rsidRDefault="002B46AC" w:rsidP="00220303">
            <w:pPr>
              <w:keepNext/>
              <w:numPr>
                <w:ilvl w:val="1"/>
                <w:numId w:val="0"/>
              </w:numPr>
              <w:tabs>
                <w:tab w:val="num" w:pos="0"/>
              </w:tabs>
              <w:suppressAutoHyphens/>
              <w:spacing w:after="0" w:line="240" w:lineRule="auto"/>
              <w:ind w:left="576" w:hanging="576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</w:pPr>
            <w:r w:rsidRPr="00A35A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  <w:t>TECHNINĖS CHARAKTERISTIKOS</w:t>
            </w:r>
          </w:p>
          <w:p w14:paraId="273D2D91" w14:textId="77777777" w:rsidR="002B46AC" w:rsidRPr="00DC2974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  <w:tc>
          <w:tcPr>
            <w:tcW w:w="236" w:type="dxa"/>
          </w:tcPr>
          <w:p w14:paraId="7109D3BD" w14:textId="77777777" w:rsidR="002B46AC" w:rsidRPr="00DC2974" w:rsidRDefault="002B46AC" w:rsidP="00220303">
            <w:pPr>
              <w:rPr>
                <w:rFonts w:ascii="Times New Roman" w:hAnsi="Times New Roman" w:cs="Times New Roman"/>
              </w:rPr>
            </w:pPr>
          </w:p>
        </w:tc>
      </w:tr>
      <w:tr w:rsidR="002B46AC" w:rsidRPr="00DC2974" w14:paraId="49C88D93" w14:textId="77777777" w:rsidTr="00220303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5D83348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33F92B" w14:textId="77777777" w:rsidR="002B46AC" w:rsidRPr="00DC2974" w:rsidRDefault="002B46AC" w:rsidP="00220303">
            <w:pPr>
              <w:spacing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EAC050" w14:textId="77777777" w:rsidR="002B46AC" w:rsidRPr="0042605C" w:rsidRDefault="002B46AC" w:rsidP="00220303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E080CB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9F3BF" w14:textId="77777777" w:rsidR="002B46AC" w:rsidRPr="00DC2974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2B46AC" w:rsidRPr="00DC2974" w14:paraId="3C57C992" w14:textId="77777777" w:rsidTr="00220303">
        <w:trPr>
          <w:gridAfter w:val="1"/>
          <w:wAfter w:w="236" w:type="dxa"/>
          <w:trHeight w:val="557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DEC1A2B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 xml:space="preserve">6 </w:t>
            </w: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t xml:space="preserve">lentelės </w:t>
            </w:r>
          </w:p>
          <w:p w14:paraId="55B4AE53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083AB" w14:textId="77777777" w:rsidR="002B46AC" w:rsidRPr="00910D52" w:rsidRDefault="002B46AC" w:rsidP="00220303">
            <w:pPr>
              <w:spacing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E14CDE">
              <w:rPr>
                <w:rFonts w:ascii="Times New Roman" w:eastAsia="Times New Roman" w:hAnsi="Times New Roman" w:cs="Times New Roman"/>
                <w:lang w:eastAsia="pl-PL"/>
              </w:rPr>
              <w:t>Pluoštinė sudėtis, %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7DE9C" w14:textId="77777777" w:rsidR="002B46AC" w:rsidRPr="00E14CDE" w:rsidRDefault="002B46AC" w:rsidP="00220303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4C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S 90,0 </w:t>
            </w:r>
            <w:r w:rsidRPr="00E14CDE">
              <w:rPr>
                <w:rFonts w:ascii="Symbol" w:eastAsia="Times New Roman" w:hAnsi="Symbol" w:cs="Times New Roman"/>
                <w:sz w:val="24"/>
                <w:szCs w:val="24"/>
                <w:lang w:val="en-GB" w:eastAsia="ar-SA"/>
              </w:rPr>
              <w:t></w:t>
            </w:r>
            <w:r w:rsidRPr="00E14CD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ar-SA"/>
              </w:rPr>
              <w:t xml:space="preserve"> 2,0</w:t>
            </w:r>
          </w:p>
          <w:p w14:paraId="4CC3D5F2" w14:textId="77777777" w:rsidR="002B46AC" w:rsidRPr="0042605C" w:rsidRDefault="002B46AC" w:rsidP="00220303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14C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lastanas 10,0 </w:t>
            </w:r>
            <w:r w:rsidRPr="00E14CDE">
              <w:rPr>
                <w:rFonts w:ascii="Symbol" w:eastAsia="Times New Roman" w:hAnsi="Symbol" w:cs="Times New Roman"/>
                <w:sz w:val="24"/>
                <w:szCs w:val="24"/>
                <w:lang w:val="en-GB" w:eastAsia="ar-SA"/>
              </w:rPr>
              <w:t></w:t>
            </w:r>
            <w:r w:rsidRPr="00E14CD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ar-SA"/>
              </w:rPr>
              <w:t xml:space="preserve"> 2,0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38580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53826" w14:textId="77777777" w:rsidR="002B46AC" w:rsidRPr="00DC2974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2B46AC" w:rsidRPr="00DC2974" w14:paraId="20CF7BF9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EDCAF9F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6 </w:t>
            </w:r>
            <w:r w:rsidRPr="00DC2974">
              <w:rPr>
                <w:rFonts w:ascii="Times New Roman" w:hAnsi="Times New Roman" w:cs="Times New Roman"/>
              </w:rPr>
              <w:t xml:space="preserve">lentelės </w:t>
            </w:r>
          </w:p>
          <w:p w14:paraId="434A2879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EFF8F43" w14:textId="77777777" w:rsidR="002B46AC" w:rsidRPr="00E14CDE" w:rsidRDefault="002B46AC" w:rsidP="00220303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E14CDE">
              <w:rPr>
                <w:rFonts w:ascii="Times New Roman" w:hAnsi="Times New Roman" w:cs="Times New Roman"/>
              </w:rPr>
              <w:t>Paviršinis tankis, g/m2</w:t>
            </w:r>
          </w:p>
          <w:p w14:paraId="7D27C6FE" w14:textId="77777777" w:rsidR="002B46AC" w:rsidRPr="00E14CDE" w:rsidRDefault="002B46AC" w:rsidP="00220303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E14CDE">
              <w:rPr>
                <w:rFonts w:ascii="Times New Roman" w:hAnsi="Times New Roman" w:cs="Times New Roman"/>
              </w:rPr>
              <w:t>Bandymų metodo žymuo</w:t>
            </w:r>
          </w:p>
          <w:p w14:paraId="7A09ED50" w14:textId="77777777" w:rsidR="002B46AC" w:rsidRPr="00E14CDE" w:rsidRDefault="002B46AC" w:rsidP="0022030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14CDE">
              <w:rPr>
                <w:rFonts w:ascii="Times New Roman" w:hAnsi="Times New Roman" w:cs="Times New Roman"/>
              </w:rPr>
              <w:t xml:space="preserve">LST ISO 3801 arba </w:t>
            </w:r>
          </w:p>
          <w:p w14:paraId="69E21DC1" w14:textId="77777777" w:rsidR="002B46AC" w:rsidRPr="00DC2974" w:rsidRDefault="002B46AC" w:rsidP="00220303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E14CDE">
              <w:rPr>
                <w:rFonts w:ascii="Times New Roman" w:hAnsi="Times New Roman" w:cs="Times New Roman"/>
              </w:rPr>
              <w:t>LST EN 12127 arba lygiaverti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29C7385" w14:textId="77777777" w:rsidR="002B46AC" w:rsidRPr="00E14CDE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4CDE">
              <w:rPr>
                <w:rFonts w:ascii="Times New Roman" w:eastAsia="Times New Roman" w:hAnsi="Times New Roman" w:cs="Times New Roman"/>
                <w:sz w:val="24"/>
                <w:szCs w:val="24"/>
              </w:rPr>
              <w:t>125,0</w:t>
            </w:r>
          </w:p>
          <w:p w14:paraId="67087933" w14:textId="77777777" w:rsidR="002B46AC" w:rsidRPr="0042605C" w:rsidRDefault="002B46AC" w:rsidP="00220303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14CDE">
              <w:rPr>
                <w:rFonts w:ascii="Times New Roman" w:eastAsia="Times New Roman" w:hAnsi="Times New Roman" w:cs="Times New Roman"/>
                <w:sz w:val="24"/>
                <w:szCs w:val="24"/>
              </w:rPr>
              <w:t>+10,0; -5,0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1E8918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D7E4950" w14:textId="77777777" w:rsidR="002B46AC" w:rsidRPr="00DC2974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B46AC" w:rsidRPr="00DC2974" w14:paraId="7418DB98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3C750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6 lentelės</w:t>
            </w:r>
          </w:p>
          <w:p w14:paraId="21922952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7FFC8" w14:textId="77777777" w:rsidR="002B46AC" w:rsidRPr="00410C14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410C14">
              <w:rPr>
                <w:rFonts w:ascii="Times New Roman" w:eastAsia="Times New Roman" w:hAnsi="Times New Roman" w:cs="Times New Roman"/>
                <w:lang w:eastAsia="pl-PL"/>
              </w:rPr>
              <w:t>Pynima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CA96D" w14:textId="77777777" w:rsidR="002B46AC" w:rsidRPr="00410C14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410C14">
              <w:rPr>
                <w:rFonts w:ascii="Times New Roman" w:eastAsia="Times New Roman" w:hAnsi="Times New Roman" w:cs="Times New Roman"/>
                <w:lang w:eastAsia="pl-PL"/>
              </w:rPr>
              <w:t>Kombinuotas skersinis viengubasis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C6130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42605C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936D2" w14:textId="77777777" w:rsidR="002B46AC" w:rsidRPr="00DC2974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42605C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</w:p>
        </w:tc>
      </w:tr>
      <w:tr w:rsidR="002B46AC" w:rsidRPr="00DC2974" w14:paraId="09DE12AF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D5718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lentelės</w:t>
            </w:r>
          </w:p>
          <w:p w14:paraId="2CF31DBE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8DCC4" w14:textId="77777777" w:rsidR="002B46AC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BE03A2">
              <w:rPr>
                <w:rFonts w:ascii="Times New Roman" w:eastAsia="Times New Roman" w:hAnsi="Times New Roman" w:cs="Times New Roman"/>
                <w:lang w:eastAsia="pl-PL"/>
              </w:rPr>
              <w:t>Matmenų pokytis išskalbus ir išdžiovinus (skalbimo ir džiovinimo procedūros pagal LST EN ISO 6330: skalbimo procedūra – 6M, džiovinimo būdas – F ) (skersine ir išilgine kryptimis), %, ne daugiau</w:t>
            </w:r>
          </w:p>
          <w:p w14:paraId="05C9FD69" w14:textId="77777777" w:rsidR="002B46AC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BC4FD1">
              <w:rPr>
                <w:rFonts w:ascii="Times New Roman" w:hAnsi="Times New Roman" w:cs="Times New Roman"/>
              </w:rPr>
              <w:t>Bandymų metodo žymuo</w:t>
            </w:r>
          </w:p>
          <w:p w14:paraId="310B4D15" w14:textId="77777777" w:rsidR="002B46AC" w:rsidRPr="00DC2974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BC4FD1">
              <w:rPr>
                <w:rFonts w:ascii="Times New Roman" w:eastAsia="Times New Roman" w:hAnsi="Times New Roman" w:cs="Times New Roman"/>
                <w:lang w:eastAsia="pl-PL"/>
              </w:rPr>
              <w:t>LST EN ISO 5077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8F15A" w14:textId="77777777" w:rsidR="002B46AC" w:rsidRPr="00BE03A2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03A2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1"/>
            </w:r>
            <w:r w:rsidRPr="00BE03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,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FD18E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6EF7B" w14:textId="77777777" w:rsidR="002B46AC" w:rsidRPr="00DC2974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B46AC" w:rsidRPr="00DC2974" w14:paraId="79012101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F849D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lentelės</w:t>
            </w:r>
          </w:p>
          <w:p w14:paraId="620F47FC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6 punktas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97D4A" w14:textId="77777777" w:rsidR="002B46AC" w:rsidRPr="00B177C8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usidažymo atsparumas</w:t>
            </w:r>
            <w:r w:rsidRPr="00B177C8">
              <w:rPr>
                <w:rFonts w:ascii="Times New Roman" w:eastAsia="Times New Roman" w:hAnsi="Times New Roman" w:cs="Times New Roman"/>
              </w:rPr>
              <w:t>, balais:</w:t>
            </w:r>
          </w:p>
          <w:p w14:paraId="41586B8E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sausai trinčiai (bandymų metodo žymuo LST EN ISO 105-X12 arba lygiavertis)</w:t>
            </w:r>
          </w:p>
          <w:p w14:paraId="7823012C" w14:textId="77777777" w:rsidR="002B46AC" w:rsidRPr="00A61C75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šlapiai trinčiai (bandymų metodo žymuo LST EN ISO 105-X12 arba lygiavertis)</w:t>
            </w:r>
          </w:p>
          <w:p w14:paraId="71F0E5F9" w14:textId="77777777" w:rsidR="002B46AC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6C1930">
              <w:rPr>
                <w:rFonts w:ascii="Times New Roman" w:eastAsia="Times New Roman" w:hAnsi="Times New Roman" w:cs="Times New Roman"/>
                <w:lang w:eastAsia="pl-PL"/>
              </w:rPr>
              <w:t xml:space="preserve">- skalbimui </w:t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(bandymų metodo žymuo LST EN ISO 105-C06 arba lygiavertis)</w:t>
            </w:r>
          </w:p>
          <w:p w14:paraId="41B37E5D" w14:textId="77777777" w:rsidR="002B46AC" w:rsidRPr="00DC2974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>- prakaitui (bandymų metodo žymuo LST EN ISO 105-E04 arba lygiavertis)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387D6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087ECC40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036E6CE0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3E5374A3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22AE71F3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19563DDD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1C8FFECF" w14:textId="77777777" w:rsidR="002B46AC" w:rsidRPr="00A61C75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5B2F1587" w14:textId="77777777" w:rsidR="002B46AC" w:rsidRPr="00A61C75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3859BD13" w14:textId="77777777" w:rsidR="002B46AC" w:rsidRPr="00A61C75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  <w:p w14:paraId="65B7645B" w14:textId="77777777" w:rsidR="002B46AC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4791EAD3" w14:textId="77777777" w:rsidR="002B46AC" w:rsidRPr="00A61C75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43EA6C7B" w14:textId="77777777" w:rsidR="002B46AC" w:rsidRPr="0042605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sym w:font="Symbol" w:char="F0B3"/>
            </w:r>
            <w:r w:rsidRPr="00A61C75">
              <w:rPr>
                <w:rFonts w:ascii="Times New Roman" w:eastAsia="Times New Roman" w:hAnsi="Times New Roman" w:cs="Times New Roman"/>
                <w:lang w:eastAsia="pl-PL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07DA2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1F06641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4E8F7A25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14DAF8F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4C550426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48D01BD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8AAFE" w14:textId="77777777" w:rsidR="002B46AC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7614AB83" w14:textId="77777777" w:rsidR="002B46AC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1204A73F" w14:textId="77777777" w:rsidR="002B46AC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5790C9AB" w14:textId="77777777" w:rsidR="002B46AC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68957E49" w14:textId="77777777" w:rsidR="002B46AC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4A1A9634" w14:textId="77777777" w:rsidR="002B46AC" w:rsidRPr="00DC2974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B46AC" w:rsidRPr="00DC2974" w14:paraId="2FEA5FCA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C1495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lentelės</w:t>
            </w:r>
          </w:p>
          <w:p w14:paraId="568E5D49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DAC76" w14:textId="77777777" w:rsidR="002B46AC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lang w:eastAsia="pl-PL"/>
              </w:rPr>
            </w:pPr>
            <w:r w:rsidRPr="001366F1">
              <w:rPr>
                <w:rFonts w:ascii="Times New Roman" w:eastAsia="Times New Roman" w:hAnsi="Times New Roman" w:cs="Times New Roman"/>
                <w:lang w:eastAsia="pl-PL"/>
              </w:rPr>
              <w:t>Mikrobiologinio aktyvumo įvertinimas</w:t>
            </w:r>
          </w:p>
          <w:p w14:paraId="71EDF6C4" w14:textId="77777777" w:rsidR="002B46AC" w:rsidRPr="00E14CDE" w:rsidRDefault="002B46AC" w:rsidP="00220303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E14CDE">
              <w:rPr>
                <w:rFonts w:ascii="Times New Roman" w:hAnsi="Times New Roman" w:cs="Times New Roman"/>
              </w:rPr>
              <w:t>Bandymų metodo žymuo</w:t>
            </w:r>
          </w:p>
          <w:p w14:paraId="5120BD7B" w14:textId="77777777" w:rsidR="002B46AC" w:rsidRPr="00DC2974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366F1">
              <w:rPr>
                <w:rFonts w:ascii="Times New Roman" w:hAnsi="Times New Roman" w:cs="Times New Roman"/>
              </w:rPr>
              <w:t>LST EN ISO 20645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1F052" w14:textId="77777777" w:rsidR="002B46AC" w:rsidRPr="0042605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1366F1">
              <w:rPr>
                <w:rFonts w:ascii="Times New Roman" w:eastAsia="Times New Roman" w:hAnsi="Times New Roman" w:cs="Times New Roman"/>
                <w:lang w:eastAsia="pl-PL"/>
              </w:rPr>
              <w:t>Geras efektyvumas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D756B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E7EFB" w14:textId="77777777" w:rsidR="002B46AC" w:rsidRPr="00DC2974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B46AC" w:rsidRPr="00DC2974" w14:paraId="10E9FB9C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9A4EB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lentelės</w:t>
            </w:r>
          </w:p>
          <w:p w14:paraId="68E8B1B9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6E4B1" w14:textId="77777777" w:rsidR="002B46AC" w:rsidRPr="00540C36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0C36">
              <w:rPr>
                <w:rFonts w:ascii="Times New Roman" w:eastAsia="Times New Roman" w:hAnsi="Times New Roman" w:cs="Times New Roman"/>
                <w:sz w:val="24"/>
                <w:szCs w:val="24"/>
              </w:rPr>
              <w:t>Medžiagos polinkis (po 5000 ciklų), laipsnis:</w:t>
            </w:r>
          </w:p>
          <w:p w14:paraId="37B03604" w14:textId="77777777" w:rsidR="002B46AC" w:rsidRPr="00540C36" w:rsidRDefault="002B46AC" w:rsidP="002203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0C36">
              <w:rPr>
                <w:rFonts w:ascii="Times New Roman" w:eastAsia="Times New Roman" w:hAnsi="Times New Roman" w:cs="Times New Roman"/>
                <w:sz w:val="24"/>
                <w:szCs w:val="24"/>
              </w:rPr>
              <w:t>pūkuotis</w:t>
            </w:r>
          </w:p>
          <w:p w14:paraId="7E14F783" w14:textId="77777777" w:rsidR="002B46AC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0C36">
              <w:rPr>
                <w:rFonts w:ascii="Times New Roman" w:eastAsia="Times New Roman" w:hAnsi="Times New Roman" w:cs="Times New Roman"/>
                <w:sz w:val="24"/>
                <w:szCs w:val="24"/>
              </w:rPr>
              <w:t>pumpuruotis</w:t>
            </w:r>
          </w:p>
          <w:p w14:paraId="05686869" w14:textId="77777777" w:rsidR="002B46AC" w:rsidRPr="00E14CDE" w:rsidRDefault="002B46AC" w:rsidP="00220303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E14CDE">
              <w:rPr>
                <w:rFonts w:ascii="Times New Roman" w:hAnsi="Times New Roman" w:cs="Times New Roman"/>
              </w:rPr>
              <w:t>Bandymų metodo žymuo</w:t>
            </w:r>
          </w:p>
          <w:p w14:paraId="117A3587" w14:textId="77777777" w:rsidR="002B46AC" w:rsidRPr="00DC2974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540C36">
              <w:rPr>
                <w:rFonts w:ascii="Times New Roman" w:eastAsia="Times New Roman" w:hAnsi="Times New Roman" w:cs="Times New Roman"/>
                <w:sz w:val="24"/>
                <w:szCs w:val="24"/>
              </w:rPr>
              <w:t>LST EN ISO 12945-2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4240F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54C806C6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18B8C408" w14:textId="77777777" w:rsidR="002B46AC" w:rsidRPr="00540C36" w:rsidRDefault="002B46AC" w:rsidP="00220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0C36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540C3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  <w:p w14:paraId="0345222E" w14:textId="77777777" w:rsidR="002B46AC" w:rsidRPr="0042605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540C36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B3"/>
            </w:r>
            <w:r w:rsidRPr="00540C3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CE5D4" w14:textId="77777777" w:rsidR="002B46AC" w:rsidRPr="00DC2974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9A273" w14:textId="77777777" w:rsidR="002B46AC" w:rsidRPr="00DC2974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2B46AC" w:rsidRPr="00DC2974" w14:paraId="47E984FA" w14:textId="77777777" w:rsidTr="00220303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63D60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lentelės</w:t>
            </w:r>
          </w:p>
          <w:p w14:paraId="1C4D8470" w14:textId="77777777" w:rsidR="002B46AC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E7A34" w14:textId="77777777" w:rsidR="002B46AC" w:rsidRPr="00A42763" w:rsidRDefault="002B46AC" w:rsidP="00220303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42763">
              <w:rPr>
                <w:rFonts w:ascii="Times New Roman" w:hAnsi="Times New Roman" w:cs="Times New Roman"/>
              </w:rPr>
              <w:t>Atsparumas dilinimui, sūkiai</w:t>
            </w:r>
          </w:p>
          <w:p w14:paraId="4602FB9A" w14:textId="77777777" w:rsidR="002B46AC" w:rsidRPr="00E14CDE" w:rsidRDefault="002B46AC" w:rsidP="00220303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E14CDE">
              <w:rPr>
                <w:rFonts w:ascii="Times New Roman" w:hAnsi="Times New Roman" w:cs="Times New Roman"/>
              </w:rPr>
              <w:t>Bandymų metodo žymuo</w:t>
            </w:r>
          </w:p>
          <w:p w14:paraId="7B7B0D32" w14:textId="77777777" w:rsidR="002B46AC" w:rsidRPr="002C4C26" w:rsidRDefault="002B46AC" w:rsidP="00220303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A42763">
              <w:rPr>
                <w:rFonts w:ascii="Times New Roman" w:hAnsi="Times New Roman" w:cs="Times New Roman"/>
              </w:rPr>
              <w:t>LST EN ISO12947-2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63798" w14:textId="77777777" w:rsidR="002B46AC" w:rsidRPr="002C4C26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F4A5E">
              <w:t>≥</w:t>
            </w:r>
            <w:r w:rsidRPr="002F4A5E">
              <w:rPr>
                <w:rFonts w:ascii="Symbol" w:hAnsi="Symbol"/>
              </w:rPr>
              <w:t></w:t>
            </w:r>
            <w:r w:rsidRPr="002F4A5E">
              <w:rPr>
                <w:rFonts w:ascii="Symbol" w:hAnsi="Symbol"/>
              </w:rPr>
              <w:t></w:t>
            </w:r>
            <w:r w:rsidRPr="002F4A5E">
              <w:rPr>
                <w:rFonts w:ascii="Symbol" w:hAnsi="Symbol"/>
              </w:rPr>
              <w:t></w:t>
            </w:r>
            <w:r w:rsidRPr="002F4A5E">
              <w:rPr>
                <w:rFonts w:ascii="Symbol" w:hAnsi="Symbol"/>
              </w:rPr>
              <w:t></w:t>
            </w:r>
            <w:r w:rsidRPr="002F4A5E">
              <w:rPr>
                <w:rFonts w:ascii="Symbol" w:hAnsi="Symbol"/>
              </w:rPr>
              <w:t>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F8294" w14:textId="77777777" w:rsidR="002B46AC" w:rsidRPr="00930BAB" w:rsidRDefault="002B46AC" w:rsidP="0022030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16917" w14:textId="77777777" w:rsidR="002B46AC" w:rsidRPr="00930BAB" w:rsidRDefault="002B46AC" w:rsidP="00220303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</w:tbl>
    <w:p w14:paraId="649F3AB1" w14:textId="77777777" w:rsidR="002B46AC" w:rsidRPr="00DC2974" w:rsidRDefault="002B46AC" w:rsidP="002B46A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4B9B8A44" w14:textId="77777777" w:rsidR="002B46AC" w:rsidRPr="00DC2974" w:rsidRDefault="002B46AC" w:rsidP="002B46A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2914371C" w14:textId="77777777" w:rsidR="002B46AC" w:rsidRPr="00DC2974" w:rsidRDefault="002B46AC" w:rsidP="002B46AC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lang w:eastAsia="lt-LT"/>
        </w:rPr>
      </w:pPr>
      <w:r w:rsidRPr="00DC2974">
        <w:rPr>
          <w:rFonts w:ascii="Times New Roman" w:eastAsia="Times New Roman" w:hAnsi="Times New Roman" w:cs="Times New Roman"/>
          <w:lang w:eastAsia="lt-LT"/>
        </w:rPr>
        <w:t xml:space="preserve">*Tiekėjas turi įrašyti konkrečias techninių rodiklių reikšmes, kurias atitinka siūlomos prekės ir kurios nurodytos kartu su pasiūlymu pateiktuose laboratorinių </w:t>
      </w:r>
      <w:r>
        <w:rPr>
          <w:rFonts w:ascii="Times New Roman" w:eastAsia="Times New Roman" w:hAnsi="Times New Roman" w:cs="Times New Roman"/>
          <w:lang w:eastAsia="lt-LT"/>
        </w:rPr>
        <w:t>tyrimų</w:t>
      </w:r>
      <w:r w:rsidRPr="00DC2974">
        <w:rPr>
          <w:rFonts w:ascii="Times New Roman" w:eastAsia="Times New Roman" w:hAnsi="Times New Roman" w:cs="Times New Roman"/>
          <w:lang w:eastAsia="lt-LT"/>
        </w:rPr>
        <w:t xml:space="preserve"> protokoluose.</w:t>
      </w:r>
      <w:r>
        <w:rPr>
          <w:rFonts w:ascii="Times New Roman" w:eastAsia="Times New Roman" w:hAnsi="Times New Roman" w:cs="Times New Roman"/>
          <w:lang w:eastAsia="lt-LT"/>
        </w:rPr>
        <w:t xml:space="preserve"> </w:t>
      </w:r>
      <w:r w:rsidRPr="009A4707">
        <w:rPr>
          <w:rFonts w:ascii="Times New Roman" w:eastAsia="Times New Roman" w:hAnsi="Times New Roman" w:cs="Times New Roman"/>
          <w:lang w:eastAsia="lt-LT"/>
        </w:rPr>
        <w:t>Visų rodiklių reikšmės turi būti viename  protokole</w:t>
      </w:r>
      <w:r>
        <w:rPr>
          <w:rFonts w:ascii="Times New Roman" w:eastAsia="Times New Roman" w:hAnsi="Times New Roman" w:cs="Times New Roman"/>
          <w:lang w:eastAsia="lt-LT"/>
        </w:rPr>
        <w:t>.</w:t>
      </w:r>
    </w:p>
    <w:p w14:paraId="0792EFF0" w14:textId="77777777" w:rsidR="002B46AC" w:rsidRPr="00DC2974" w:rsidRDefault="002B46AC" w:rsidP="002B46AC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60F4DFEF" w14:textId="77777777" w:rsidR="002B46AC" w:rsidRDefault="002B46AC" w:rsidP="004B61BC">
      <w:pPr>
        <w:spacing w:after="0" w:line="240" w:lineRule="auto"/>
        <w:rPr>
          <w:rFonts w:ascii="Times New Roman" w:hAnsi="Times New Roman" w:cs="Times New Roman"/>
        </w:rPr>
      </w:pPr>
    </w:p>
    <w:p w14:paraId="31C97BEC" w14:textId="77777777" w:rsidR="002B46AC" w:rsidRPr="00DC2974" w:rsidRDefault="002B46AC" w:rsidP="004B61BC">
      <w:pPr>
        <w:spacing w:after="0" w:line="240" w:lineRule="auto"/>
        <w:rPr>
          <w:rFonts w:ascii="Times New Roman" w:hAnsi="Times New Roman" w:cs="Times New Roman"/>
        </w:rPr>
      </w:pPr>
    </w:p>
    <w:p w14:paraId="31FF2569" w14:textId="77777777" w:rsidR="004B61BC" w:rsidRPr="00DC2974" w:rsidRDefault="004B61BC" w:rsidP="004B61B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DC2974">
        <w:rPr>
          <w:rFonts w:ascii="Times New Roman" w:hAnsi="Times New Roman" w:cs="Times New Roman"/>
        </w:rPr>
        <w:t>_____________________</w:t>
      </w:r>
    </w:p>
    <w:p w14:paraId="244B0051" w14:textId="77777777" w:rsidR="0043421C" w:rsidRPr="00DC2974" w:rsidRDefault="0043421C" w:rsidP="006270E2">
      <w:pPr>
        <w:spacing w:after="0" w:line="240" w:lineRule="auto"/>
        <w:jc w:val="center"/>
        <w:rPr>
          <w:rFonts w:ascii="Times New Roman" w:hAnsi="Times New Roman" w:cs="Times New Roman"/>
        </w:rPr>
      </w:pPr>
    </w:p>
    <w:sectPr w:rsidR="0043421C" w:rsidRPr="00DC2974" w:rsidSect="00E93C8A">
      <w:footerReference w:type="default" r:id="rId8"/>
      <w:pgSz w:w="16838" w:h="11906" w:orient="landscape"/>
      <w:pgMar w:top="1418" w:right="851" w:bottom="567" w:left="426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8F0367" w14:textId="77777777" w:rsidR="00824DE2" w:rsidRDefault="00824DE2" w:rsidP="00D91173">
      <w:pPr>
        <w:spacing w:after="0" w:line="240" w:lineRule="auto"/>
      </w:pPr>
      <w:r>
        <w:separator/>
      </w:r>
    </w:p>
  </w:endnote>
  <w:endnote w:type="continuationSeparator" w:id="0">
    <w:p w14:paraId="650748EB" w14:textId="77777777" w:rsidR="00824DE2" w:rsidRDefault="00824DE2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DokChamp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default"/>
    <w:sig w:usb0="00000000" w:usb1="00000000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8D0033" w14:textId="4C5B0992" w:rsidR="00D96CDD" w:rsidRPr="00D91173" w:rsidRDefault="00D96CD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824DE2">
          <w:rPr>
            <w:rFonts w:ascii="Times New Roman" w:hAnsi="Times New Roman" w:cs="Times New Roman"/>
            <w:noProof/>
            <w:sz w:val="24"/>
          </w:rPr>
          <w:t>1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264D97EB" w14:textId="77777777" w:rsidR="00D96CDD" w:rsidRDefault="00D9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A9A548" w14:textId="77777777" w:rsidR="00824DE2" w:rsidRDefault="00824DE2" w:rsidP="00D91173">
      <w:pPr>
        <w:spacing w:after="0" w:line="240" w:lineRule="auto"/>
      </w:pPr>
      <w:r>
        <w:separator/>
      </w:r>
    </w:p>
  </w:footnote>
  <w:footnote w:type="continuationSeparator" w:id="0">
    <w:p w14:paraId="6E47D9A5" w14:textId="77777777" w:rsidR="00824DE2" w:rsidRDefault="00824DE2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5435F"/>
    <w:multiLevelType w:val="multilevel"/>
    <w:tmpl w:val="83B8C7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2"/>
  </w:num>
  <w:num w:numId="5">
    <w:abstractNumId w:val="4"/>
  </w:num>
  <w:num w:numId="6">
    <w:abstractNumId w:val="9"/>
  </w:num>
  <w:num w:numId="7">
    <w:abstractNumId w:val="3"/>
  </w:num>
  <w:num w:numId="8">
    <w:abstractNumId w:val="18"/>
  </w:num>
  <w:num w:numId="9">
    <w:abstractNumId w:val="1"/>
  </w:num>
  <w:num w:numId="10">
    <w:abstractNumId w:val="16"/>
  </w:num>
  <w:num w:numId="11">
    <w:abstractNumId w:val="6"/>
  </w:num>
  <w:num w:numId="12">
    <w:abstractNumId w:val="5"/>
  </w:num>
  <w:num w:numId="13">
    <w:abstractNumId w:val="15"/>
  </w:num>
  <w:num w:numId="14">
    <w:abstractNumId w:val="7"/>
  </w:num>
  <w:num w:numId="15">
    <w:abstractNumId w:val="11"/>
  </w:num>
  <w:num w:numId="16">
    <w:abstractNumId w:val="17"/>
  </w:num>
  <w:num w:numId="17">
    <w:abstractNumId w:val="8"/>
  </w:num>
  <w:num w:numId="18">
    <w:abstractNumId w:val="13"/>
  </w:num>
  <w:num w:numId="19">
    <w:abstractNumId w:val="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1296"/>
  <w:hyphenationZone w:val="396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01E"/>
    <w:rsid w:val="00000868"/>
    <w:rsid w:val="00000A01"/>
    <w:rsid w:val="0000188A"/>
    <w:rsid w:val="00031D3C"/>
    <w:rsid w:val="00035C6A"/>
    <w:rsid w:val="00037E81"/>
    <w:rsid w:val="00041B52"/>
    <w:rsid w:val="00042C55"/>
    <w:rsid w:val="00044AE2"/>
    <w:rsid w:val="00044D22"/>
    <w:rsid w:val="00050982"/>
    <w:rsid w:val="0006436F"/>
    <w:rsid w:val="000742AC"/>
    <w:rsid w:val="00074F9F"/>
    <w:rsid w:val="00077EB1"/>
    <w:rsid w:val="00077EE9"/>
    <w:rsid w:val="00083407"/>
    <w:rsid w:val="00083E4C"/>
    <w:rsid w:val="00086CB1"/>
    <w:rsid w:val="00091F79"/>
    <w:rsid w:val="0009280F"/>
    <w:rsid w:val="000939CB"/>
    <w:rsid w:val="00097226"/>
    <w:rsid w:val="000A0F0B"/>
    <w:rsid w:val="000A1525"/>
    <w:rsid w:val="000A2718"/>
    <w:rsid w:val="000B6DDD"/>
    <w:rsid w:val="000B7C80"/>
    <w:rsid w:val="000C0710"/>
    <w:rsid w:val="000C581B"/>
    <w:rsid w:val="000E0E97"/>
    <w:rsid w:val="000E345A"/>
    <w:rsid w:val="000E358D"/>
    <w:rsid w:val="000E5692"/>
    <w:rsid w:val="000F11D9"/>
    <w:rsid w:val="000F34F5"/>
    <w:rsid w:val="000F7B0C"/>
    <w:rsid w:val="001025C4"/>
    <w:rsid w:val="00104CDB"/>
    <w:rsid w:val="001121BF"/>
    <w:rsid w:val="00115C09"/>
    <w:rsid w:val="001235E6"/>
    <w:rsid w:val="001239E5"/>
    <w:rsid w:val="00124538"/>
    <w:rsid w:val="0012489A"/>
    <w:rsid w:val="00130732"/>
    <w:rsid w:val="0013075D"/>
    <w:rsid w:val="001337B1"/>
    <w:rsid w:val="001354FD"/>
    <w:rsid w:val="001366F1"/>
    <w:rsid w:val="00142827"/>
    <w:rsid w:val="001439BA"/>
    <w:rsid w:val="001461D3"/>
    <w:rsid w:val="00146C9A"/>
    <w:rsid w:val="001534BA"/>
    <w:rsid w:val="00154EF5"/>
    <w:rsid w:val="001621A3"/>
    <w:rsid w:val="001662C8"/>
    <w:rsid w:val="00173156"/>
    <w:rsid w:val="001733DC"/>
    <w:rsid w:val="00183762"/>
    <w:rsid w:val="00184012"/>
    <w:rsid w:val="001904B4"/>
    <w:rsid w:val="001907A0"/>
    <w:rsid w:val="001918CE"/>
    <w:rsid w:val="001A1E30"/>
    <w:rsid w:val="001A4863"/>
    <w:rsid w:val="001A4C1F"/>
    <w:rsid w:val="001B6843"/>
    <w:rsid w:val="001B6FA0"/>
    <w:rsid w:val="001B7AEB"/>
    <w:rsid w:val="001C0630"/>
    <w:rsid w:val="001C0D3E"/>
    <w:rsid w:val="001C36EE"/>
    <w:rsid w:val="001C46ED"/>
    <w:rsid w:val="001C5851"/>
    <w:rsid w:val="001D069B"/>
    <w:rsid w:val="001D0D1C"/>
    <w:rsid w:val="001F18B4"/>
    <w:rsid w:val="001F253C"/>
    <w:rsid w:val="001F41C0"/>
    <w:rsid w:val="001F4BEE"/>
    <w:rsid w:val="00201CCD"/>
    <w:rsid w:val="00203DC5"/>
    <w:rsid w:val="002155B7"/>
    <w:rsid w:val="002164B8"/>
    <w:rsid w:val="00217692"/>
    <w:rsid w:val="00221655"/>
    <w:rsid w:val="00223276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1343"/>
    <w:rsid w:val="00293223"/>
    <w:rsid w:val="00297B45"/>
    <w:rsid w:val="002A1A20"/>
    <w:rsid w:val="002A5B6D"/>
    <w:rsid w:val="002A6183"/>
    <w:rsid w:val="002B1068"/>
    <w:rsid w:val="002B2AB2"/>
    <w:rsid w:val="002B3105"/>
    <w:rsid w:val="002B46AC"/>
    <w:rsid w:val="002B78B5"/>
    <w:rsid w:val="002C39F4"/>
    <w:rsid w:val="002C3B47"/>
    <w:rsid w:val="002C4C26"/>
    <w:rsid w:val="002C5B84"/>
    <w:rsid w:val="002C74DA"/>
    <w:rsid w:val="002D17CF"/>
    <w:rsid w:val="002D2094"/>
    <w:rsid w:val="002D41A2"/>
    <w:rsid w:val="002E033B"/>
    <w:rsid w:val="002E2380"/>
    <w:rsid w:val="002E3ED1"/>
    <w:rsid w:val="002E4576"/>
    <w:rsid w:val="002E45A9"/>
    <w:rsid w:val="002F393F"/>
    <w:rsid w:val="002F3FAA"/>
    <w:rsid w:val="002F7606"/>
    <w:rsid w:val="00301988"/>
    <w:rsid w:val="003019C7"/>
    <w:rsid w:val="00303143"/>
    <w:rsid w:val="00303D70"/>
    <w:rsid w:val="0030451B"/>
    <w:rsid w:val="00307950"/>
    <w:rsid w:val="003130B2"/>
    <w:rsid w:val="0031398C"/>
    <w:rsid w:val="00316463"/>
    <w:rsid w:val="003210B4"/>
    <w:rsid w:val="0032439F"/>
    <w:rsid w:val="00324F9C"/>
    <w:rsid w:val="003270D4"/>
    <w:rsid w:val="0032776B"/>
    <w:rsid w:val="00327CE2"/>
    <w:rsid w:val="0033084F"/>
    <w:rsid w:val="0033091F"/>
    <w:rsid w:val="00332285"/>
    <w:rsid w:val="00332F46"/>
    <w:rsid w:val="00334FF9"/>
    <w:rsid w:val="00335F32"/>
    <w:rsid w:val="00336821"/>
    <w:rsid w:val="003461E8"/>
    <w:rsid w:val="0035034A"/>
    <w:rsid w:val="00351D07"/>
    <w:rsid w:val="00355193"/>
    <w:rsid w:val="00355F9F"/>
    <w:rsid w:val="00362D4F"/>
    <w:rsid w:val="00362DA8"/>
    <w:rsid w:val="00363514"/>
    <w:rsid w:val="00367858"/>
    <w:rsid w:val="003704B7"/>
    <w:rsid w:val="00371DB2"/>
    <w:rsid w:val="00376D90"/>
    <w:rsid w:val="00377388"/>
    <w:rsid w:val="0037797B"/>
    <w:rsid w:val="00384C11"/>
    <w:rsid w:val="0039068F"/>
    <w:rsid w:val="00391EB3"/>
    <w:rsid w:val="00393C53"/>
    <w:rsid w:val="00396FFA"/>
    <w:rsid w:val="00397033"/>
    <w:rsid w:val="003A1791"/>
    <w:rsid w:val="003A1BA1"/>
    <w:rsid w:val="003A605C"/>
    <w:rsid w:val="003B5441"/>
    <w:rsid w:val="003B640F"/>
    <w:rsid w:val="003C12C7"/>
    <w:rsid w:val="003C41E5"/>
    <w:rsid w:val="003C42A4"/>
    <w:rsid w:val="003C452B"/>
    <w:rsid w:val="003C5D72"/>
    <w:rsid w:val="003D5C3F"/>
    <w:rsid w:val="003D7B90"/>
    <w:rsid w:val="003E42E5"/>
    <w:rsid w:val="003F2F45"/>
    <w:rsid w:val="003F35CA"/>
    <w:rsid w:val="004023F1"/>
    <w:rsid w:val="00407894"/>
    <w:rsid w:val="00410C14"/>
    <w:rsid w:val="004127B4"/>
    <w:rsid w:val="00414510"/>
    <w:rsid w:val="004155F4"/>
    <w:rsid w:val="00415D91"/>
    <w:rsid w:val="004171B2"/>
    <w:rsid w:val="00421A7F"/>
    <w:rsid w:val="0042299F"/>
    <w:rsid w:val="00422F3C"/>
    <w:rsid w:val="00423E4A"/>
    <w:rsid w:val="00425E46"/>
    <w:rsid w:val="0042605C"/>
    <w:rsid w:val="004300B0"/>
    <w:rsid w:val="00430976"/>
    <w:rsid w:val="00433759"/>
    <w:rsid w:val="0043421C"/>
    <w:rsid w:val="0043588E"/>
    <w:rsid w:val="004416C2"/>
    <w:rsid w:val="00441ACB"/>
    <w:rsid w:val="00445EF6"/>
    <w:rsid w:val="00451690"/>
    <w:rsid w:val="00460658"/>
    <w:rsid w:val="00467322"/>
    <w:rsid w:val="0047019C"/>
    <w:rsid w:val="004856BC"/>
    <w:rsid w:val="00487626"/>
    <w:rsid w:val="00492D8A"/>
    <w:rsid w:val="004A294D"/>
    <w:rsid w:val="004A6611"/>
    <w:rsid w:val="004B14FD"/>
    <w:rsid w:val="004B61BC"/>
    <w:rsid w:val="004C2609"/>
    <w:rsid w:val="004C466B"/>
    <w:rsid w:val="004C4DB2"/>
    <w:rsid w:val="004D17D8"/>
    <w:rsid w:val="004D3B3C"/>
    <w:rsid w:val="004D6331"/>
    <w:rsid w:val="004D7573"/>
    <w:rsid w:val="004D7A2B"/>
    <w:rsid w:val="004E2BB5"/>
    <w:rsid w:val="004E4E12"/>
    <w:rsid w:val="004E5BD9"/>
    <w:rsid w:val="004F0B97"/>
    <w:rsid w:val="004F4F15"/>
    <w:rsid w:val="004F6038"/>
    <w:rsid w:val="004F7C66"/>
    <w:rsid w:val="00503292"/>
    <w:rsid w:val="0051349E"/>
    <w:rsid w:val="00520776"/>
    <w:rsid w:val="00522AEF"/>
    <w:rsid w:val="005238E3"/>
    <w:rsid w:val="00524106"/>
    <w:rsid w:val="00524E14"/>
    <w:rsid w:val="00526395"/>
    <w:rsid w:val="005309D2"/>
    <w:rsid w:val="00536CFF"/>
    <w:rsid w:val="005371B8"/>
    <w:rsid w:val="00537655"/>
    <w:rsid w:val="00537F7D"/>
    <w:rsid w:val="00540C36"/>
    <w:rsid w:val="005410BE"/>
    <w:rsid w:val="00543EB4"/>
    <w:rsid w:val="00544683"/>
    <w:rsid w:val="0054481B"/>
    <w:rsid w:val="0055571C"/>
    <w:rsid w:val="00561638"/>
    <w:rsid w:val="00562C83"/>
    <w:rsid w:val="00570289"/>
    <w:rsid w:val="00571518"/>
    <w:rsid w:val="00572804"/>
    <w:rsid w:val="00572C2E"/>
    <w:rsid w:val="00583446"/>
    <w:rsid w:val="00592B63"/>
    <w:rsid w:val="00595760"/>
    <w:rsid w:val="005A417E"/>
    <w:rsid w:val="005A6010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E3642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274DC"/>
    <w:rsid w:val="00631C06"/>
    <w:rsid w:val="00633377"/>
    <w:rsid w:val="0063415E"/>
    <w:rsid w:val="00634D1C"/>
    <w:rsid w:val="00637D27"/>
    <w:rsid w:val="00643645"/>
    <w:rsid w:val="00653FA3"/>
    <w:rsid w:val="00656555"/>
    <w:rsid w:val="00656B9A"/>
    <w:rsid w:val="006577ED"/>
    <w:rsid w:val="00666192"/>
    <w:rsid w:val="00670374"/>
    <w:rsid w:val="00670891"/>
    <w:rsid w:val="00675FB3"/>
    <w:rsid w:val="00676F82"/>
    <w:rsid w:val="00681C22"/>
    <w:rsid w:val="00681F16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B7696"/>
    <w:rsid w:val="006C0021"/>
    <w:rsid w:val="006C0845"/>
    <w:rsid w:val="006C0C87"/>
    <w:rsid w:val="006C1742"/>
    <w:rsid w:val="006C1930"/>
    <w:rsid w:val="006C269E"/>
    <w:rsid w:val="006C28F6"/>
    <w:rsid w:val="006C5612"/>
    <w:rsid w:val="006D0761"/>
    <w:rsid w:val="006D4276"/>
    <w:rsid w:val="006E0905"/>
    <w:rsid w:val="006E0D7C"/>
    <w:rsid w:val="006E2FE3"/>
    <w:rsid w:val="006E56A2"/>
    <w:rsid w:val="006F2CDE"/>
    <w:rsid w:val="006F5F14"/>
    <w:rsid w:val="006F6354"/>
    <w:rsid w:val="006F6464"/>
    <w:rsid w:val="006F6C61"/>
    <w:rsid w:val="00705007"/>
    <w:rsid w:val="00705F13"/>
    <w:rsid w:val="00711D41"/>
    <w:rsid w:val="007139AE"/>
    <w:rsid w:val="00714430"/>
    <w:rsid w:val="0071781C"/>
    <w:rsid w:val="00717B8C"/>
    <w:rsid w:val="007236C0"/>
    <w:rsid w:val="00730810"/>
    <w:rsid w:val="007324C8"/>
    <w:rsid w:val="00733040"/>
    <w:rsid w:val="00735B74"/>
    <w:rsid w:val="00740719"/>
    <w:rsid w:val="00740BD7"/>
    <w:rsid w:val="007416D4"/>
    <w:rsid w:val="0074194F"/>
    <w:rsid w:val="00744B98"/>
    <w:rsid w:val="00751403"/>
    <w:rsid w:val="007577B2"/>
    <w:rsid w:val="00766015"/>
    <w:rsid w:val="00770282"/>
    <w:rsid w:val="00780C2B"/>
    <w:rsid w:val="007906EA"/>
    <w:rsid w:val="00793F4B"/>
    <w:rsid w:val="007A2D56"/>
    <w:rsid w:val="007A3608"/>
    <w:rsid w:val="007A7C8C"/>
    <w:rsid w:val="007B2A93"/>
    <w:rsid w:val="007B4E67"/>
    <w:rsid w:val="007B7EA5"/>
    <w:rsid w:val="007C08E2"/>
    <w:rsid w:val="007C236F"/>
    <w:rsid w:val="007D1177"/>
    <w:rsid w:val="007D4092"/>
    <w:rsid w:val="007D6D58"/>
    <w:rsid w:val="007E00B0"/>
    <w:rsid w:val="007E1B15"/>
    <w:rsid w:val="007F4F92"/>
    <w:rsid w:val="007F61FB"/>
    <w:rsid w:val="0080171B"/>
    <w:rsid w:val="0080242E"/>
    <w:rsid w:val="00803A97"/>
    <w:rsid w:val="00805175"/>
    <w:rsid w:val="008117BF"/>
    <w:rsid w:val="0081322B"/>
    <w:rsid w:val="0081466B"/>
    <w:rsid w:val="0081612A"/>
    <w:rsid w:val="00816729"/>
    <w:rsid w:val="00823075"/>
    <w:rsid w:val="0082469D"/>
    <w:rsid w:val="00824DE2"/>
    <w:rsid w:val="00826388"/>
    <w:rsid w:val="00826C4C"/>
    <w:rsid w:val="0083228D"/>
    <w:rsid w:val="00840546"/>
    <w:rsid w:val="00840F41"/>
    <w:rsid w:val="008431A5"/>
    <w:rsid w:val="00844367"/>
    <w:rsid w:val="00855912"/>
    <w:rsid w:val="008571DA"/>
    <w:rsid w:val="00865105"/>
    <w:rsid w:val="0086579A"/>
    <w:rsid w:val="0087792E"/>
    <w:rsid w:val="00877AF0"/>
    <w:rsid w:val="00881502"/>
    <w:rsid w:val="00885945"/>
    <w:rsid w:val="00890A8B"/>
    <w:rsid w:val="0089439D"/>
    <w:rsid w:val="00895258"/>
    <w:rsid w:val="008973A5"/>
    <w:rsid w:val="008A0664"/>
    <w:rsid w:val="008A27B8"/>
    <w:rsid w:val="008A428E"/>
    <w:rsid w:val="008A5475"/>
    <w:rsid w:val="008B28A2"/>
    <w:rsid w:val="008B670E"/>
    <w:rsid w:val="008D2299"/>
    <w:rsid w:val="008D6213"/>
    <w:rsid w:val="008E673A"/>
    <w:rsid w:val="008E7794"/>
    <w:rsid w:val="008F03F2"/>
    <w:rsid w:val="008F52DC"/>
    <w:rsid w:val="008F6B9A"/>
    <w:rsid w:val="00902D93"/>
    <w:rsid w:val="0090590A"/>
    <w:rsid w:val="00910D52"/>
    <w:rsid w:val="00912416"/>
    <w:rsid w:val="009171CA"/>
    <w:rsid w:val="00925407"/>
    <w:rsid w:val="00930BAB"/>
    <w:rsid w:val="009377C5"/>
    <w:rsid w:val="00937873"/>
    <w:rsid w:val="00937D6A"/>
    <w:rsid w:val="009438F4"/>
    <w:rsid w:val="0094786D"/>
    <w:rsid w:val="00950B2E"/>
    <w:rsid w:val="00954DC8"/>
    <w:rsid w:val="009566A1"/>
    <w:rsid w:val="0095797F"/>
    <w:rsid w:val="0096077A"/>
    <w:rsid w:val="009622B4"/>
    <w:rsid w:val="00962FF2"/>
    <w:rsid w:val="00981202"/>
    <w:rsid w:val="00981F39"/>
    <w:rsid w:val="00991497"/>
    <w:rsid w:val="00992498"/>
    <w:rsid w:val="00992DFE"/>
    <w:rsid w:val="009A0C88"/>
    <w:rsid w:val="009A250E"/>
    <w:rsid w:val="009A4707"/>
    <w:rsid w:val="009A5DD8"/>
    <w:rsid w:val="009C351E"/>
    <w:rsid w:val="009C75E8"/>
    <w:rsid w:val="009D24A8"/>
    <w:rsid w:val="009D32AB"/>
    <w:rsid w:val="009D7C04"/>
    <w:rsid w:val="009E23E3"/>
    <w:rsid w:val="009E5DB5"/>
    <w:rsid w:val="009E7D04"/>
    <w:rsid w:val="009E7EFC"/>
    <w:rsid w:val="009F5CFE"/>
    <w:rsid w:val="00A0006C"/>
    <w:rsid w:val="00A07A17"/>
    <w:rsid w:val="00A14659"/>
    <w:rsid w:val="00A17FC0"/>
    <w:rsid w:val="00A201C4"/>
    <w:rsid w:val="00A26DA9"/>
    <w:rsid w:val="00A26E2B"/>
    <w:rsid w:val="00A276C6"/>
    <w:rsid w:val="00A27F6F"/>
    <w:rsid w:val="00A31E66"/>
    <w:rsid w:val="00A31E75"/>
    <w:rsid w:val="00A32F7E"/>
    <w:rsid w:val="00A35AB8"/>
    <w:rsid w:val="00A40F0E"/>
    <w:rsid w:val="00A42763"/>
    <w:rsid w:val="00A438FD"/>
    <w:rsid w:val="00A51004"/>
    <w:rsid w:val="00A53333"/>
    <w:rsid w:val="00A55CE4"/>
    <w:rsid w:val="00A61C75"/>
    <w:rsid w:val="00A731A0"/>
    <w:rsid w:val="00A74406"/>
    <w:rsid w:val="00A7503B"/>
    <w:rsid w:val="00A9305B"/>
    <w:rsid w:val="00A94F01"/>
    <w:rsid w:val="00A95631"/>
    <w:rsid w:val="00A96631"/>
    <w:rsid w:val="00A968C3"/>
    <w:rsid w:val="00A9710D"/>
    <w:rsid w:val="00A9741A"/>
    <w:rsid w:val="00A97F5A"/>
    <w:rsid w:val="00AB3503"/>
    <w:rsid w:val="00AB6186"/>
    <w:rsid w:val="00AB7B48"/>
    <w:rsid w:val="00AC09DD"/>
    <w:rsid w:val="00AC523A"/>
    <w:rsid w:val="00AD5599"/>
    <w:rsid w:val="00AE004C"/>
    <w:rsid w:val="00AE1837"/>
    <w:rsid w:val="00AE4559"/>
    <w:rsid w:val="00AE6326"/>
    <w:rsid w:val="00AE697D"/>
    <w:rsid w:val="00AE6C3D"/>
    <w:rsid w:val="00AE728E"/>
    <w:rsid w:val="00B013B4"/>
    <w:rsid w:val="00B06307"/>
    <w:rsid w:val="00B06588"/>
    <w:rsid w:val="00B07C77"/>
    <w:rsid w:val="00B177C8"/>
    <w:rsid w:val="00B17B14"/>
    <w:rsid w:val="00B17BCB"/>
    <w:rsid w:val="00B20868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29F9"/>
    <w:rsid w:val="00B507EA"/>
    <w:rsid w:val="00B53410"/>
    <w:rsid w:val="00B6206E"/>
    <w:rsid w:val="00B7034B"/>
    <w:rsid w:val="00B73BD5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B1A"/>
    <w:rsid w:val="00B86EED"/>
    <w:rsid w:val="00B87536"/>
    <w:rsid w:val="00B90339"/>
    <w:rsid w:val="00B911D9"/>
    <w:rsid w:val="00B9610D"/>
    <w:rsid w:val="00BA5D42"/>
    <w:rsid w:val="00BA7F5B"/>
    <w:rsid w:val="00BB1C91"/>
    <w:rsid w:val="00BB46F5"/>
    <w:rsid w:val="00BB5BA8"/>
    <w:rsid w:val="00BC24BF"/>
    <w:rsid w:val="00BC4FD1"/>
    <w:rsid w:val="00BC6C9E"/>
    <w:rsid w:val="00BD295B"/>
    <w:rsid w:val="00BE03A2"/>
    <w:rsid w:val="00BE0B26"/>
    <w:rsid w:val="00BE3FD6"/>
    <w:rsid w:val="00BE61A6"/>
    <w:rsid w:val="00BF2284"/>
    <w:rsid w:val="00BF50D9"/>
    <w:rsid w:val="00C01798"/>
    <w:rsid w:val="00C0281D"/>
    <w:rsid w:val="00C06F76"/>
    <w:rsid w:val="00C07C13"/>
    <w:rsid w:val="00C1515D"/>
    <w:rsid w:val="00C1552E"/>
    <w:rsid w:val="00C1762F"/>
    <w:rsid w:val="00C2200D"/>
    <w:rsid w:val="00C23152"/>
    <w:rsid w:val="00C258FD"/>
    <w:rsid w:val="00C26FCE"/>
    <w:rsid w:val="00C31A94"/>
    <w:rsid w:val="00C33C70"/>
    <w:rsid w:val="00C372BB"/>
    <w:rsid w:val="00C377B5"/>
    <w:rsid w:val="00C40619"/>
    <w:rsid w:val="00C50077"/>
    <w:rsid w:val="00C516BD"/>
    <w:rsid w:val="00C6621C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5AB8"/>
    <w:rsid w:val="00C9671F"/>
    <w:rsid w:val="00C96838"/>
    <w:rsid w:val="00CA392E"/>
    <w:rsid w:val="00CA670B"/>
    <w:rsid w:val="00CA7532"/>
    <w:rsid w:val="00CA7BAC"/>
    <w:rsid w:val="00CB0007"/>
    <w:rsid w:val="00CC6958"/>
    <w:rsid w:val="00CD0ED9"/>
    <w:rsid w:val="00CD1864"/>
    <w:rsid w:val="00CD19EA"/>
    <w:rsid w:val="00CD43F8"/>
    <w:rsid w:val="00CE28A5"/>
    <w:rsid w:val="00CF4633"/>
    <w:rsid w:val="00CF4CBF"/>
    <w:rsid w:val="00CF6EBC"/>
    <w:rsid w:val="00D018E3"/>
    <w:rsid w:val="00D01FDB"/>
    <w:rsid w:val="00D04459"/>
    <w:rsid w:val="00D060AA"/>
    <w:rsid w:val="00D11D58"/>
    <w:rsid w:val="00D120BE"/>
    <w:rsid w:val="00D1479D"/>
    <w:rsid w:val="00D17632"/>
    <w:rsid w:val="00D21863"/>
    <w:rsid w:val="00D309E5"/>
    <w:rsid w:val="00D339D8"/>
    <w:rsid w:val="00D33B78"/>
    <w:rsid w:val="00D34830"/>
    <w:rsid w:val="00D36475"/>
    <w:rsid w:val="00D37F83"/>
    <w:rsid w:val="00D406E5"/>
    <w:rsid w:val="00D43CD1"/>
    <w:rsid w:val="00D461C7"/>
    <w:rsid w:val="00D474C8"/>
    <w:rsid w:val="00D55F38"/>
    <w:rsid w:val="00D56657"/>
    <w:rsid w:val="00D60016"/>
    <w:rsid w:val="00D6365A"/>
    <w:rsid w:val="00D75E57"/>
    <w:rsid w:val="00D80CAB"/>
    <w:rsid w:val="00D856A0"/>
    <w:rsid w:val="00D91173"/>
    <w:rsid w:val="00D967F5"/>
    <w:rsid w:val="00D96CDD"/>
    <w:rsid w:val="00DA064E"/>
    <w:rsid w:val="00DA6335"/>
    <w:rsid w:val="00DA73F8"/>
    <w:rsid w:val="00DB3E8E"/>
    <w:rsid w:val="00DB3E9E"/>
    <w:rsid w:val="00DB59DA"/>
    <w:rsid w:val="00DB68B4"/>
    <w:rsid w:val="00DC2974"/>
    <w:rsid w:val="00DC6ED3"/>
    <w:rsid w:val="00DC708A"/>
    <w:rsid w:val="00DD31C3"/>
    <w:rsid w:val="00DD6425"/>
    <w:rsid w:val="00DD649B"/>
    <w:rsid w:val="00DD6DD8"/>
    <w:rsid w:val="00DE14F4"/>
    <w:rsid w:val="00DE5611"/>
    <w:rsid w:val="00DF338A"/>
    <w:rsid w:val="00E00376"/>
    <w:rsid w:val="00E14CDE"/>
    <w:rsid w:val="00E209FB"/>
    <w:rsid w:val="00E26F24"/>
    <w:rsid w:val="00E317A8"/>
    <w:rsid w:val="00E32349"/>
    <w:rsid w:val="00E368C2"/>
    <w:rsid w:val="00E374D7"/>
    <w:rsid w:val="00E41A0E"/>
    <w:rsid w:val="00E447A1"/>
    <w:rsid w:val="00E47C81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DEB"/>
    <w:rsid w:val="00E93C8A"/>
    <w:rsid w:val="00E940A2"/>
    <w:rsid w:val="00E94D46"/>
    <w:rsid w:val="00E97EB2"/>
    <w:rsid w:val="00EA0BDF"/>
    <w:rsid w:val="00EA12C6"/>
    <w:rsid w:val="00EA14DE"/>
    <w:rsid w:val="00EB2DF9"/>
    <w:rsid w:val="00EB43A7"/>
    <w:rsid w:val="00EB554A"/>
    <w:rsid w:val="00EB5FEA"/>
    <w:rsid w:val="00EC3185"/>
    <w:rsid w:val="00EC38B5"/>
    <w:rsid w:val="00EC42B4"/>
    <w:rsid w:val="00EC6051"/>
    <w:rsid w:val="00EC6FA4"/>
    <w:rsid w:val="00EC73C8"/>
    <w:rsid w:val="00ED0848"/>
    <w:rsid w:val="00ED50E0"/>
    <w:rsid w:val="00ED5D59"/>
    <w:rsid w:val="00EE6B2D"/>
    <w:rsid w:val="00EF14ED"/>
    <w:rsid w:val="00EF408E"/>
    <w:rsid w:val="00EF4F9B"/>
    <w:rsid w:val="00F04A29"/>
    <w:rsid w:val="00F06254"/>
    <w:rsid w:val="00F111E8"/>
    <w:rsid w:val="00F14F37"/>
    <w:rsid w:val="00F155DA"/>
    <w:rsid w:val="00F157E6"/>
    <w:rsid w:val="00F17709"/>
    <w:rsid w:val="00F2676A"/>
    <w:rsid w:val="00F308E8"/>
    <w:rsid w:val="00F31028"/>
    <w:rsid w:val="00F31896"/>
    <w:rsid w:val="00F31C86"/>
    <w:rsid w:val="00F34135"/>
    <w:rsid w:val="00F36C6C"/>
    <w:rsid w:val="00F3745F"/>
    <w:rsid w:val="00F464AF"/>
    <w:rsid w:val="00F50007"/>
    <w:rsid w:val="00F71824"/>
    <w:rsid w:val="00F72F80"/>
    <w:rsid w:val="00F75609"/>
    <w:rsid w:val="00F81F68"/>
    <w:rsid w:val="00F82253"/>
    <w:rsid w:val="00F8345D"/>
    <w:rsid w:val="00F83E18"/>
    <w:rsid w:val="00F840C8"/>
    <w:rsid w:val="00F870F2"/>
    <w:rsid w:val="00F9276D"/>
    <w:rsid w:val="00F96C1E"/>
    <w:rsid w:val="00F96CCA"/>
    <w:rsid w:val="00F96F28"/>
    <w:rsid w:val="00F97CE8"/>
    <w:rsid w:val="00FA09A7"/>
    <w:rsid w:val="00FA2E41"/>
    <w:rsid w:val="00FB17FE"/>
    <w:rsid w:val="00FB40BC"/>
    <w:rsid w:val="00FC64F3"/>
    <w:rsid w:val="00FD11B7"/>
    <w:rsid w:val="00FD444B"/>
    <w:rsid w:val="00FE121D"/>
    <w:rsid w:val="00FE12EE"/>
    <w:rsid w:val="00FE42DF"/>
    <w:rsid w:val="00FE6245"/>
    <w:rsid w:val="00FE65A0"/>
    <w:rsid w:val="00FE7E1A"/>
    <w:rsid w:val="00FF7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9BA68D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styleId="BodyTextIndent">
    <w:name w:val="Body Text Indent"/>
    <w:basedOn w:val="Normal"/>
    <w:link w:val="BodyTextIndentChar"/>
    <w:rsid w:val="004B61BC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B61BC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37873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93787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19CCFF-8A53-4993-8009-CE1484899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12</Pages>
  <Words>2430</Words>
  <Characters>13851</Characters>
  <Application>Microsoft Office Word</Application>
  <DocSecurity>0</DocSecurity>
  <Lines>115</Lines>
  <Paragraphs>3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16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214</cp:revision>
  <cp:lastPrinted>2021-03-23T07:30:00Z</cp:lastPrinted>
  <dcterms:created xsi:type="dcterms:W3CDTF">2026-04-29T12:19:00Z</dcterms:created>
  <dcterms:modified xsi:type="dcterms:W3CDTF">2026-05-04T06:23:00Z</dcterms:modified>
</cp:coreProperties>
</file>